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F4B8B3" w14:textId="77777777" w:rsidR="00E807B3" w:rsidRPr="00A059CE" w:rsidRDefault="00E807B3" w:rsidP="00A059CE">
      <w:pPr>
        <w:spacing w:after="0" w:line="480" w:lineRule="auto"/>
        <w:jc w:val="center"/>
        <w:rPr>
          <w:rFonts w:cs="Times New Roman"/>
          <w:b/>
          <w:bCs/>
          <w:szCs w:val="24"/>
        </w:rPr>
      </w:pPr>
    </w:p>
    <w:p w14:paraId="03BA2336" w14:textId="77777777" w:rsidR="00E807B3" w:rsidRPr="00A059CE" w:rsidRDefault="00E807B3" w:rsidP="00A059CE">
      <w:pPr>
        <w:spacing w:after="0" w:line="480" w:lineRule="auto"/>
        <w:jc w:val="center"/>
        <w:rPr>
          <w:rFonts w:cs="Times New Roman"/>
          <w:b/>
          <w:bCs/>
          <w:szCs w:val="24"/>
        </w:rPr>
      </w:pPr>
    </w:p>
    <w:p w14:paraId="7E327F16" w14:textId="77777777" w:rsidR="00E807B3" w:rsidRPr="00A059CE" w:rsidRDefault="00E807B3" w:rsidP="00A059CE">
      <w:pPr>
        <w:spacing w:after="0" w:line="480" w:lineRule="auto"/>
        <w:jc w:val="center"/>
        <w:rPr>
          <w:rFonts w:cs="Times New Roman"/>
          <w:b/>
          <w:bCs/>
          <w:szCs w:val="24"/>
        </w:rPr>
      </w:pPr>
    </w:p>
    <w:p w14:paraId="774C5E87" w14:textId="77777777" w:rsidR="00E807B3" w:rsidRPr="00A059CE" w:rsidRDefault="00E807B3" w:rsidP="00A059CE">
      <w:pPr>
        <w:spacing w:after="0" w:line="480" w:lineRule="auto"/>
        <w:jc w:val="center"/>
        <w:rPr>
          <w:rFonts w:cs="Times New Roman"/>
          <w:b/>
          <w:bCs/>
          <w:szCs w:val="24"/>
        </w:rPr>
      </w:pPr>
    </w:p>
    <w:p w14:paraId="149F701E" w14:textId="77777777" w:rsidR="00E807B3" w:rsidRPr="00A059CE" w:rsidRDefault="00E807B3" w:rsidP="00A059CE">
      <w:pPr>
        <w:spacing w:after="0" w:line="480" w:lineRule="auto"/>
        <w:jc w:val="center"/>
        <w:rPr>
          <w:rFonts w:cs="Times New Roman"/>
          <w:b/>
          <w:bCs/>
          <w:szCs w:val="24"/>
        </w:rPr>
      </w:pPr>
    </w:p>
    <w:p w14:paraId="12FEDFB3" w14:textId="0D459F63" w:rsidR="00597977" w:rsidRPr="00A059CE" w:rsidRDefault="00597977" w:rsidP="00A059CE">
      <w:pPr>
        <w:spacing w:after="0" w:line="480" w:lineRule="auto"/>
        <w:jc w:val="center"/>
        <w:rPr>
          <w:rFonts w:cs="Times New Roman"/>
          <w:b/>
          <w:bCs/>
          <w:szCs w:val="24"/>
        </w:rPr>
      </w:pPr>
      <w:bookmarkStart w:id="0" w:name="OLE_LINK1"/>
      <w:r w:rsidRPr="00A059CE">
        <w:rPr>
          <w:rFonts w:cs="Times New Roman"/>
          <w:b/>
          <w:bCs/>
          <w:szCs w:val="24"/>
        </w:rPr>
        <w:t xml:space="preserve">Week </w:t>
      </w:r>
      <w:r w:rsidR="009D3359">
        <w:rPr>
          <w:rFonts w:cs="Times New Roman"/>
          <w:b/>
          <w:bCs/>
          <w:szCs w:val="24"/>
        </w:rPr>
        <w:t>5</w:t>
      </w:r>
      <w:r w:rsidRPr="00A059CE">
        <w:rPr>
          <w:rFonts w:cs="Times New Roman"/>
          <w:b/>
          <w:bCs/>
          <w:szCs w:val="24"/>
        </w:rPr>
        <w:t xml:space="preserve"> –</w:t>
      </w:r>
      <w:r w:rsidR="00C761DC" w:rsidRPr="00A059CE">
        <w:rPr>
          <w:rFonts w:cs="Times New Roman"/>
          <w:b/>
          <w:bCs/>
          <w:szCs w:val="24"/>
        </w:rPr>
        <w:t xml:space="preserve"> </w:t>
      </w:r>
      <w:r w:rsidR="009D3359">
        <w:rPr>
          <w:rFonts w:cs="Times New Roman"/>
          <w:b/>
          <w:bCs/>
          <w:szCs w:val="24"/>
        </w:rPr>
        <w:t>Final Project</w:t>
      </w:r>
    </w:p>
    <w:bookmarkEnd w:id="0"/>
    <w:p w14:paraId="56D88202" w14:textId="77777777" w:rsidR="00597977" w:rsidRPr="00A059CE" w:rsidRDefault="00597977" w:rsidP="00A059CE">
      <w:pPr>
        <w:spacing w:after="0" w:line="480" w:lineRule="auto"/>
        <w:jc w:val="center"/>
        <w:rPr>
          <w:rFonts w:cs="Times New Roman"/>
          <w:szCs w:val="24"/>
        </w:rPr>
      </w:pPr>
      <w:r w:rsidRPr="00A059CE">
        <w:rPr>
          <w:rFonts w:cs="Times New Roman"/>
          <w:szCs w:val="24"/>
        </w:rPr>
        <w:t>Ben Merritt</w:t>
      </w:r>
    </w:p>
    <w:p w14:paraId="4B007878" w14:textId="77777777" w:rsidR="00597977" w:rsidRPr="00A059CE" w:rsidRDefault="00597977" w:rsidP="00A059CE">
      <w:pPr>
        <w:spacing w:after="0" w:line="480" w:lineRule="auto"/>
        <w:jc w:val="center"/>
        <w:rPr>
          <w:rFonts w:cs="Times New Roman"/>
          <w:szCs w:val="24"/>
        </w:rPr>
      </w:pPr>
      <w:r w:rsidRPr="00A059CE">
        <w:rPr>
          <w:rFonts w:cs="Times New Roman"/>
          <w:szCs w:val="24"/>
        </w:rPr>
        <w:t>The University of Arizona Global Campus</w:t>
      </w:r>
    </w:p>
    <w:p w14:paraId="6C1A6317" w14:textId="05C0076A" w:rsidR="00597977" w:rsidRPr="00A059CE" w:rsidRDefault="00597977" w:rsidP="00A059CE">
      <w:pPr>
        <w:spacing w:after="0" w:line="480" w:lineRule="auto"/>
        <w:jc w:val="center"/>
        <w:rPr>
          <w:rFonts w:cs="Times New Roman"/>
          <w:szCs w:val="24"/>
        </w:rPr>
      </w:pPr>
      <w:r w:rsidRPr="00A059CE">
        <w:rPr>
          <w:rFonts w:cs="Times New Roman"/>
          <w:szCs w:val="24"/>
        </w:rPr>
        <w:t>C</w:t>
      </w:r>
      <w:r w:rsidR="00517F68" w:rsidRPr="00A059CE">
        <w:rPr>
          <w:rFonts w:cs="Times New Roman"/>
          <w:szCs w:val="24"/>
        </w:rPr>
        <w:t>S</w:t>
      </w:r>
      <w:r w:rsidRPr="00A059CE">
        <w:rPr>
          <w:rFonts w:cs="Times New Roman"/>
          <w:szCs w:val="24"/>
        </w:rPr>
        <w:t>T 3</w:t>
      </w:r>
      <w:r w:rsidR="00CB7396">
        <w:rPr>
          <w:rFonts w:cs="Times New Roman"/>
          <w:szCs w:val="24"/>
        </w:rPr>
        <w:t>10</w:t>
      </w:r>
      <w:r w:rsidRPr="00A059CE">
        <w:rPr>
          <w:rFonts w:cs="Times New Roman"/>
          <w:szCs w:val="24"/>
        </w:rPr>
        <w:t xml:space="preserve">: </w:t>
      </w:r>
      <w:r w:rsidR="003974B7" w:rsidRPr="00A059CE">
        <w:rPr>
          <w:rFonts w:cs="Times New Roman"/>
          <w:szCs w:val="24"/>
        </w:rPr>
        <w:t xml:space="preserve">Software </w:t>
      </w:r>
      <w:r w:rsidR="00CB7396">
        <w:rPr>
          <w:rFonts w:cs="Times New Roman"/>
          <w:szCs w:val="24"/>
        </w:rPr>
        <w:t>Development</w:t>
      </w:r>
    </w:p>
    <w:p w14:paraId="4B585ED8" w14:textId="72D4948A" w:rsidR="00597977" w:rsidRPr="00A059CE" w:rsidRDefault="003974B7" w:rsidP="00A059CE">
      <w:pPr>
        <w:spacing w:after="0" w:line="480" w:lineRule="auto"/>
        <w:jc w:val="center"/>
        <w:rPr>
          <w:rFonts w:cs="Times New Roman"/>
          <w:szCs w:val="24"/>
        </w:rPr>
      </w:pPr>
      <w:r w:rsidRPr="00A059CE">
        <w:rPr>
          <w:rFonts w:cs="Times New Roman"/>
          <w:szCs w:val="24"/>
        </w:rPr>
        <w:t>Instructor:</w:t>
      </w:r>
      <w:r w:rsidR="009C3C78" w:rsidRPr="009C3C78">
        <w:rPr>
          <w:rFonts w:ascii="Arial" w:hAnsi="Arial" w:cs="Arial"/>
          <w:sz w:val="27"/>
          <w:szCs w:val="27"/>
          <w:shd w:val="clear" w:color="auto" w:fill="F2F2F2"/>
        </w:rPr>
        <w:t xml:space="preserve"> </w:t>
      </w:r>
      <w:r w:rsidR="00CB7396">
        <w:rPr>
          <w:rFonts w:cs="Times New Roman"/>
          <w:szCs w:val="24"/>
        </w:rPr>
        <w:t>Joseph Rangitsch</w:t>
      </w:r>
    </w:p>
    <w:p w14:paraId="74C72CBA" w14:textId="41177F6A" w:rsidR="008A363B" w:rsidRPr="00A059CE" w:rsidRDefault="00FD28C0" w:rsidP="00A059CE">
      <w:pPr>
        <w:spacing w:after="0"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May</w:t>
      </w:r>
      <w:r w:rsidR="00597977" w:rsidRPr="00A059CE">
        <w:rPr>
          <w:rFonts w:cs="Times New Roman"/>
          <w:szCs w:val="24"/>
        </w:rPr>
        <w:t xml:space="preserve"> </w:t>
      </w:r>
      <w:r w:rsidR="009D3359">
        <w:rPr>
          <w:rFonts w:cs="Times New Roman"/>
          <w:szCs w:val="24"/>
        </w:rPr>
        <w:t>22</w:t>
      </w:r>
      <w:r w:rsidR="00597977" w:rsidRPr="00A059CE">
        <w:rPr>
          <w:rFonts w:cs="Times New Roman"/>
          <w:szCs w:val="24"/>
        </w:rPr>
        <w:t>, 202</w:t>
      </w:r>
      <w:r w:rsidR="00517F68" w:rsidRPr="00A059CE">
        <w:rPr>
          <w:rFonts w:cs="Times New Roman"/>
          <w:szCs w:val="24"/>
        </w:rPr>
        <w:t>3</w:t>
      </w:r>
    </w:p>
    <w:p w14:paraId="23FDA49C" w14:textId="54A0C3B8" w:rsidR="00DC3BE5" w:rsidRPr="00A059CE" w:rsidRDefault="00DC3BE5" w:rsidP="00A059CE">
      <w:pPr>
        <w:spacing w:after="0" w:line="480" w:lineRule="auto"/>
        <w:jc w:val="center"/>
        <w:rPr>
          <w:rFonts w:cs="Times New Roman"/>
          <w:szCs w:val="24"/>
        </w:rPr>
      </w:pPr>
    </w:p>
    <w:p w14:paraId="36815BE3" w14:textId="1BAED87A" w:rsidR="00DC3BE5" w:rsidRPr="00A059CE" w:rsidRDefault="00DC3BE5" w:rsidP="00A059CE">
      <w:pPr>
        <w:spacing w:after="0" w:line="480" w:lineRule="auto"/>
        <w:jc w:val="center"/>
        <w:rPr>
          <w:rFonts w:cs="Times New Roman"/>
          <w:szCs w:val="24"/>
        </w:rPr>
      </w:pPr>
    </w:p>
    <w:p w14:paraId="1DB37EF6" w14:textId="0A1A7784" w:rsidR="00DC3BE5" w:rsidRPr="00A059CE" w:rsidRDefault="00DC3BE5" w:rsidP="00A059CE">
      <w:pPr>
        <w:spacing w:after="0" w:line="480" w:lineRule="auto"/>
        <w:jc w:val="center"/>
        <w:rPr>
          <w:rFonts w:cs="Times New Roman"/>
          <w:szCs w:val="24"/>
        </w:rPr>
      </w:pPr>
    </w:p>
    <w:p w14:paraId="3467B5C1" w14:textId="09B48CCD" w:rsidR="00DC3BE5" w:rsidRPr="00A059CE" w:rsidRDefault="00DC3BE5" w:rsidP="00A059CE">
      <w:pPr>
        <w:spacing w:after="0" w:line="480" w:lineRule="auto"/>
        <w:jc w:val="center"/>
        <w:rPr>
          <w:rFonts w:cs="Times New Roman"/>
          <w:szCs w:val="24"/>
        </w:rPr>
      </w:pPr>
    </w:p>
    <w:p w14:paraId="6E8A4639" w14:textId="49B4E9EC" w:rsidR="00DC3BE5" w:rsidRPr="00A059CE" w:rsidRDefault="00DC3BE5" w:rsidP="00A059CE">
      <w:pPr>
        <w:spacing w:after="0" w:line="480" w:lineRule="auto"/>
        <w:jc w:val="center"/>
        <w:rPr>
          <w:rFonts w:cs="Times New Roman"/>
          <w:szCs w:val="24"/>
        </w:rPr>
      </w:pPr>
    </w:p>
    <w:p w14:paraId="3C7EEE42" w14:textId="6C87268D" w:rsidR="00DC3BE5" w:rsidRPr="00A059CE" w:rsidRDefault="00DC3BE5" w:rsidP="00A059CE">
      <w:pPr>
        <w:spacing w:after="0" w:line="480" w:lineRule="auto"/>
        <w:jc w:val="center"/>
        <w:rPr>
          <w:rFonts w:cs="Times New Roman"/>
          <w:szCs w:val="24"/>
        </w:rPr>
      </w:pPr>
    </w:p>
    <w:p w14:paraId="17DEE17E" w14:textId="5C7D5266" w:rsidR="00DC3BE5" w:rsidRPr="00A059CE" w:rsidRDefault="00DC3BE5" w:rsidP="00A059CE">
      <w:pPr>
        <w:spacing w:after="0" w:line="480" w:lineRule="auto"/>
        <w:jc w:val="center"/>
        <w:rPr>
          <w:rFonts w:cs="Times New Roman"/>
          <w:szCs w:val="24"/>
        </w:rPr>
      </w:pPr>
    </w:p>
    <w:p w14:paraId="4ECEF2AA" w14:textId="744034E7" w:rsidR="00DC3BE5" w:rsidRPr="00A059CE" w:rsidRDefault="00DC3BE5" w:rsidP="00A059CE">
      <w:pPr>
        <w:spacing w:after="0" w:line="480" w:lineRule="auto"/>
        <w:jc w:val="center"/>
        <w:rPr>
          <w:rFonts w:cs="Times New Roman"/>
          <w:szCs w:val="24"/>
        </w:rPr>
      </w:pPr>
    </w:p>
    <w:p w14:paraId="5E3A7741" w14:textId="03FDE3D7" w:rsidR="00DC3BE5" w:rsidRPr="00A059CE" w:rsidRDefault="00DC3BE5" w:rsidP="00A059CE">
      <w:pPr>
        <w:spacing w:after="0" w:line="480" w:lineRule="auto"/>
        <w:jc w:val="center"/>
        <w:rPr>
          <w:rFonts w:cs="Times New Roman"/>
          <w:szCs w:val="24"/>
        </w:rPr>
      </w:pPr>
    </w:p>
    <w:p w14:paraId="3E1A5FCF" w14:textId="14DA6497" w:rsidR="00DC3BE5" w:rsidRPr="00A059CE" w:rsidRDefault="00DC3BE5" w:rsidP="00A059CE">
      <w:pPr>
        <w:spacing w:after="0" w:line="480" w:lineRule="auto"/>
        <w:jc w:val="center"/>
        <w:rPr>
          <w:rFonts w:cs="Times New Roman"/>
          <w:szCs w:val="24"/>
        </w:rPr>
      </w:pPr>
    </w:p>
    <w:p w14:paraId="1951A6E9" w14:textId="6C7CF901" w:rsidR="00DC3BE5" w:rsidRPr="00A059CE" w:rsidRDefault="00DC3BE5" w:rsidP="00A059CE">
      <w:pPr>
        <w:spacing w:after="0" w:line="480" w:lineRule="auto"/>
        <w:jc w:val="center"/>
        <w:rPr>
          <w:rFonts w:cs="Times New Roman"/>
          <w:szCs w:val="24"/>
        </w:rPr>
      </w:pPr>
    </w:p>
    <w:p w14:paraId="11699CB1" w14:textId="1BACF98F" w:rsidR="00DC3BE5" w:rsidRPr="00A059CE" w:rsidRDefault="00DC3BE5" w:rsidP="00A059CE">
      <w:pPr>
        <w:spacing w:after="0" w:line="480" w:lineRule="auto"/>
        <w:jc w:val="center"/>
        <w:rPr>
          <w:rFonts w:cs="Times New Roman"/>
          <w:szCs w:val="24"/>
        </w:rPr>
      </w:pPr>
    </w:p>
    <w:p w14:paraId="41857E96" w14:textId="2D7F05C6" w:rsidR="004C1EAF" w:rsidRDefault="00CB7396" w:rsidP="004C1EAF">
      <w:pPr>
        <w:spacing w:after="0" w:line="480" w:lineRule="auto"/>
        <w:jc w:val="center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lastRenderedPageBreak/>
        <w:t xml:space="preserve">The Employee Portal </w:t>
      </w:r>
      <w:r w:rsidR="0051683B">
        <w:rPr>
          <w:rFonts w:cs="Times New Roman"/>
          <w:b/>
          <w:bCs/>
          <w:szCs w:val="24"/>
        </w:rPr>
        <w:t xml:space="preserve">Website </w:t>
      </w:r>
      <w:r w:rsidR="005033C2">
        <w:rPr>
          <w:rFonts w:cs="Times New Roman"/>
          <w:b/>
          <w:bCs/>
          <w:szCs w:val="24"/>
        </w:rPr>
        <w:t xml:space="preserve">– </w:t>
      </w:r>
      <w:r w:rsidR="009D3359">
        <w:rPr>
          <w:rFonts w:cs="Times New Roman"/>
          <w:b/>
          <w:bCs/>
          <w:szCs w:val="24"/>
        </w:rPr>
        <w:t>Final Project</w:t>
      </w:r>
    </w:p>
    <w:p w14:paraId="7AB5576A" w14:textId="559B8CEE" w:rsidR="005033C2" w:rsidRPr="005033C2" w:rsidRDefault="005033C2" w:rsidP="005033C2">
      <w:pPr>
        <w:spacing w:after="0" w:line="480" w:lineRule="auto"/>
        <w:ind w:firstLine="720"/>
        <w:rPr>
          <w:rFonts w:cs="Times New Roman"/>
          <w:szCs w:val="24"/>
        </w:rPr>
      </w:pPr>
      <w:r w:rsidRPr="005033C2">
        <w:rPr>
          <w:rFonts w:cs="Times New Roman"/>
          <w:szCs w:val="24"/>
        </w:rPr>
        <w:t>Th</w:t>
      </w:r>
      <w:r>
        <w:rPr>
          <w:rFonts w:cs="Times New Roman"/>
          <w:szCs w:val="24"/>
        </w:rPr>
        <w:t>is</w:t>
      </w:r>
      <w:r w:rsidRPr="005033C2">
        <w:rPr>
          <w:rFonts w:cs="Times New Roman"/>
          <w:szCs w:val="24"/>
        </w:rPr>
        <w:t xml:space="preserve"> paper discusses the steps to create </w:t>
      </w:r>
      <w:r w:rsidR="00354664">
        <w:rPr>
          <w:rFonts w:cs="Times New Roman"/>
          <w:szCs w:val="24"/>
        </w:rPr>
        <w:t xml:space="preserve">working </w:t>
      </w:r>
      <w:r w:rsidR="000673D6">
        <w:rPr>
          <w:rFonts w:cs="Times New Roman"/>
          <w:szCs w:val="24"/>
        </w:rPr>
        <w:t>employee portal website</w:t>
      </w:r>
      <w:r w:rsidRPr="005033C2">
        <w:rPr>
          <w:rFonts w:cs="Times New Roman"/>
          <w:szCs w:val="24"/>
        </w:rPr>
        <w:t xml:space="preserve"> </w:t>
      </w:r>
      <w:r w:rsidR="00354664">
        <w:rPr>
          <w:rFonts w:cs="Times New Roman"/>
          <w:szCs w:val="24"/>
        </w:rPr>
        <w:t>that retrieve</w:t>
      </w:r>
      <w:r w:rsidR="000673D6">
        <w:rPr>
          <w:rFonts w:cs="Times New Roman"/>
          <w:szCs w:val="24"/>
        </w:rPr>
        <w:t>s</w:t>
      </w:r>
      <w:r w:rsidRPr="005033C2">
        <w:rPr>
          <w:rFonts w:cs="Times New Roman"/>
          <w:szCs w:val="24"/>
        </w:rPr>
        <w:t xml:space="preserve"> </w:t>
      </w:r>
      <w:r w:rsidR="00F63ED2">
        <w:rPr>
          <w:rFonts w:cs="Times New Roman"/>
          <w:szCs w:val="24"/>
        </w:rPr>
        <w:t>employee</w:t>
      </w:r>
      <w:r w:rsidRPr="005033C2">
        <w:rPr>
          <w:rFonts w:cs="Times New Roman"/>
          <w:szCs w:val="24"/>
        </w:rPr>
        <w:t xml:space="preserve"> information </w:t>
      </w:r>
      <w:r w:rsidR="00354664">
        <w:rPr>
          <w:rFonts w:cs="Times New Roman"/>
          <w:szCs w:val="24"/>
        </w:rPr>
        <w:t>from the</w:t>
      </w:r>
      <w:r w:rsidRPr="005033C2">
        <w:rPr>
          <w:rFonts w:cs="Times New Roman"/>
          <w:szCs w:val="24"/>
        </w:rPr>
        <w:t xml:space="preserve"> database. The </w:t>
      </w:r>
      <w:r w:rsidR="00DB2142">
        <w:rPr>
          <w:rFonts w:cs="Times New Roman"/>
          <w:szCs w:val="24"/>
        </w:rPr>
        <w:t>document</w:t>
      </w:r>
      <w:r w:rsidRPr="005033C2">
        <w:rPr>
          <w:rFonts w:cs="Times New Roman"/>
          <w:szCs w:val="24"/>
        </w:rPr>
        <w:t xml:space="preserve"> includes screenshots of the </w:t>
      </w:r>
      <w:r w:rsidR="00F63ED2">
        <w:rPr>
          <w:rFonts w:cs="Times New Roman"/>
          <w:szCs w:val="24"/>
        </w:rPr>
        <w:t xml:space="preserve">Employee </w:t>
      </w:r>
      <w:r w:rsidR="000673D6">
        <w:rPr>
          <w:rFonts w:cs="Times New Roman"/>
          <w:szCs w:val="24"/>
        </w:rPr>
        <w:t>Portal Website</w:t>
      </w:r>
      <w:r w:rsidRPr="005033C2">
        <w:rPr>
          <w:rFonts w:cs="Times New Roman"/>
          <w:szCs w:val="24"/>
        </w:rPr>
        <w:t xml:space="preserve"> page</w:t>
      </w:r>
      <w:r w:rsidR="000673D6">
        <w:rPr>
          <w:rFonts w:cs="Times New Roman"/>
          <w:szCs w:val="24"/>
        </w:rPr>
        <w:t>s</w:t>
      </w:r>
      <w:r w:rsidRPr="005033C2">
        <w:rPr>
          <w:rFonts w:cs="Times New Roman"/>
          <w:szCs w:val="24"/>
        </w:rPr>
        <w:t xml:space="preserve"> </w:t>
      </w:r>
      <w:r w:rsidR="00354664">
        <w:rPr>
          <w:rFonts w:cs="Times New Roman"/>
          <w:szCs w:val="24"/>
        </w:rPr>
        <w:t xml:space="preserve">and </w:t>
      </w:r>
      <w:r w:rsidR="00F63ED2">
        <w:rPr>
          <w:rFonts w:cs="Times New Roman"/>
          <w:szCs w:val="24"/>
        </w:rPr>
        <w:t>wit</w:t>
      </w:r>
      <w:r w:rsidR="000673D6">
        <w:rPr>
          <w:rFonts w:cs="Times New Roman"/>
          <w:szCs w:val="24"/>
        </w:rPr>
        <w:t>h</w:t>
      </w:r>
      <w:r w:rsidR="00354664">
        <w:rPr>
          <w:rFonts w:cs="Times New Roman"/>
          <w:szCs w:val="24"/>
        </w:rPr>
        <w:t xml:space="preserve"> source code.</w:t>
      </w:r>
      <w:r w:rsidR="00DB46E3">
        <w:rPr>
          <w:rFonts w:cs="Times New Roman"/>
          <w:szCs w:val="24"/>
        </w:rPr>
        <w:t xml:space="preserve"> A</w:t>
      </w:r>
      <w:r w:rsidR="000673D6">
        <w:rPr>
          <w:rFonts w:cs="Times New Roman"/>
          <w:szCs w:val="24"/>
        </w:rPr>
        <w:t>n</w:t>
      </w:r>
      <w:r w:rsidR="00DB46E3">
        <w:rPr>
          <w:rFonts w:cs="Times New Roman"/>
          <w:szCs w:val="24"/>
        </w:rPr>
        <w:t xml:space="preserve"> </w:t>
      </w:r>
      <w:r w:rsidR="000673D6">
        <w:rPr>
          <w:rFonts w:cs="Times New Roman"/>
          <w:szCs w:val="24"/>
        </w:rPr>
        <w:t>employee portal</w:t>
      </w:r>
      <w:r w:rsidR="00DB46E3">
        <w:rPr>
          <w:rFonts w:cs="Times New Roman"/>
          <w:szCs w:val="24"/>
        </w:rPr>
        <w:t xml:space="preserve"> </w:t>
      </w:r>
      <w:r w:rsidR="00F63ED2">
        <w:rPr>
          <w:rFonts w:cs="Times New Roman"/>
          <w:szCs w:val="24"/>
        </w:rPr>
        <w:t>assists employees</w:t>
      </w:r>
      <w:r w:rsidR="000673D6">
        <w:rPr>
          <w:rFonts w:cs="Times New Roman"/>
          <w:szCs w:val="24"/>
        </w:rPr>
        <w:t xml:space="preserve"> and managers</w:t>
      </w:r>
      <w:r w:rsidR="00F63ED2">
        <w:rPr>
          <w:rFonts w:cs="Times New Roman"/>
          <w:szCs w:val="24"/>
        </w:rPr>
        <w:t xml:space="preserve"> in ensuring their data is correct in the system</w:t>
      </w:r>
      <w:r w:rsidR="00DB46E3">
        <w:rPr>
          <w:rFonts w:cs="Times New Roman"/>
          <w:szCs w:val="24"/>
        </w:rPr>
        <w:t>.</w:t>
      </w:r>
    </w:p>
    <w:p w14:paraId="416E275B" w14:textId="4B10A2AE" w:rsidR="00D86AFD" w:rsidRDefault="00D86AFD" w:rsidP="00CB7396">
      <w:pPr>
        <w:spacing w:after="0" w:line="480" w:lineRule="auto"/>
        <w:rPr>
          <w:rFonts w:cs="Times New Roman"/>
          <w:b/>
          <w:bCs/>
          <w:szCs w:val="24"/>
        </w:rPr>
      </w:pPr>
      <w:r w:rsidRPr="00D86AFD">
        <w:rPr>
          <w:rFonts w:cs="Times New Roman"/>
          <w:b/>
          <w:bCs/>
          <w:szCs w:val="24"/>
        </w:rPr>
        <w:t xml:space="preserve">Screenshots of the </w:t>
      </w:r>
      <w:r w:rsidR="00F63ED2">
        <w:rPr>
          <w:rFonts w:cs="Times New Roman"/>
          <w:b/>
          <w:bCs/>
          <w:szCs w:val="24"/>
        </w:rPr>
        <w:t>Employee</w:t>
      </w:r>
      <w:r w:rsidR="00E548EE">
        <w:rPr>
          <w:rFonts w:cs="Times New Roman"/>
          <w:b/>
          <w:bCs/>
          <w:szCs w:val="24"/>
        </w:rPr>
        <w:t xml:space="preserve"> portal website</w:t>
      </w:r>
      <w:r w:rsidR="005033C2">
        <w:rPr>
          <w:rFonts w:cs="Times New Roman"/>
          <w:b/>
          <w:bCs/>
          <w:szCs w:val="24"/>
        </w:rPr>
        <w:t xml:space="preserve"> page layout</w:t>
      </w:r>
      <w:r w:rsidRPr="00D86AFD">
        <w:rPr>
          <w:rFonts w:cs="Times New Roman"/>
          <w:b/>
          <w:bCs/>
          <w:szCs w:val="24"/>
        </w:rPr>
        <w:t>:</w:t>
      </w:r>
    </w:p>
    <w:p w14:paraId="1E028B1D" w14:textId="1E99AF9F" w:rsidR="005D5CE3" w:rsidRDefault="005D5CE3" w:rsidP="005D5CE3">
      <w:pPr>
        <w:spacing w:after="0" w:line="480" w:lineRule="auto"/>
        <w:jc w:val="center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Table of Figures</w:t>
      </w:r>
    </w:p>
    <w:p w14:paraId="75018216" w14:textId="5A6142DD" w:rsidR="00CA3789" w:rsidRDefault="00CA3789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r>
        <w:rPr>
          <w:rFonts w:cs="Times New Roman"/>
          <w:b/>
          <w:bCs/>
          <w:szCs w:val="24"/>
        </w:rPr>
        <w:fldChar w:fldCharType="begin"/>
      </w:r>
      <w:r>
        <w:rPr>
          <w:rFonts w:cs="Times New Roman"/>
          <w:b/>
          <w:bCs/>
          <w:szCs w:val="24"/>
        </w:rPr>
        <w:instrText xml:space="preserve"> TOC \h \z \c "Figure" </w:instrText>
      </w:r>
      <w:r>
        <w:rPr>
          <w:rFonts w:cs="Times New Roman"/>
          <w:b/>
          <w:bCs/>
          <w:szCs w:val="24"/>
        </w:rPr>
        <w:fldChar w:fldCharType="separate"/>
      </w:r>
      <w:hyperlink w:anchor="_Toc135691280" w:history="1">
        <w:r w:rsidRPr="00090422">
          <w:rPr>
            <w:rStyle w:val="Hyperlink"/>
            <w:noProof/>
          </w:rPr>
          <w:t>Figure 1. Website not connected to databas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56912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5E884FF" w14:textId="56C7F9FD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281" w:history="1">
        <w:r w:rsidR="00CA3789" w:rsidRPr="00090422">
          <w:rPr>
            <w:rStyle w:val="Hyperlink"/>
            <w:noProof/>
          </w:rPr>
          <w:t>Figure 2. Created Database CST310_ben with six tables by Importing SQL file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281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5</w:t>
        </w:r>
        <w:r w:rsidR="00CA3789">
          <w:rPr>
            <w:noProof/>
            <w:webHidden/>
          </w:rPr>
          <w:fldChar w:fldCharType="end"/>
        </w:r>
      </w:hyperlink>
    </w:p>
    <w:p w14:paraId="5442FFFB" w14:textId="731B7081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282" w:history="1">
        <w:r w:rsidR="00CA3789" w:rsidRPr="00090422">
          <w:rPr>
            <w:rStyle w:val="Hyperlink"/>
            <w:noProof/>
          </w:rPr>
          <w:t>Figure 3. Database is now connected to the website. This is the index.php page or home page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282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6</w:t>
        </w:r>
        <w:r w:rsidR="00CA3789">
          <w:rPr>
            <w:noProof/>
            <w:webHidden/>
          </w:rPr>
          <w:fldChar w:fldCharType="end"/>
        </w:r>
      </w:hyperlink>
    </w:p>
    <w:p w14:paraId="296315C1" w14:textId="13844FA1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283" w:history="1">
        <w:r w:rsidR="00CA3789" w:rsidRPr="00090422">
          <w:rPr>
            <w:rStyle w:val="Hyperlink"/>
            <w:noProof/>
          </w:rPr>
          <w:t>Figure 4. About Us Page. about.php and is linked to the About Us tab on the website bar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283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6</w:t>
        </w:r>
        <w:r w:rsidR="00CA3789">
          <w:rPr>
            <w:noProof/>
            <w:webHidden/>
          </w:rPr>
          <w:fldChar w:fldCharType="end"/>
        </w:r>
      </w:hyperlink>
    </w:p>
    <w:p w14:paraId="59465139" w14:textId="45EFCD21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284" w:history="1">
        <w:r w:rsidR="00CA3789" w:rsidRPr="00090422">
          <w:rPr>
            <w:rStyle w:val="Hyperlink"/>
            <w:noProof/>
          </w:rPr>
          <w:t>Figure 5. Contact Us page linked to the Contact Us tab on the website bar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284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7</w:t>
        </w:r>
        <w:r w:rsidR="00CA3789">
          <w:rPr>
            <w:noProof/>
            <w:webHidden/>
          </w:rPr>
          <w:fldChar w:fldCharType="end"/>
        </w:r>
      </w:hyperlink>
    </w:p>
    <w:p w14:paraId="79A6D5D0" w14:textId="479310D8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285" w:history="1">
        <w:r w:rsidR="00CA3789" w:rsidRPr="00090422">
          <w:rPr>
            <w:rStyle w:val="Hyperlink"/>
            <w:noProof/>
          </w:rPr>
          <w:t>Figure 6. Login Tab clicked brings up Login screen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285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7</w:t>
        </w:r>
        <w:r w:rsidR="00CA3789">
          <w:rPr>
            <w:noProof/>
            <w:webHidden/>
          </w:rPr>
          <w:fldChar w:fldCharType="end"/>
        </w:r>
      </w:hyperlink>
    </w:p>
    <w:p w14:paraId="1065922A" w14:textId="7D85E85D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286" w:history="1">
        <w:r w:rsidR="00CA3789" w:rsidRPr="00090422">
          <w:rPr>
            <w:rStyle w:val="Hyperlink"/>
            <w:noProof/>
          </w:rPr>
          <w:t>Figure 7. Registration tab brings up registration page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286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8</w:t>
        </w:r>
        <w:r w:rsidR="00CA3789">
          <w:rPr>
            <w:noProof/>
            <w:webHidden/>
          </w:rPr>
          <w:fldChar w:fldCharType="end"/>
        </w:r>
      </w:hyperlink>
    </w:p>
    <w:p w14:paraId="23A503A4" w14:textId="1605A16D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287" w:history="1">
        <w:r w:rsidR="00CA3789" w:rsidRPr="00090422">
          <w:rPr>
            <w:rStyle w:val="Hyperlink"/>
            <w:noProof/>
          </w:rPr>
          <w:t>Figure 8. Logging into admin@admin.com Password is Admin created during SQL Import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287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8</w:t>
        </w:r>
        <w:r w:rsidR="00CA3789">
          <w:rPr>
            <w:noProof/>
            <w:webHidden/>
          </w:rPr>
          <w:fldChar w:fldCharType="end"/>
        </w:r>
      </w:hyperlink>
    </w:p>
    <w:p w14:paraId="0C896EC4" w14:textId="189A5693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288" w:history="1">
        <w:r w:rsidR="00CA3789" w:rsidRPr="00090422">
          <w:rPr>
            <w:rStyle w:val="Hyperlink"/>
            <w:noProof/>
          </w:rPr>
          <w:t>Figure 9. Profile page profile.php and model.php format page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288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9</w:t>
        </w:r>
        <w:r w:rsidR="00CA3789">
          <w:rPr>
            <w:noProof/>
            <w:webHidden/>
          </w:rPr>
          <w:fldChar w:fldCharType="end"/>
        </w:r>
      </w:hyperlink>
    </w:p>
    <w:p w14:paraId="0F6B13EC" w14:textId="2FE2915C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289" w:history="1">
        <w:r w:rsidR="00CA3789" w:rsidRPr="00090422">
          <w:rPr>
            <w:rStyle w:val="Hyperlink"/>
            <w:noProof/>
          </w:rPr>
          <w:t>Figure 10. Home Tab shows Logged in username and First name in welcome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289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9</w:t>
        </w:r>
        <w:r w:rsidR="00CA3789">
          <w:rPr>
            <w:noProof/>
            <w:webHidden/>
          </w:rPr>
          <w:fldChar w:fldCharType="end"/>
        </w:r>
      </w:hyperlink>
    </w:p>
    <w:p w14:paraId="19E7F97D" w14:textId="2954BCEC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290" w:history="1">
        <w:r w:rsidR="00CA3789" w:rsidRPr="00090422">
          <w:rPr>
            <w:rStyle w:val="Hyperlink"/>
            <w:noProof/>
          </w:rPr>
          <w:t>Figure 11. Logout Tab logs out to Login.php then clicked registration Tab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290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10</w:t>
        </w:r>
        <w:r w:rsidR="00CA3789">
          <w:rPr>
            <w:noProof/>
            <w:webHidden/>
          </w:rPr>
          <w:fldChar w:fldCharType="end"/>
        </w:r>
      </w:hyperlink>
    </w:p>
    <w:p w14:paraId="735ADF16" w14:textId="5E1CF748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291" w:history="1">
        <w:r w:rsidR="00CA3789" w:rsidRPr="00090422">
          <w:rPr>
            <w:rStyle w:val="Hyperlink"/>
            <w:noProof/>
          </w:rPr>
          <w:t>Figure 12. jane@example.com info entered Password 123456. Md5 password encryption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291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10</w:t>
        </w:r>
        <w:r w:rsidR="00CA3789">
          <w:rPr>
            <w:noProof/>
            <w:webHidden/>
          </w:rPr>
          <w:fldChar w:fldCharType="end"/>
        </w:r>
      </w:hyperlink>
    </w:p>
    <w:p w14:paraId="002D556B" w14:textId="4C0D8A0F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292" w:history="1">
        <w:r w:rsidR="00CA3789" w:rsidRPr="00090422">
          <w:rPr>
            <w:rStyle w:val="Hyperlink"/>
            <w:noProof/>
          </w:rPr>
          <w:t>Figure 13. After three seconds after registered automatically directed to Login screen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292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11</w:t>
        </w:r>
        <w:r w:rsidR="00CA3789">
          <w:rPr>
            <w:noProof/>
            <w:webHidden/>
          </w:rPr>
          <w:fldChar w:fldCharType="end"/>
        </w:r>
      </w:hyperlink>
    </w:p>
    <w:p w14:paraId="66329840" w14:textId="21B032B1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293" w:history="1">
        <w:r w:rsidR="00CA3789" w:rsidRPr="00090422">
          <w:rPr>
            <w:rStyle w:val="Hyperlink"/>
            <w:noProof/>
          </w:rPr>
          <w:t>Figure 14. Database shows Admin user_id 1 &amp; role 3 and Jane user_id 2 &amp; role 1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293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12</w:t>
        </w:r>
        <w:r w:rsidR="00CA3789">
          <w:rPr>
            <w:noProof/>
            <w:webHidden/>
          </w:rPr>
          <w:fldChar w:fldCharType="end"/>
        </w:r>
      </w:hyperlink>
    </w:p>
    <w:p w14:paraId="3E07B9CD" w14:textId="638193C1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294" w:history="1">
        <w:r w:rsidR="00CA3789" w:rsidRPr="00090422">
          <w:rPr>
            <w:rStyle w:val="Hyperlink"/>
            <w:noProof/>
          </w:rPr>
          <w:t>Figure 15. User_role 3 is Administrator, 1 is Employee and 2 is Manager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294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13</w:t>
        </w:r>
        <w:r w:rsidR="00CA3789">
          <w:rPr>
            <w:noProof/>
            <w:webHidden/>
          </w:rPr>
          <w:fldChar w:fldCharType="end"/>
        </w:r>
      </w:hyperlink>
    </w:p>
    <w:p w14:paraId="496FBA93" w14:textId="3AE2D60E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295" w:history="1">
        <w:r w:rsidR="00CA3789" w:rsidRPr="00090422">
          <w:rPr>
            <w:rStyle w:val="Hyperlink"/>
            <w:noProof/>
          </w:rPr>
          <w:t>Figure 16. Login Jane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295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14</w:t>
        </w:r>
        <w:r w:rsidR="00CA3789">
          <w:rPr>
            <w:noProof/>
            <w:webHidden/>
          </w:rPr>
          <w:fldChar w:fldCharType="end"/>
        </w:r>
      </w:hyperlink>
    </w:p>
    <w:p w14:paraId="5E556FB8" w14:textId="1046B250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296" w:history="1">
        <w:r w:rsidR="00CA3789" w:rsidRPr="00090422">
          <w:rPr>
            <w:rStyle w:val="Hyperlink"/>
            <w:noProof/>
          </w:rPr>
          <w:t>Figure 17. Janes Profile page is displayed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296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14</w:t>
        </w:r>
        <w:r w:rsidR="00CA3789">
          <w:rPr>
            <w:noProof/>
            <w:webHidden/>
          </w:rPr>
          <w:fldChar w:fldCharType="end"/>
        </w:r>
      </w:hyperlink>
    </w:p>
    <w:p w14:paraId="0EABC947" w14:textId="759243FD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297" w:history="1">
        <w:r w:rsidR="00CA3789" w:rsidRPr="00090422">
          <w:rPr>
            <w:rStyle w:val="Hyperlink"/>
            <w:noProof/>
          </w:rPr>
          <w:t>Figure 18. Home Tab shows Jane’s Session logged in Home Page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297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15</w:t>
        </w:r>
        <w:r w:rsidR="00CA3789">
          <w:rPr>
            <w:noProof/>
            <w:webHidden/>
          </w:rPr>
          <w:fldChar w:fldCharType="end"/>
        </w:r>
      </w:hyperlink>
    </w:p>
    <w:p w14:paraId="6F555DB1" w14:textId="56136EA0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298" w:history="1">
        <w:r w:rsidR="00CA3789" w:rsidRPr="00090422">
          <w:rPr>
            <w:rStyle w:val="Hyperlink"/>
            <w:noProof/>
          </w:rPr>
          <w:t>Figure 19. About Us Page works in logged in or logged out state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298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15</w:t>
        </w:r>
        <w:r w:rsidR="00CA3789">
          <w:rPr>
            <w:noProof/>
            <w:webHidden/>
          </w:rPr>
          <w:fldChar w:fldCharType="end"/>
        </w:r>
      </w:hyperlink>
    </w:p>
    <w:p w14:paraId="38F83248" w14:textId="3D491B66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299" w:history="1">
        <w:r w:rsidR="00CA3789" w:rsidRPr="00090422">
          <w:rPr>
            <w:rStyle w:val="Hyperlink"/>
            <w:noProof/>
          </w:rPr>
          <w:t>Figure 20. Contact Us works in logged in or out state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299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16</w:t>
        </w:r>
        <w:r w:rsidR="00CA3789">
          <w:rPr>
            <w:noProof/>
            <w:webHidden/>
          </w:rPr>
          <w:fldChar w:fldCharType="end"/>
        </w:r>
      </w:hyperlink>
    </w:p>
    <w:p w14:paraId="24ADCC0D" w14:textId="37C4C27E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00" w:history="1">
        <w:r w:rsidR="00CA3789" w:rsidRPr="00090422">
          <w:rPr>
            <w:rStyle w:val="Hyperlink"/>
            <w:noProof/>
          </w:rPr>
          <w:t>Figure 21. Entered data into Contact Us Form and Submitted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00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16</w:t>
        </w:r>
        <w:r w:rsidR="00CA3789">
          <w:rPr>
            <w:noProof/>
            <w:webHidden/>
          </w:rPr>
          <w:fldChar w:fldCharType="end"/>
        </w:r>
      </w:hyperlink>
    </w:p>
    <w:p w14:paraId="3A79C4AC" w14:textId="40E0C029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01" w:history="1">
        <w:r w:rsidR="00CA3789" w:rsidRPr="00090422">
          <w:rPr>
            <w:rStyle w:val="Hyperlink"/>
            <w:noProof/>
          </w:rPr>
          <w:t>Figure 22. Contact Us Data received in contact_messages table in database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01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17</w:t>
        </w:r>
        <w:r w:rsidR="00CA3789">
          <w:rPr>
            <w:noProof/>
            <w:webHidden/>
          </w:rPr>
          <w:fldChar w:fldCharType="end"/>
        </w:r>
      </w:hyperlink>
    </w:p>
    <w:p w14:paraId="6C7ACBEE" w14:textId="44C6CB4E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02" w:history="1">
        <w:r w:rsidR="00CA3789" w:rsidRPr="00090422">
          <w:rPr>
            <w:rStyle w:val="Hyperlink"/>
            <w:noProof/>
          </w:rPr>
          <w:t>Figure 23. Jane is an employee and has access to employee Information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02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17</w:t>
        </w:r>
        <w:r w:rsidR="00CA3789">
          <w:rPr>
            <w:noProof/>
            <w:webHidden/>
          </w:rPr>
          <w:fldChar w:fldCharType="end"/>
        </w:r>
      </w:hyperlink>
    </w:p>
    <w:p w14:paraId="3DEE544F" w14:textId="676E0137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03" w:history="1">
        <w:r w:rsidR="00CA3789" w:rsidRPr="00090422">
          <w:rPr>
            <w:rStyle w:val="Hyperlink"/>
            <w:noProof/>
          </w:rPr>
          <w:t>Figure 24. Jane can Upload picture files to a folder on the xampp server called uploads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03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18</w:t>
        </w:r>
        <w:r w:rsidR="00CA3789">
          <w:rPr>
            <w:noProof/>
            <w:webHidden/>
          </w:rPr>
          <w:fldChar w:fldCharType="end"/>
        </w:r>
      </w:hyperlink>
    </w:p>
    <w:p w14:paraId="7B25356F" w14:textId="5BF3A5CD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04" w:history="1">
        <w:r w:rsidR="00CA3789" w:rsidRPr="00090422">
          <w:rPr>
            <w:rStyle w:val="Hyperlink"/>
            <w:noProof/>
          </w:rPr>
          <w:t>Figure 25. Four files were chosen to load all at once. Multifile feature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04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18</w:t>
        </w:r>
        <w:r w:rsidR="00CA3789">
          <w:rPr>
            <w:noProof/>
            <w:webHidden/>
          </w:rPr>
          <w:fldChar w:fldCharType="end"/>
        </w:r>
      </w:hyperlink>
    </w:p>
    <w:p w14:paraId="5D7FE240" w14:textId="2B8FEC38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05" w:history="1">
        <w:r w:rsidR="00CA3789" w:rsidRPr="00090422">
          <w:rPr>
            <w:rStyle w:val="Hyperlink"/>
            <w:noProof/>
          </w:rPr>
          <w:t>Figure 26. Files were Uploaded to uploads folder on xampp server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05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19</w:t>
        </w:r>
        <w:r w:rsidR="00CA3789">
          <w:rPr>
            <w:noProof/>
            <w:webHidden/>
          </w:rPr>
          <w:fldChar w:fldCharType="end"/>
        </w:r>
      </w:hyperlink>
    </w:p>
    <w:p w14:paraId="0E17A611" w14:textId="7AC89D60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06" w:history="1">
        <w:r w:rsidR="00CA3789" w:rsidRPr="00090422">
          <w:rPr>
            <w:rStyle w:val="Hyperlink"/>
            <w:noProof/>
          </w:rPr>
          <w:t>Figure 27. employee can update limited information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06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19</w:t>
        </w:r>
        <w:r w:rsidR="00CA3789">
          <w:rPr>
            <w:noProof/>
            <w:webHidden/>
          </w:rPr>
          <w:fldChar w:fldCharType="end"/>
        </w:r>
      </w:hyperlink>
    </w:p>
    <w:p w14:paraId="3C4A9478" w14:textId="67932883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07" w:history="1">
        <w:r w:rsidR="00CA3789" w:rsidRPr="00090422">
          <w:rPr>
            <w:rStyle w:val="Hyperlink"/>
            <w:noProof/>
          </w:rPr>
          <w:t>Figure 28. Jane updates password to 654321 and address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07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20</w:t>
        </w:r>
        <w:r w:rsidR="00CA3789">
          <w:rPr>
            <w:noProof/>
            <w:webHidden/>
          </w:rPr>
          <w:fldChar w:fldCharType="end"/>
        </w:r>
      </w:hyperlink>
    </w:p>
    <w:p w14:paraId="142EA593" w14:textId="2FE2F30B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08" w:history="1">
        <w:r w:rsidR="00CA3789" w:rsidRPr="00090422">
          <w:rPr>
            <w:rStyle w:val="Hyperlink"/>
            <w:noProof/>
          </w:rPr>
          <w:t>Figure 29. Jane will be automatically logged out to update data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08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20</w:t>
        </w:r>
        <w:r w:rsidR="00CA3789">
          <w:rPr>
            <w:noProof/>
            <w:webHidden/>
          </w:rPr>
          <w:fldChar w:fldCharType="end"/>
        </w:r>
      </w:hyperlink>
    </w:p>
    <w:p w14:paraId="5C92B40B" w14:textId="6D3C3DD5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09" w:history="1">
        <w:r w:rsidR="00CA3789" w:rsidRPr="00090422">
          <w:rPr>
            <w:rStyle w:val="Hyperlink"/>
            <w:noProof/>
          </w:rPr>
          <w:t>Figure 30. Jane logs back in with new password 654321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09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21</w:t>
        </w:r>
        <w:r w:rsidR="00CA3789">
          <w:rPr>
            <w:noProof/>
            <w:webHidden/>
          </w:rPr>
          <w:fldChar w:fldCharType="end"/>
        </w:r>
      </w:hyperlink>
    </w:p>
    <w:p w14:paraId="0311FA51" w14:textId="05E68282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10" w:history="1">
        <w:r w:rsidR="00CA3789" w:rsidRPr="00090422">
          <w:rPr>
            <w:rStyle w:val="Hyperlink"/>
            <w:noProof/>
          </w:rPr>
          <w:t>Figure 31. Janes data changed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10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21</w:t>
        </w:r>
        <w:r w:rsidR="00CA3789">
          <w:rPr>
            <w:noProof/>
            <w:webHidden/>
          </w:rPr>
          <w:fldChar w:fldCharType="end"/>
        </w:r>
      </w:hyperlink>
    </w:p>
    <w:p w14:paraId="63BCB39D" w14:textId="06AD835A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11" w:history="1">
        <w:r w:rsidR="00CA3789" w:rsidRPr="00090422">
          <w:rPr>
            <w:rStyle w:val="Hyperlink"/>
            <w:noProof/>
          </w:rPr>
          <w:t>Figure 32. Logged in as Admin in Admin Tab Admin Panel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11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22</w:t>
        </w:r>
        <w:r w:rsidR="00CA3789">
          <w:rPr>
            <w:noProof/>
            <w:webHidden/>
          </w:rPr>
          <w:fldChar w:fldCharType="end"/>
        </w:r>
      </w:hyperlink>
    </w:p>
    <w:p w14:paraId="59438519" w14:textId="6A0DF729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12" w:history="1">
        <w:r w:rsidR="00CA3789" w:rsidRPr="00090422">
          <w:rPr>
            <w:rStyle w:val="Hyperlink"/>
            <w:noProof/>
          </w:rPr>
          <w:t>Figure 33. Janes User Id is 2 and Role is 1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12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23</w:t>
        </w:r>
        <w:r w:rsidR="00CA3789">
          <w:rPr>
            <w:noProof/>
            <w:webHidden/>
          </w:rPr>
          <w:fldChar w:fldCharType="end"/>
        </w:r>
      </w:hyperlink>
    </w:p>
    <w:p w14:paraId="0E55F29E" w14:textId="1E8B0821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13" w:history="1">
        <w:r w:rsidR="00CA3789" w:rsidRPr="00090422">
          <w:rPr>
            <w:rStyle w:val="Hyperlink"/>
            <w:noProof/>
          </w:rPr>
          <w:t>Figure 34. Update Jane to a 2 as a manager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13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23</w:t>
        </w:r>
        <w:r w:rsidR="00CA3789">
          <w:rPr>
            <w:noProof/>
            <w:webHidden/>
          </w:rPr>
          <w:fldChar w:fldCharType="end"/>
        </w:r>
      </w:hyperlink>
    </w:p>
    <w:p w14:paraId="12494568" w14:textId="4AC88265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14" w:history="1">
        <w:r w:rsidR="00CA3789" w:rsidRPr="00090422">
          <w:rPr>
            <w:rStyle w:val="Hyperlink"/>
            <w:noProof/>
          </w:rPr>
          <w:t>Figure 35. Successful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14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24</w:t>
        </w:r>
        <w:r w:rsidR="00CA3789">
          <w:rPr>
            <w:noProof/>
            <w:webHidden/>
          </w:rPr>
          <w:fldChar w:fldCharType="end"/>
        </w:r>
      </w:hyperlink>
    </w:p>
    <w:p w14:paraId="1FF86E7D" w14:textId="30D74100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15" w:history="1">
        <w:r w:rsidR="00CA3789" w:rsidRPr="00090422">
          <w:rPr>
            <w:rStyle w:val="Hyperlink"/>
            <w:noProof/>
          </w:rPr>
          <w:t>Figure 36. Jane is upgraded to a Manger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15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24</w:t>
        </w:r>
        <w:r w:rsidR="00CA3789">
          <w:rPr>
            <w:noProof/>
            <w:webHidden/>
          </w:rPr>
          <w:fldChar w:fldCharType="end"/>
        </w:r>
      </w:hyperlink>
    </w:p>
    <w:p w14:paraId="18B384BC" w14:textId="23C2E25A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16" w:history="1">
        <w:r w:rsidR="00CA3789" w:rsidRPr="00090422">
          <w:rPr>
            <w:rStyle w:val="Hyperlink"/>
            <w:noProof/>
          </w:rPr>
          <w:t>Figure 37. Database updated in tbluser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16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25</w:t>
        </w:r>
        <w:r w:rsidR="00CA3789">
          <w:rPr>
            <w:noProof/>
            <w:webHidden/>
          </w:rPr>
          <w:fldChar w:fldCharType="end"/>
        </w:r>
      </w:hyperlink>
    </w:p>
    <w:p w14:paraId="39F7D32D" w14:textId="144432BF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17" w:history="1">
        <w:r w:rsidR="00CA3789" w:rsidRPr="00090422">
          <w:rPr>
            <w:rStyle w:val="Hyperlink"/>
            <w:noProof/>
          </w:rPr>
          <w:t>Figure 38. Database updated in user_role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17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25</w:t>
        </w:r>
        <w:r w:rsidR="00CA3789">
          <w:rPr>
            <w:noProof/>
            <w:webHidden/>
          </w:rPr>
          <w:fldChar w:fldCharType="end"/>
        </w:r>
      </w:hyperlink>
    </w:p>
    <w:p w14:paraId="736D25A2" w14:textId="49491ECD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18" w:history="1">
        <w:r w:rsidR="00CA3789" w:rsidRPr="00090422">
          <w:rPr>
            <w:rStyle w:val="Hyperlink"/>
            <w:noProof/>
          </w:rPr>
          <w:t>Figure 39. Jane logs back in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18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26</w:t>
        </w:r>
        <w:r w:rsidR="00CA3789">
          <w:rPr>
            <w:noProof/>
            <w:webHidden/>
          </w:rPr>
          <w:fldChar w:fldCharType="end"/>
        </w:r>
      </w:hyperlink>
    </w:p>
    <w:p w14:paraId="3D49B236" w14:textId="08BDD3AD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19" w:history="1">
        <w:r w:rsidR="00CA3789" w:rsidRPr="00090422">
          <w:rPr>
            <w:rStyle w:val="Hyperlink"/>
            <w:noProof/>
          </w:rPr>
          <w:t>Figure 40. Jane has access to Manager tabs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19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26</w:t>
        </w:r>
        <w:r w:rsidR="00CA3789">
          <w:rPr>
            <w:noProof/>
            <w:webHidden/>
          </w:rPr>
          <w:fldChar w:fldCharType="end"/>
        </w:r>
      </w:hyperlink>
    </w:p>
    <w:p w14:paraId="4F468CEB" w14:textId="7B017711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20" w:history="1">
        <w:r w:rsidR="00CA3789" w:rsidRPr="00090422">
          <w:rPr>
            <w:rStyle w:val="Hyperlink"/>
            <w:noProof/>
          </w:rPr>
          <w:t>Figure 41. User Roles information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20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27</w:t>
        </w:r>
        <w:r w:rsidR="00CA3789">
          <w:rPr>
            <w:noProof/>
            <w:webHidden/>
          </w:rPr>
          <w:fldChar w:fldCharType="end"/>
        </w:r>
      </w:hyperlink>
    </w:p>
    <w:p w14:paraId="60990243" w14:textId="14CCADC5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21" w:history="1">
        <w:r w:rsidR="00CA3789" w:rsidRPr="00090422">
          <w:rPr>
            <w:rStyle w:val="Hyperlink"/>
            <w:noProof/>
          </w:rPr>
          <w:t>Figure 42. More Employees information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21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27</w:t>
        </w:r>
        <w:r w:rsidR="00CA3789">
          <w:rPr>
            <w:noProof/>
            <w:webHidden/>
          </w:rPr>
          <w:fldChar w:fldCharType="end"/>
        </w:r>
      </w:hyperlink>
    </w:p>
    <w:p w14:paraId="68F8BDF2" w14:textId="5AD68AD8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22" w:history="1">
        <w:r w:rsidR="00CA3789" w:rsidRPr="00090422">
          <w:rPr>
            <w:rStyle w:val="Hyperlink"/>
            <w:noProof/>
          </w:rPr>
          <w:t>Figure 43. Update User Information page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22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28</w:t>
        </w:r>
        <w:r w:rsidR="00CA3789">
          <w:rPr>
            <w:noProof/>
            <w:webHidden/>
          </w:rPr>
          <w:fldChar w:fldCharType="end"/>
        </w:r>
      </w:hyperlink>
    </w:p>
    <w:p w14:paraId="299BE58D" w14:textId="254C687F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23" w:history="1">
        <w:r w:rsidR="00CA3789" w:rsidRPr="00090422">
          <w:rPr>
            <w:rStyle w:val="Hyperlink"/>
            <w:noProof/>
          </w:rPr>
          <w:t>Figure 44. Register John smith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23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28</w:t>
        </w:r>
        <w:r w:rsidR="00CA3789">
          <w:rPr>
            <w:noProof/>
            <w:webHidden/>
          </w:rPr>
          <w:fldChar w:fldCharType="end"/>
        </w:r>
      </w:hyperlink>
    </w:p>
    <w:p w14:paraId="5CC216A1" w14:textId="10919A26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24" w:history="1">
        <w:r w:rsidR="00CA3789" w:rsidRPr="00090422">
          <w:rPr>
            <w:rStyle w:val="Hyperlink"/>
            <w:noProof/>
          </w:rPr>
          <w:t>Figure 45. Logged in John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24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29</w:t>
        </w:r>
        <w:r w:rsidR="00CA3789">
          <w:rPr>
            <w:noProof/>
            <w:webHidden/>
          </w:rPr>
          <w:fldChar w:fldCharType="end"/>
        </w:r>
      </w:hyperlink>
    </w:p>
    <w:p w14:paraId="1CEB1879" w14:textId="6E7B3EB1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25" w:history="1">
        <w:r w:rsidR="00CA3789" w:rsidRPr="00090422">
          <w:rPr>
            <w:rStyle w:val="Hyperlink"/>
            <w:noProof/>
          </w:rPr>
          <w:t>Figure 46. Logged in Jane. John is user 3 role 1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25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29</w:t>
        </w:r>
        <w:r w:rsidR="00CA3789">
          <w:rPr>
            <w:noProof/>
            <w:webHidden/>
          </w:rPr>
          <w:fldChar w:fldCharType="end"/>
        </w:r>
      </w:hyperlink>
    </w:p>
    <w:p w14:paraId="0216A8B6" w14:textId="4CC8B93F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26" w:history="1">
        <w:r w:rsidR="00CA3789" w:rsidRPr="00090422">
          <w:rPr>
            <w:rStyle w:val="Hyperlink"/>
            <w:noProof/>
          </w:rPr>
          <w:t>Figure 47. Jane sees Johns last name Smith and salary 4000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26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30</w:t>
        </w:r>
        <w:r w:rsidR="00CA3789">
          <w:rPr>
            <w:noProof/>
            <w:webHidden/>
          </w:rPr>
          <w:fldChar w:fldCharType="end"/>
        </w:r>
      </w:hyperlink>
    </w:p>
    <w:p w14:paraId="3A52FDEC" w14:textId="08AC82B2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27" w:history="1">
        <w:r w:rsidR="00CA3789" w:rsidRPr="00090422">
          <w:rPr>
            <w:rStyle w:val="Hyperlink"/>
            <w:noProof/>
          </w:rPr>
          <w:t>Figure 48. Jane updates Johns Last name Doe and salary to 4500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27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30</w:t>
        </w:r>
        <w:r w:rsidR="00CA3789">
          <w:rPr>
            <w:noProof/>
            <w:webHidden/>
          </w:rPr>
          <w:fldChar w:fldCharType="end"/>
        </w:r>
      </w:hyperlink>
    </w:p>
    <w:p w14:paraId="1CE41C3B" w14:textId="7E7197FF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28" w:history="1">
        <w:r w:rsidR="00CA3789" w:rsidRPr="00090422">
          <w:rPr>
            <w:rStyle w:val="Hyperlink"/>
            <w:noProof/>
          </w:rPr>
          <w:t>Figure 49. Jane is successful changing Johns information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28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31</w:t>
        </w:r>
        <w:r w:rsidR="00CA3789">
          <w:rPr>
            <w:noProof/>
            <w:webHidden/>
          </w:rPr>
          <w:fldChar w:fldCharType="end"/>
        </w:r>
      </w:hyperlink>
    </w:p>
    <w:p w14:paraId="761BD793" w14:textId="3F2440CE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29" w:history="1">
        <w:r w:rsidR="00CA3789" w:rsidRPr="00090422">
          <w:rPr>
            <w:rStyle w:val="Hyperlink"/>
            <w:noProof/>
          </w:rPr>
          <w:t>Figure 50. Data shows in Manager Employees Page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29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31</w:t>
        </w:r>
        <w:r w:rsidR="00CA3789">
          <w:rPr>
            <w:noProof/>
            <w:webHidden/>
          </w:rPr>
          <w:fldChar w:fldCharType="end"/>
        </w:r>
      </w:hyperlink>
    </w:p>
    <w:p w14:paraId="252A21EF" w14:textId="428B1CEF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30" w:history="1">
        <w:r w:rsidR="00CA3789" w:rsidRPr="00090422">
          <w:rPr>
            <w:rStyle w:val="Hyperlink"/>
            <w:noProof/>
          </w:rPr>
          <w:t>Figure 51. Admin Login John is user 3 role 1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30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32</w:t>
        </w:r>
        <w:r w:rsidR="00CA3789">
          <w:rPr>
            <w:noProof/>
            <w:webHidden/>
          </w:rPr>
          <w:fldChar w:fldCharType="end"/>
        </w:r>
      </w:hyperlink>
    </w:p>
    <w:p w14:paraId="5C64874B" w14:textId="2D7AE177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31" w:history="1">
        <w:r w:rsidR="00CA3789" w:rsidRPr="00090422">
          <w:rPr>
            <w:rStyle w:val="Hyperlink"/>
            <w:noProof/>
          </w:rPr>
          <w:t>Figure 52. John is upgraded to Manager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31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32</w:t>
        </w:r>
        <w:r w:rsidR="00CA3789">
          <w:rPr>
            <w:noProof/>
            <w:webHidden/>
          </w:rPr>
          <w:fldChar w:fldCharType="end"/>
        </w:r>
      </w:hyperlink>
    </w:p>
    <w:p w14:paraId="17A72E4D" w14:textId="4272FF04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32" w:history="1">
        <w:r w:rsidR="00CA3789" w:rsidRPr="00090422">
          <w:rPr>
            <w:rStyle w:val="Hyperlink"/>
            <w:noProof/>
          </w:rPr>
          <w:t>Figure 53. Employee User-Role page shows Updated information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32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33</w:t>
        </w:r>
        <w:r w:rsidR="00CA3789">
          <w:rPr>
            <w:noProof/>
            <w:webHidden/>
          </w:rPr>
          <w:fldChar w:fldCharType="end"/>
        </w:r>
      </w:hyperlink>
    </w:p>
    <w:p w14:paraId="03A80297" w14:textId="7D4765C9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33" w:history="1">
        <w:r w:rsidR="00CA3789" w:rsidRPr="00090422">
          <w:rPr>
            <w:rStyle w:val="Hyperlink"/>
            <w:noProof/>
          </w:rPr>
          <w:t>Figure 54. Admin Panel User 3 John entered for Removal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33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33</w:t>
        </w:r>
        <w:r w:rsidR="00CA3789">
          <w:rPr>
            <w:noProof/>
            <w:webHidden/>
          </w:rPr>
          <w:fldChar w:fldCharType="end"/>
        </w:r>
      </w:hyperlink>
    </w:p>
    <w:p w14:paraId="5F77FA53" w14:textId="1685667C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34" w:history="1">
        <w:r w:rsidR="00CA3789" w:rsidRPr="00090422">
          <w:rPr>
            <w:rStyle w:val="Hyperlink"/>
            <w:noProof/>
          </w:rPr>
          <w:t>Figure 55. John was removed from database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34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34</w:t>
        </w:r>
        <w:r w:rsidR="00CA3789">
          <w:rPr>
            <w:noProof/>
            <w:webHidden/>
          </w:rPr>
          <w:fldChar w:fldCharType="end"/>
        </w:r>
      </w:hyperlink>
    </w:p>
    <w:p w14:paraId="18CB2715" w14:textId="0FF975A2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35" w:history="1">
        <w:r w:rsidR="00CA3789" w:rsidRPr="00090422">
          <w:rPr>
            <w:rStyle w:val="Hyperlink"/>
            <w:noProof/>
          </w:rPr>
          <w:t>Figure 56. John is removed from employee role page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35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34</w:t>
        </w:r>
        <w:r w:rsidR="00CA3789">
          <w:rPr>
            <w:noProof/>
            <w:webHidden/>
          </w:rPr>
          <w:fldChar w:fldCharType="end"/>
        </w:r>
      </w:hyperlink>
    </w:p>
    <w:p w14:paraId="44A71DCE" w14:textId="7B5C2A84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36" w:history="1">
        <w:r w:rsidR="00CA3789" w:rsidRPr="00090422">
          <w:rPr>
            <w:rStyle w:val="Hyperlink"/>
            <w:noProof/>
          </w:rPr>
          <w:t>Figure 57. John removed from Manager Page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36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35</w:t>
        </w:r>
        <w:r w:rsidR="00CA3789">
          <w:rPr>
            <w:noProof/>
            <w:webHidden/>
          </w:rPr>
          <w:fldChar w:fldCharType="end"/>
        </w:r>
      </w:hyperlink>
    </w:p>
    <w:p w14:paraId="5A2F451F" w14:textId="100AF9DD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37" w:history="1">
        <w:r w:rsidR="00CA3789" w:rsidRPr="00090422">
          <w:rPr>
            <w:rStyle w:val="Hyperlink"/>
            <w:noProof/>
          </w:rPr>
          <w:t>Figure 58. John trys login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37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35</w:t>
        </w:r>
        <w:r w:rsidR="00CA3789">
          <w:rPr>
            <w:noProof/>
            <w:webHidden/>
          </w:rPr>
          <w:fldChar w:fldCharType="end"/>
        </w:r>
      </w:hyperlink>
    </w:p>
    <w:p w14:paraId="627B9592" w14:textId="03CBC88B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38" w:history="1">
        <w:r w:rsidR="00CA3789" w:rsidRPr="00090422">
          <w:rPr>
            <w:rStyle w:val="Hyperlink"/>
            <w:noProof/>
          </w:rPr>
          <w:t>Figure 59. Login fails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38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36</w:t>
        </w:r>
        <w:r w:rsidR="00CA3789">
          <w:rPr>
            <w:noProof/>
            <w:webHidden/>
          </w:rPr>
          <w:fldChar w:fldCharType="end"/>
        </w:r>
      </w:hyperlink>
    </w:p>
    <w:p w14:paraId="3A25DDAD" w14:textId="09364323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39" w:history="1">
        <w:r w:rsidR="00CA3789" w:rsidRPr="00090422">
          <w:rPr>
            <w:rStyle w:val="Hyperlink"/>
            <w:noProof/>
          </w:rPr>
          <w:t>Figure 60. John is removed from database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39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36</w:t>
        </w:r>
        <w:r w:rsidR="00CA3789">
          <w:rPr>
            <w:noProof/>
            <w:webHidden/>
          </w:rPr>
          <w:fldChar w:fldCharType="end"/>
        </w:r>
      </w:hyperlink>
    </w:p>
    <w:p w14:paraId="59B6154E" w14:textId="37D77E22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40" w:history="1">
        <w:r w:rsidR="00CA3789" w:rsidRPr="00090422">
          <w:rPr>
            <w:rStyle w:val="Hyperlink"/>
            <w:noProof/>
          </w:rPr>
          <w:t>Figure 61. John is removed from user_role table also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40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37</w:t>
        </w:r>
        <w:r w:rsidR="00CA3789">
          <w:rPr>
            <w:noProof/>
            <w:webHidden/>
          </w:rPr>
          <w:fldChar w:fldCharType="end"/>
        </w:r>
      </w:hyperlink>
    </w:p>
    <w:p w14:paraId="395C3AE9" w14:textId="5DADEFA0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41" w:history="1">
        <w:r w:rsidR="00CA3789" w:rsidRPr="00090422">
          <w:rPr>
            <w:rStyle w:val="Hyperlink"/>
            <w:noProof/>
          </w:rPr>
          <w:t>Figure 62. User role permissions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41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37</w:t>
        </w:r>
        <w:r w:rsidR="00CA3789">
          <w:rPr>
            <w:noProof/>
            <w:webHidden/>
          </w:rPr>
          <w:fldChar w:fldCharType="end"/>
        </w:r>
      </w:hyperlink>
    </w:p>
    <w:p w14:paraId="224CD3DD" w14:textId="2D929F40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42" w:history="1">
        <w:r w:rsidR="00CA3789" w:rsidRPr="00090422">
          <w:rPr>
            <w:rStyle w:val="Hyperlink"/>
            <w:noProof/>
          </w:rPr>
          <w:t>Figure 63. User Roles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42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38</w:t>
        </w:r>
        <w:r w:rsidR="00CA3789">
          <w:rPr>
            <w:noProof/>
            <w:webHidden/>
          </w:rPr>
          <w:fldChar w:fldCharType="end"/>
        </w:r>
      </w:hyperlink>
    </w:p>
    <w:p w14:paraId="7868893E" w14:textId="04285596" w:rsidR="00CA3789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kern w:val="2"/>
          <w:sz w:val="22"/>
          <w14:ligatures w14:val="standardContextual"/>
        </w:rPr>
      </w:pPr>
      <w:hyperlink w:anchor="_Toc135691343" w:history="1">
        <w:r w:rsidR="00CA3789" w:rsidRPr="00090422">
          <w:rPr>
            <w:rStyle w:val="Hyperlink"/>
            <w:noProof/>
          </w:rPr>
          <w:t>Figure 64.  Permissions create, read, update, delete.</w:t>
        </w:r>
        <w:r w:rsidR="00CA3789">
          <w:rPr>
            <w:noProof/>
            <w:webHidden/>
          </w:rPr>
          <w:tab/>
        </w:r>
        <w:r w:rsidR="00CA3789">
          <w:rPr>
            <w:noProof/>
            <w:webHidden/>
          </w:rPr>
          <w:fldChar w:fldCharType="begin"/>
        </w:r>
        <w:r w:rsidR="00CA3789">
          <w:rPr>
            <w:noProof/>
            <w:webHidden/>
          </w:rPr>
          <w:instrText xml:space="preserve"> PAGEREF _Toc135691343 \h </w:instrText>
        </w:r>
        <w:r w:rsidR="00CA3789">
          <w:rPr>
            <w:noProof/>
            <w:webHidden/>
          </w:rPr>
        </w:r>
        <w:r w:rsidR="00CA3789">
          <w:rPr>
            <w:noProof/>
            <w:webHidden/>
          </w:rPr>
          <w:fldChar w:fldCharType="separate"/>
        </w:r>
        <w:r w:rsidR="00CA3789">
          <w:rPr>
            <w:noProof/>
            <w:webHidden/>
          </w:rPr>
          <w:t>38</w:t>
        </w:r>
        <w:r w:rsidR="00CA3789">
          <w:rPr>
            <w:noProof/>
            <w:webHidden/>
          </w:rPr>
          <w:fldChar w:fldCharType="end"/>
        </w:r>
      </w:hyperlink>
    </w:p>
    <w:p w14:paraId="75B561D0" w14:textId="5D66060F" w:rsidR="00CD5C43" w:rsidRDefault="00CA3789" w:rsidP="00CB7396">
      <w:pPr>
        <w:spacing w:after="0" w:line="480" w:lineRule="auto"/>
        <w:rPr>
          <w:noProof/>
        </w:rPr>
      </w:pPr>
      <w:r>
        <w:rPr>
          <w:rFonts w:cs="Times New Roman"/>
          <w:b/>
          <w:bCs/>
          <w:szCs w:val="24"/>
        </w:rPr>
        <w:fldChar w:fldCharType="end"/>
      </w:r>
      <w:r w:rsidR="00CD5C43">
        <w:rPr>
          <w:rFonts w:cs="Times New Roman"/>
          <w:b/>
          <w:bCs/>
          <w:szCs w:val="24"/>
        </w:rPr>
        <w:fldChar w:fldCharType="begin"/>
      </w:r>
      <w:r w:rsidR="00CD5C43">
        <w:rPr>
          <w:rFonts w:cs="Times New Roman"/>
          <w:b/>
          <w:bCs/>
          <w:szCs w:val="24"/>
        </w:rPr>
        <w:instrText xml:space="preserve"> TOC \h \z \c "Figure" </w:instrText>
      </w:r>
      <w:r w:rsidR="00CD5C43">
        <w:rPr>
          <w:rFonts w:cs="Times New Roman"/>
          <w:b/>
          <w:bCs/>
          <w:szCs w:val="24"/>
        </w:rPr>
        <w:fldChar w:fldCharType="separate"/>
      </w:r>
    </w:p>
    <w:p w14:paraId="115B4A92" w14:textId="382EC7D7" w:rsidR="00B16873" w:rsidRPr="00D86AFD" w:rsidRDefault="00CD5C43" w:rsidP="00CB7396">
      <w:pPr>
        <w:spacing w:after="0" w:line="480" w:lineRule="auto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fldChar w:fldCharType="end"/>
      </w:r>
    </w:p>
    <w:p w14:paraId="3A1CFFFA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3FBFEAF2" wp14:editId="15535FD6">
            <wp:extent cx="5943600" cy="3343910"/>
            <wp:effectExtent l="0" t="0" r="0" b="8890"/>
            <wp:docPr id="12492441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244185" name="Picture 124924418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4FD1B" w14:textId="19F7760A" w:rsidR="00CD5C43" w:rsidRDefault="00CD5C43" w:rsidP="00CD5C43">
      <w:pPr>
        <w:pStyle w:val="Caption"/>
      </w:pPr>
      <w:bookmarkStart w:id="1" w:name="_Toc135686079"/>
      <w:bookmarkStart w:id="2" w:name="_Toc135686190"/>
      <w:bookmarkStart w:id="3" w:name="_Toc135686751"/>
      <w:bookmarkStart w:id="4" w:name="_Toc135690009"/>
      <w:bookmarkStart w:id="5" w:name="_Toc135691280"/>
      <w:r>
        <w:t xml:space="preserve">Figure </w:t>
      </w:r>
      <w:fldSimple w:instr=" SEQ Figure \* ARABIC ">
        <w:r>
          <w:rPr>
            <w:noProof/>
          </w:rPr>
          <w:t>1</w:t>
        </w:r>
        <w:bookmarkEnd w:id="1"/>
        <w:bookmarkEnd w:id="2"/>
      </w:fldSimple>
      <w:r w:rsidR="005D5CE3">
        <w:t>. Website not connected to database.</w:t>
      </w:r>
      <w:bookmarkEnd w:id="3"/>
      <w:bookmarkEnd w:id="4"/>
      <w:bookmarkEnd w:id="5"/>
    </w:p>
    <w:p w14:paraId="0B5418EC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2B55F4F4" wp14:editId="4ADC2D47">
            <wp:extent cx="5943600" cy="4754880"/>
            <wp:effectExtent l="0" t="0" r="0" b="7620"/>
            <wp:docPr id="65431536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315364" name="Picture 65431536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CDF8A" w14:textId="775EDF9A" w:rsidR="00CD5C43" w:rsidRDefault="00CD5C43" w:rsidP="00CD5C43">
      <w:pPr>
        <w:pStyle w:val="Caption"/>
      </w:pPr>
      <w:bookmarkStart w:id="6" w:name="_Toc135686080"/>
      <w:bookmarkStart w:id="7" w:name="_Toc135686191"/>
      <w:bookmarkStart w:id="8" w:name="_Toc135686752"/>
      <w:bookmarkStart w:id="9" w:name="_Toc135690010"/>
      <w:bookmarkStart w:id="10" w:name="_Toc135691281"/>
      <w:r>
        <w:t xml:space="preserve">Figure </w:t>
      </w:r>
      <w:fldSimple w:instr=" SEQ Figure \* ARABIC ">
        <w:r>
          <w:rPr>
            <w:noProof/>
          </w:rPr>
          <w:t>2</w:t>
        </w:r>
        <w:bookmarkEnd w:id="6"/>
        <w:bookmarkEnd w:id="7"/>
      </w:fldSimple>
      <w:r w:rsidR="005D5CE3">
        <w:t>. Created Database CST310_ben with six tables by Importing SQL file.</w:t>
      </w:r>
      <w:bookmarkEnd w:id="8"/>
      <w:bookmarkEnd w:id="9"/>
      <w:bookmarkEnd w:id="10"/>
    </w:p>
    <w:p w14:paraId="39F1093C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7299541F" wp14:editId="54656CC4">
            <wp:extent cx="5943600" cy="3343275"/>
            <wp:effectExtent l="0" t="0" r="0" b="9525"/>
            <wp:docPr id="25324341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243412" name="Picture 25324341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C0ACD" w14:textId="19AEC191" w:rsidR="00CD5C43" w:rsidRDefault="00CD5C43" w:rsidP="00CD5C43">
      <w:pPr>
        <w:pStyle w:val="Caption"/>
      </w:pPr>
      <w:bookmarkStart w:id="11" w:name="_Toc135686081"/>
      <w:bookmarkStart w:id="12" w:name="_Toc135686192"/>
      <w:bookmarkStart w:id="13" w:name="_Toc135686753"/>
      <w:bookmarkStart w:id="14" w:name="_Toc135690011"/>
      <w:bookmarkStart w:id="15" w:name="_Toc135691282"/>
      <w:r>
        <w:t xml:space="preserve">Figure </w:t>
      </w:r>
      <w:fldSimple w:instr=" SEQ Figure \* ARABIC ">
        <w:r>
          <w:rPr>
            <w:noProof/>
          </w:rPr>
          <w:t>3</w:t>
        </w:r>
        <w:bookmarkEnd w:id="11"/>
        <w:bookmarkEnd w:id="12"/>
        <w:bookmarkEnd w:id="13"/>
      </w:fldSimple>
      <w:r w:rsidR="005D5CE3">
        <w:t>. Database is now connected to the website. This is the index.php page or home page.</w:t>
      </w:r>
      <w:bookmarkEnd w:id="14"/>
      <w:bookmarkEnd w:id="15"/>
    </w:p>
    <w:p w14:paraId="460AC1F8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298431C5" wp14:editId="520A8706">
            <wp:extent cx="5943600" cy="3333750"/>
            <wp:effectExtent l="0" t="0" r="0" b="0"/>
            <wp:docPr id="2160016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00160" name="Picture 2160016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01313" w14:textId="30249547" w:rsidR="00CD5C43" w:rsidRDefault="00CD5C43" w:rsidP="00CD5C43">
      <w:pPr>
        <w:pStyle w:val="Caption"/>
      </w:pPr>
      <w:bookmarkStart w:id="16" w:name="_Toc135686082"/>
      <w:bookmarkStart w:id="17" w:name="_Toc135686193"/>
      <w:bookmarkStart w:id="18" w:name="_Toc135686754"/>
      <w:bookmarkStart w:id="19" w:name="_Toc135690012"/>
      <w:bookmarkStart w:id="20" w:name="_Toc135691283"/>
      <w:r>
        <w:t xml:space="preserve">Figure </w:t>
      </w:r>
      <w:fldSimple w:instr=" SEQ Figure \* ARABIC ">
        <w:r>
          <w:rPr>
            <w:noProof/>
          </w:rPr>
          <w:t>4</w:t>
        </w:r>
        <w:bookmarkEnd w:id="16"/>
        <w:bookmarkEnd w:id="17"/>
        <w:bookmarkEnd w:id="18"/>
      </w:fldSimple>
      <w:r w:rsidR="005D5CE3">
        <w:t xml:space="preserve">. </w:t>
      </w:r>
      <w:r w:rsidR="00CB255B">
        <w:t xml:space="preserve">About Us Page. </w:t>
      </w:r>
      <w:r w:rsidR="005D5CE3">
        <w:t>about.php and is linked to the About</w:t>
      </w:r>
      <w:r w:rsidR="00CB255B">
        <w:t xml:space="preserve"> Us</w:t>
      </w:r>
      <w:r w:rsidR="005D5CE3">
        <w:t xml:space="preserve"> tab on the website bar.</w:t>
      </w:r>
      <w:bookmarkEnd w:id="19"/>
      <w:bookmarkEnd w:id="20"/>
    </w:p>
    <w:p w14:paraId="7BC3DBC2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05197E41" wp14:editId="64ABD745">
            <wp:extent cx="5943600" cy="3346450"/>
            <wp:effectExtent l="0" t="0" r="0" b="6350"/>
            <wp:docPr id="141240986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409867" name="Picture 141240986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29FA8" w14:textId="2C050808" w:rsidR="00CD5C43" w:rsidRDefault="00CD5C43" w:rsidP="00CD5C43">
      <w:pPr>
        <w:pStyle w:val="Caption"/>
      </w:pPr>
      <w:bookmarkStart w:id="21" w:name="_Toc135686083"/>
      <w:bookmarkStart w:id="22" w:name="_Toc135686194"/>
      <w:bookmarkStart w:id="23" w:name="_Toc135686755"/>
      <w:bookmarkStart w:id="24" w:name="_Toc135690013"/>
      <w:bookmarkStart w:id="25" w:name="_Toc135691284"/>
      <w:r>
        <w:t xml:space="preserve">Figure </w:t>
      </w:r>
      <w:fldSimple w:instr=" SEQ Figure \* ARABIC ">
        <w:r>
          <w:rPr>
            <w:noProof/>
          </w:rPr>
          <w:t>5</w:t>
        </w:r>
        <w:bookmarkEnd w:id="21"/>
        <w:bookmarkEnd w:id="22"/>
        <w:bookmarkEnd w:id="23"/>
      </w:fldSimple>
      <w:r w:rsidR="00CB255B">
        <w:t>. Contact Us page linked to the Contact Us tab on the website bar.</w:t>
      </w:r>
      <w:bookmarkEnd w:id="24"/>
      <w:bookmarkEnd w:id="25"/>
    </w:p>
    <w:p w14:paraId="3B9CCA52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3B3F4690" wp14:editId="35A2121C">
            <wp:extent cx="5943600" cy="3348355"/>
            <wp:effectExtent l="0" t="0" r="0" b="4445"/>
            <wp:docPr id="126782112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7821121" name="Picture 126782112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A9059" w14:textId="5A73061F" w:rsidR="00CD5C43" w:rsidRDefault="00CD5C43" w:rsidP="00CD5C43">
      <w:pPr>
        <w:pStyle w:val="Caption"/>
      </w:pPr>
      <w:bookmarkStart w:id="26" w:name="_Toc135686084"/>
      <w:bookmarkStart w:id="27" w:name="_Toc135686195"/>
      <w:bookmarkStart w:id="28" w:name="_Toc135686756"/>
      <w:bookmarkStart w:id="29" w:name="_Toc135690014"/>
      <w:bookmarkStart w:id="30" w:name="_Toc135691285"/>
      <w:r>
        <w:t xml:space="preserve">Figure </w:t>
      </w:r>
      <w:fldSimple w:instr=" SEQ Figure \* ARABIC ">
        <w:r>
          <w:rPr>
            <w:noProof/>
          </w:rPr>
          <w:t>6</w:t>
        </w:r>
        <w:bookmarkEnd w:id="26"/>
        <w:bookmarkEnd w:id="27"/>
        <w:bookmarkEnd w:id="28"/>
      </w:fldSimple>
      <w:r w:rsidR="00CB255B">
        <w:t>. Login Tab clicked brings up Login screen.</w:t>
      </w:r>
      <w:bookmarkEnd w:id="29"/>
      <w:bookmarkEnd w:id="30"/>
    </w:p>
    <w:p w14:paraId="4E247B50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4FCAC194" wp14:editId="2768DB98">
            <wp:extent cx="5943600" cy="3330575"/>
            <wp:effectExtent l="0" t="0" r="0" b="3175"/>
            <wp:docPr id="56646791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467910" name="Picture 56646791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B81EE" w14:textId="0268734E" w:rsidR="00CD5C43" w:rsidRDefault="00CD5C43" w:rsidP="00CD5C43">
      <w:pPr>
        <w:pStyle w:val="Caption"/>
      </w:pPr>
      <w:bookmarkStart w:id="31" w:name="_Toc135686085"/>
      <w:bookmarkStart w:id="32" w:name="_Toc135686196"/>
      <w:bookmarkStart w:id="33" w:name="_Toc135686757"/>
      <w:bookmarkStart w:id="34" w:name="_Toc135690015"/>
      <w:bookmarkStart w:id="35" w:name="_Toc135691286"/>
      <w:r>
        <w:t xml:space="preserve">Figure </w:t>
      </w:r>
      <w:fldSimple w:instr=" SEQ Figure \* ARABIC ">
        <w:r>
          <w:rPr>
            <w:noProof/>
          </w:rPr>
          <w:t>7</w:t>
        </w:r>
        <w:bookmarkEnd w:id="31"/>
        <w:bookmarkEnd w:id="32"/>
        <w:bookmarkEnd w:id="33"/>
      </w:fldSimple>
      <w:r w:rsidR="00CB255B">
        <w:t>. Registration tab brings up registration page.</w:t>
      </w:r>
      <w:bookmarkEnd w:id="34"/>
      <w:bookmarkEnd w:id="35"/>
    </w:p>
    <w:p w14:paraId="3C8838E9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07CB9FEE" wp14:editId="7CBD2138">
            <wp:extent cx="5943600" cy="3339465"/>
            <wp:effectExtent l="0" t="0" r="0" b="0"/>
            <wp:docPr id="75374113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741130" name="Picture 75374113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C1B49" w14:textId="454E14E5" w:rsidR="00CD5C43" w:rsidRDefault="00CD5C43" w:rsidP="00CD5C43">
      <w:pPr>
        <w:pStyle w:val="Caption"/>
      </w:pPr>
      <w:bookmarkStart w:id="36" w:name="_Toc135686086"/>
      <w:bookmarkStart w:id="37" w:name="_Toc135686197"/>
      <w:bookmarkStart w:id="38" w:name="_Toc135686758"/>
      <w:bookmarkStart w:id="39" w:name="_Toc135690016"/>
      <w:bookmarkStart w:id="40" w:name="_Toc135691287"/>
      <w:r>
        <w:t xml:space="preserve">Figure </w:t>
      </w:r>
      <w:fldSimple w:instr=" SEQ Figure \* ARABIC ">
        <w:r>
          <w:rPr>
            <w:noProof/>
          </w:rPr>
          <w:t>8</w:t>
        </w:r>
        <w:bookmarkEnd w:id="36"/>
        <w:bookmarkEnd w:id="37"/>
        <w:bookmarkEnd w:id="38"/>
      </w:fldSimple>
      <w:r w:rsidR="00CB255B">
        <w:t xml:space="preserve">. Logging into </w:t>
      </w:r>
      <w:hyperlink r:id="rId16" w:history="1">
        <w:r w:rsidR="00CB255B" w:rsidRPr="00DB4FD3">
          <w:rPr>
            <w:rStyle w:val="Hyperlink"/>
          </w:rPr>
          <w:t>admin@admin.com</w:t>
        </w:r>
      </w:hyperlink>
      <w:r w:rsidR="00CB255B">
        <w:t xml:space="preserve"> Password is Admin created during SQL Import.</w:t>
      </w:r>
      <w:bookmarkEnd w:id="39"/>
      <w:bookmarkEnd w:id="40"/>
    </w:p>
    <w:p w14:paraId="76BE565E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0BE0884D" wp14:editId="7EB05AB9">
            <wp:extent cx="5943600" cy="3340735"/>
            <wp:effectExtent l="0" t="0" r="0" b="0"/>
            <wp:docPr id="869314993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314993" name="Picture 9" descr="A screenshot of a computer&#10;&#10;Description automatically generated with medium confidenc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44F1A" w14:textId="76C26A4E" w:rsidR="00CD5C43" w:rsidRDefault="00CD5C43" w:rsidP="00CD5C43">
      <w:pPr>
        <w:pStyle w:val="Caption"/>
      </w:pPr>
      <w:bookmarkStart w:id="41" w:name="_Toc135686087"/>
      <w:bookmarkStart w:id="42" w:name="_Toc135686198"/>
      <w:bookmarkStart w:id="43" w:name="_Toc135686759"/>
      <w:bookmarkStart w:id="44" w:name="_Toc135690017"/>
      <w:bookmarkStart w:id="45" w:name="_Toc135691288"/>
      <w:r>
        <w:t xml:space="preserve">Figure </w:t>
      </w:r>
      <w:fldSimple w:instr=" SEQ Figure \* ARABIC ">
        <w:r>
          <w:rPr>
            <w:noProof/>
          </w:rPr>
          <w:t>9</w:t>
        </w:r>
        <w:bookmarkEnd w:id="41"/>
        <w:bookmarkEnd w:id="42"/>
        <w:bookmarkEnd w:id="43"/>
      </w:fldSimple>
      <w:r w:rsidR="00CB255B">
        <w:t>. Profile page profile.php and model.php format page.</w:t>
      </w:r>
      <w:bookmarkEnd w:id="44"/>
      <w:bookmarkEnd w:id="45"/>
    </w:p>
    <w:p w14:paraId="2CF80396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5E26CE50" wp14:editId="56C1DBD2">
            <wp:extent cx="5943600" cy="3348355"/>
            <wp:effectExtent l="0" t="0" r="0" b="4445"/>
            <wp:docPr id="67426681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266818" name="Picture 674266818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E54B4" w14:textId="354F5754" w:rsidR="00CD5C43" w:rsidRDefault="00CD5C43" w:rsidP="00CD5C43">
      <w:pPr>
        <w:pStyle w:val="Caption"/>
      </w:pPr>
      <w:bookmarkStart w:id="46" w:name="_Toc135686088"/>
      <w:bookmarkStart w:id="47" w:name="_Toc135686199"/>
      <w:bookmarkStart w:id="48" w:name="_Toc135686760"/>
      <w:bookmarkStart w:id="49" w:name="_Toc135690018"/>
      <w:bookmarkStart w:id="50" w:name="_Toc135691289"/>
      <w:r>
        <w:t xml:space="preserve">Figure </w:t>
      </w:r>
      <w:fldSimple w:instr=" SEQ Figure \* ARABIC ">
        <w:r>
          <w:rPr>
            <w:noProof/>
          </w:rPr>
          <w:t>10</w:t>
        </w:r>
        <w:bookmarkEnd w:id="46"/>
        <w:bookmarkEnd w:id="47"/>
        <w:bookmarkEnd w:id="48"/>
      </w:fldSimple>
      <w:r w:rsidR="00CB255B">
        <w:t>. Home Tab shows Logged in username and First name in welcome.</w:t>
      </w:r>
      <w:bookmarkEnd w:id="49"/>
      <w:bookmarkEnd w:id="50"/>
    </w:p>
    <w:p w14:paraId="42F2DA45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120133EB" wp14:editId="661AE0C0">
            <wp:extent cx="5943600" cy="3342005"/>
            <wp:effectExtent l="0" t="0" r="0" b="0"/>
            <wp:docPr id="1993140200" name="Picture 1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3140200" name="Picture 11" descr="A screenshot of a computer&#10;&#10;Description automatically generated with low confidence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C66E0" w14:textId="280A6D89" w:rsidR="00CD5C43" w:rsidRDefault="00CD5C43" w:rsidP="00CD5C43">
      <w:pPr>
        <w:pStyle w:val="Caption"/>
      </w:pPr>
      <w:bookmarkStart w:id="51" w:name="_Toc135686089"/>
      <w:bookmarkStart w:id="52" w:name="_Toc135686200"/>
      <w:bookmarkStart w:id="53" w:name="_Toc135686761"/>
      <w:bookmarkStart w:id="54" w:name="_Toc135690019"/>
      <w:bookmarkStart w:id="55" w:name="_Toc135691290"/>
      <w:r>
        <w:t xml:space="preserve">Figure </w:t>
      </w:r>
      <w:fldSimple w:instr=" SEQ Figure \* ARABIC ">
        <w:r>
          <w:rPr>
            <w:noProof/>
          </w:rPr>
          <w:t>11</w:t>
        </w:r>
        <w:bookmarkEnd w:id="51"/>
        <w:bookmarkEnd w:id="52"/>
        <w:bookmarkEnd w:id="53"/>
      </w:fldSimple>
      <w:r w:rsidR="00CB255B">
        <w:t>. Logout Tab logs out to Login.php then clicked registration Tab.</w:t>
      </w:r>
      <w:bookmarkEnd w:id="54"/>
      <w:bookmarkEnd w:id="55"/>
    </w:p>
    <w:p w14:paraId="2D88B35A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7D9DDF62" wp14:editId="302D214F">
            <wp:extent cx="5943600" cy="3339465"/>
            <wp:effectExtent l="0" t="0" r="0" b="0"/>
            <wp:docPr id="1537242996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242996" name="Picture 12" descr="A screenshot of a computer&#10;&#10;Description automatically generated with medium confidenc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55F41" w14:textId="18421A7A" w:rsidR="00CD5C43" w:rsidRDefault="00CD5C43" w:rsidP="00CD5C43">
      <w:pPr>
        <w:pStyle w:val="Caption"/>
      </w:pPr>
      <w:bookmarkStart w:id="56" w:name="_Toc135686090"/>
      <w:bookmarkStart w:id="57" w:name="_Toc135686201"/>
      <w:bookmarkStart w:id="58" w:name="_Toc135686762"/>
      <w:bookmarkStart w:id="59" w:name="_Toc135690020"/>
      <w:bookmarkStart w:id="60" w:name="_Toc135691291"/>
      <w:r>
        <w:t xml:space="preserve">Figure </w:t>
      </w:r>
      <w:fldSimple w:instr=" SEQ Figure \* ARABIC ">
        <w:r>
          <w:rPr>
            <w:noProof/>
          </w:rPr>
          <w:t>12</w:t>
        </w:r>
        <w:bookmarkEnd w:id="56"/>
        <w:bookmarkEnd w:id="57"/>
        <w:bookmarkEnd w:id="58"/>
      </w:fldSimple>
      <w:r w:rsidR="00CB255B">
        <w:t xml:space="preserve">. </w:t>
      </w:r>
      <w:hyperlink r:id="rId21" w:history="1">
        <w:r w:rsidR="00CB255B" w:rsidRPr="00DB4FD3">
          <w:rPr>
            <w:rStyle w:val="Hyperlink"/>
          </w:rPr>
          <w:t>jane@example.com</w:t>
        </w:r>
      </w:hyperlink>
      <w:r w:rsidR="00CB255B">
        <w:t xml:space="preserve"> info entered Password 123456</w:t>
      </w:r>
      <w:r w:rsidR="00325869">
        <w:t>. Md5 password encryption.</w:t>
      </w:r>
      <w:bookmarkEnd w:id="59"/>
      <w:bookmarkEnd w:id="60"/>
    </w:p>
    <w:p w14:paraId="29F1F2FA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3C1FFC30" wp14:editId="5E4AD83B">
            <wp:extent cx="5943600" cy="3348355"/>
            <wp:effectExtent l="0" t="0" r="0" b="4445"/>
            <wp:docPr id="58287624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876242" name="Picture 582876242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33018" w14:textId="13941D38" w:rsidR="00CD5C43" w:rsidRDefault="00CD5C43" w:rsidP="00CD5C43">
      <w:pPr>
        <w:pStyle w:val="Caption"/>
      </w:pPr>
      <w:bookmarkStart w:id="61" w:name="_Toc135686091"/>
      <w:bookmarkStart w:id="62" w:name="_Toc135686202"/>
      <w:bookmarkStart w:id="63" w:name="_Toc135686763"/>
      <w:bookmarkStart w:id="64" w:name="_Toc135690021"/>
      <w:bookmarkStart w:id="65" w:name="_Toc135691292"/>
      <w:r>
        <w:t xml:space="preserve">Figure </w:t>
      </w:r>
      <w:fldSimple w:instr=" SEQ Figure \* ARABIC ">
        <w:r>
          <w:rPr>
            <w:noProof/>
          </w:rPr>
          <w:t>13</w:t>
        </w:r>
        <w:bookmarkEnd w:id="61"/>
        <w:bookmarkEnd w:id="62"/>
        <w:bookmarkEnd w:id="63"/>
      </w:fldSimple>
      <w:r w:rsidR="00325869">
        <w:t>. After three seconds after registered automatically directed to Login screen.</w:t>
      </w:r>
      <w:bookmarkEnd w:id="64"/>
      <w:bookmarkEnd w:id="65"/>
    </w:p>
    <w:p w14:paraId="499F56E6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5C36FD76" wp14:editId="1D014E07">
            <wp:extent cx="5943600" cy="4417695"/>
            <wp:effectExtent l="0" t="0" r="0" b="1905"/>
            <wp:docPr id="161848768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487682" name="Picture 1618487682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5A102" w14:textId="0AADC949" w:rsidR="00CD5C43" w:rsidRDefault="00CD5C43" w:rsidP="00CD5C43">
      <w:pPr>
        <w:pStyle w:val="Caption"/>
      </w:pPr>
      <w:bookmarkStart w:id="66" w:name="_Toc135686092"/>
      <w:bookmarkStart w:id="67" w:name="_Toc135686203"/>
      <w:bookmarkStart w:id="68" w:name="_Toc135686764"/>
      <w:bookmarkStart w:id="69" w:name="_Toc135690022"/>
      <w:bookmarkStart w:id="70" w:name="_Toc135691293"/>
      <w:r>
        <w:t xml:space="preserve">Figure </w:t>
      </w:r>
      <w:fldSimple w:instr=" SEQ Figure \* ARABIC ">
        <w:r>
          <w:rPr>
            <w:noProof/>
          </w:rPr>
          <w:t>14</w:t>
        </w:r>
        <w:bookmarkEnd w:id="66"/>
        <w:bookmarkEnd w:id="67"/>
        <w:bookmarkEnd w:id="68"/>
      </w:fldSimple>
      <w:r w:rsidR="00325869">
        <w:t>. Database shows Admin user_id 1 &amp; role 3 and Jane user_id 2 &amp; role 1</w:t>
      </w:r>
      <w:bookmarkEnd w:id="69"/>
      <w:bookmarkEnd w:id="70"/>
    </w:p>
    <w:p w14:paraId="0DEC5470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45F15A2B" wp14:editId="561B13C5">
            <wp:extent cx="5943600" cy="4535170"/>
            <wp:effectExtent l="0" t="0" r="0" b="0"/>
            <wp:docPr id="15184451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44513" name="Picture 151844513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3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00675" w14:textId="7A81C0CF" w:rsidR="00CD5C43" w:rsidRDefault="00CD5C43" w:rsidP="00CD5C43">
      <w:pPr>
        <w:pStyle w:val="Caption"/>
      </w:pPr>
      <w:bookmarkStart w:id="71" w:name="_Toc135686093"/>
      <w:bookmarkStart w:id="72" w:name="_Toc135686204"/>
      <w:bookmarkStart w:id="73" w:name="_Toc135686765"/>
      <w:bookmarkStart w:id="74" w:name="_Toc135690023"/>
      <w:bookmarkStart w:id="75" w:name="_Toc135691294"/>
      <w:r>
        <w:t xml:space="preserve">Figure </w:t>
      </w:r>
      <w:fldSimple w:instr=" SEQ Figure \* ARABIC ">
        <w:r>
          <w:rPr>
            <w:noProof/>
          </w:rPr>
          <w:t>15</w:t>
        </w:r>
        <w:bookmarkEnd w:id="71"/>
        <w:bookmarkEnd w:id="72"/>
        <w:bookmarkEnd w:id="73"/>
      </w:fldSimple>
      <w:r w:rsidR="00325869">
        <w:t>. User_role 3 is Administrator, 1 is Employee and 2 is Manager.</w:t>
      </w:r>
      <w:bookmarkEnd w:id="74"/>
      <w:bookmarkEnd w:id="75"/>
    </w:p>
    <w:p w14:paraId="4D53C4B3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17A77956" wp14:editId="67D2535E">
            <wp:extent cx="5943600" cy="3339465"/>
            <wp:effectExtent l="0" t="0" r="0" b="0"/>
            <wp:docPr id="1189329586" name="Picture 1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329586" name="Picture 16" descr="A screenshot of a computer&#10;&#10;Description automatically generated with medium confidence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DF1CD" w14:textId="7893C0B2" w:rsidR="00CD5C43" w:rsidRDefault="00CD5C43" w:rsidP="00CD5C43">
      <w:pPr>
        <w:pStyle w:val="Caption"/>
      </w:pPr>
      <w:bookmarkStart w:id="76" w:name="_Toc135686094"/>
      <w:bookmarkStart w:id="77" w:name="_Toc135686205"/>
      <w:bookmarkStart w:id="78" w:name="_Toc135686766"/>
      <w:bookmarkStart w:id="79" w:name="_Toc135690024"/>
      <w:bookmarkStart w:id="80" w:name="_Toc135691295"/>
      <w:r>
        <w:t xml:space="preserve">Figure </w:t>
      </w:r>
      <w:fldSimple w:instr=" SEQ Figure \* ARABIC ">
        <w:r>
          <w:rPr>
            <w:noProof/>
          </w:rPr>
          <w:t>16</w:t>
        </w:r>
        <w:bookmarkEnd w:id="76"/>
        <w:bookmarkEnd w:id="77"/>
        <w:bookmarkEnd w:id="78"/>
      </w:fldSimple>
      <w:r w:rsidR="00325869">
        <w:t>. Login Jane</w:t>
      </w:r>
      <w:bookmarkEnd w:id="79"/>
      <w:bookmarkEnd w:id="80"/>
    </w:p>
    <w:p w14:paraId="7676B696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17F5C35E" wp14:editId="0AD51F15">
            <wp:extent cx="5943600" cy="3334385"/>
            <wp:effectExtent l="0" t="0" r="0" b="0"/>
            <wp:docPr id="9641383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41383" name="Picture 9641383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78A4F" w14:textId="1F4A40BE" w:rsidR="00CD5C43" w:rsidRDefault="00CD5C43" w:rsidP="00CD5C43">
      <w:pPr>
        <w:pStyle w:val="Caption"/>
      </w:pPr>
      <w:bookmarkStart w:id="81" w:name="_Toc135686095"/>
      <w:bookmarkStart w:id="82" w:name="_Toc135686206"/>
      <w:bookmarkStart w:id="83" w:name="_Toc135686767"/>
      <w:bookmarkStart w:id="84" w:name="_Toc135690025"/>
      <w:bookmarkStart w:id="85" w:name="_Toc135691296"/>
      <w:r>
        <w:t xml:space="preserve">Figure </w:t>
      </w:r>
      <w:fldSimple w:instr=" SEQ Figure \* ARABIC ">
        <w:r>
          <w:rPr>
            <w:noProof/>
          </w:rPr>
          <w:t>17</w:t>
        </w:r>
        <w:bookmarkEnd w:id="81"/>
        <w:bookmarkEnd w:id="82"/>
        <w:bookmarkEnd w:id="83"/>
      </w:fldSimple>
      <w:r w:rsidR="00325869">
        <w:t>. Janes Profile page is displayed</w:t>
      </w:r>
      <w:bookmarkEnd w:id="84"/>
      <w:bookmarkEnd w:id="85"/>
    </w:p>
    <w:p w14:paraId="494B2508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65303C87" wp14:editId="46940EB6">
            <wp:extent cx="5943600" cy="3332480"/>
            <wp:effectExtent l="0" t="0" r="0" b="1270"/>
            <wp:docPr id="792469026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469026" name="Picture 792469026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86F95" w14:textId="7BC809DD" w:rsidR="00CD5C43" w:rsidRDefault="00CD5C43" w:rsidP="00CD5C43">
      <w:pPr>
        <w:pStyle w:val="Caption"/>
      </w:pPr>
      <w:bookmarkStart w:id="86" w:name="_Toc135686096"/>
      <w:bookmarkStart w:id="87" w:name="_Toc135686207"/>
      <w:bookmarkStart w:id="88" w:name="_Toc135686768"/>
      <w:bookmarkStart w:id="89" w:name="_Toc135690026"/>
      <w:bookmarkStart w:id="90" w:name="_Toc135691297"/>
      <w:r>
        <w:t xml:space="preserve">Figure </w:t>
      </w:r>
      <w:fldSimple w:instr=" SEQ Figure \* ARABIC ">
        <w:r>
          <w:rPr>
            <w:noProof/>
          </w:rPr>
          <w:t>18</w:t>
        </w:r>
        <w:bookmarkEnd w:id="86"/>
        <w:bookmarkEnd w:id="87"/>
        <w:bookmarkEnd w:id="88"/>
      </w:fldSimple>
      <w:r w:rsidR="00325869">
        <w:t>. Home Tab shows Jane’s Session logged in Home Page.</w:t>
      </w:r>
      <w:bookmarkEnd w:id="89"/>
      <w:bookmarkEnd w:id="90"/>
    </w:p>
    <w:p w14:paraId="6D7ABD33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379ADD72" wp14:editId="39052C71">
            <wp:extent cx="5943600" cy="3342640"/>
            <wp:effectExtent l="0" t="0" r="0" b="0"/>
            <wp:docPr id="1476689291" name="Picture 19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689291" name="Picture 19" descr="A screenshot of a computer&#10;&#10;Description automatically generated with low confidence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9524E" w14:textId="0341CFB8" w:rsidR="00CD5C43" w:rsidRDefault="00CD5C43" w:rsidP="00CD5C43">
      <w:pPr>
        <w:pStyle w:val="Caption"/>
      </w:pPr>
      <w:bookmarkStart w:id="91" w:name="_Toc135686097"/>
      <w:bookmarkStart w:id="92" w:name="_Toc135686208"/>
      <w:bookmarkStart w:id="93" w:name="_Toc135686769"/>
      <w:bookmarkStart w:id="94" w:name="_Toc135690027"/>
      <w:bookmarkStart w:id="95" w:name="_Toc135691298"/>
      <w:r>
        <w:t xml:space="preserve">Figure </w:t>
      </w:r>
      <w:fldSimple w:instr=" SEQ Figure \* ARABIC ">
        <w:r>
          <w:rPr>
            <w:noProof/>
          </w:rPr>
          <w:t>19</w:t>
        </w:r>
        <w:bookmarkEnd w:id="91"/>
        <w:bookmarkEnd w:id="92"/>
        <w:bookmarkEnd w:id="93"/>
      </w:fldSimple>
      <w:r w:rsidR="00325869">
        <w:t>. About Us Page works in logged in or logged out state.</w:t>
      </w:r>
      <w:bookmarkEnd w:id="94"/>
      <w:bookmarkEnd w:id="95"/>
    </w:p>
    <w:p w14:paraId="4B01FB51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02F2F16A" wp14:editId="1686BA1A">
            <wp:extent cx="5943600" cy="3335655"/>
            <wp:effectExtent l="0" t="0" r="0" b="0"/>
            <wp:docPr id="1166330586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330586" name="Picture 1166330586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31E54" w14:textId="56769108" w:rsidR="00CD5C43" w:rsidRDefault="00CD5C43" w:rsidP="00CD5C43">
      <w:pPr>
        <w:pStyle w:val="Caption"/>
      </w:pPr>
      <w:bookmarkStart w:id="96" w:name="_Toc135686098"/>
      <w:bookmarkStart w:id="97" w:name="_Toc135686209"/>
      <w:bookmarkStart w:id="98" w:name="_Toc135686770"/>
      <w:bookmarkStart w:id="99" w:name="_Toc135690028"/>
      <w:bookmarkStart w:id="100" w:name="_Toc135691299"/>
      <w:r>
        <w:t xml:space="preserve">Figure </w:t>
      </w:r>
      <w:fldSimple w:instr=" SEQ Figure \* ARABIC ">
        <w:r>
          <w:rPr>
            <w:noProof/>
          </w:rPr>
          <w:t>20</w:t>
        </w:r>
        <w:bookmarkEnd w:id="96"/>
        <w:bookmarkEnd w:id="97"/>
        <w:bookmarkEnd w:id="98"/>
      </w:fldSimple>
      <w:r w:rsidR="00325869">
        <w:t>. Contact Us works in logged in or out state.</w:t>
      </w:r>
      <w:bookmarkEnd w:id="99"/>
      <w:bookmarkEnd w:id="100"/>
    </w:p>
    <w:p w14:paraId="17590797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326C3931" wp14:editId="5781E7A2">
            <wp:extent cx="5943600" cy="3332480"/>
            <wp:effectExtent l="0" t="0" r="0" b="1270"/>
            <wp:docPr id="361313188" name="Picture 2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313188" name="Picture 21" descr="A screenshot of a computer&#10;&#10;Description automatically generated with low confidence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4EE3E" w14:textId="6DB871D7" w:rsidR="00CD5C43" w:rsidRDefault="00CD5C43" w:rsidP="00CD5C43">
      <w:pPr>
        <w:pStyle w:val="Caption"/>
      </w:pPr>
      <w:bookmarkStart w:id="101" w:name="_Toc135686099"/>
      <w:bookmarkStart w:id="102" w:name="_Toc135686210"/>
      <w:bookmarkStart w:id="103" w:name="_Toc135686771"/>
      <w:bookmarkStart w:id="104" w:name="_Toc135690029"/>
      <w:bookmarkStart w:id="105" w:name="_Toc135691300"/>
      <w:r>
        <w:t xml:space="preserve">Figure </w:t>
      </w:r>
      <w:fldSimple w:instr=" SEQ Figure \* ARABIC ">
        <w:r>
          <w:rPr>
            <w:noProof/>
          </w:rPr>
          <w:t>21</w:t>
        </w:r>
        <w:bookmarkEnd w:id="101"/>
        <w:bookmarkEnd w:id="102"/>
        <w:bookmarkEnd w:id="103"/>
      </w:fldSimple>
      <w:r w:rsidR="00325869">
        <w:t>. Entered data into Contact Us Form and Submitted.</w:t>
      </w:r>
      <w:bookmarkEnd w:id="104"/>
      <w:bookmarkEnd w:id="105"/>
    </w:p>
    <w:p w14:paraId="25B2759E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234CE529" wp14:editId="2DA016DB">
            <wp:extent cx="5943600" cy="3337560"/>
            <wp:effectExtent l="0" t="0" r="0" b="0"/>
            <wp:docPr id="867930568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930568" name="Picture 867930568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6EE9D" w14:textId="2B329209" w:rsidR="00CD5C43" w:rsidRDefault="00CD5C43" w:rsidP="00CD5C43">
      <w:pPr>
        <w:pStyle w:val="Caption"/>
      </w:pPr>
      <w:bookmarkStart w:id="106" w:name="_Toc135686100"/>
      <w:bookmarkStart w:id="107" w:name="_Toc135686211"/>
      <w:bookmarkStart w:id="108" w:name="_Toc135686772"/>
      <w:bookmarkStart w:id="109" w:name="_Toc135690030"/>
      <w:bookmarkStart w:id="110" w:name="_Toc135691301"/>
      <w:r>
        <w:t xml:space="preserve">Figure </w:t>
      </w:r>
      <w:fldSimple w:instr=" SEQ Figure \* ARABIC ">
        <w:r>
          <w:rPr>
            <w:noProof/>
          </w:rPr>
          <w:t>22</w:t>
        </w:r>
        <w:bookmarkEnd w:id="106"/>
        <w:bookmarkEnd w:id="107"/>
        <w:bookmarkEnd w:id="108"/>
      </w:fldSimple>
      <w:r w:rsidR="00325869">
        <w:t xml:space="preserve">. Contact Us Data received in </w:t>
      </w:r>
      <w:r w:rsidR="003E0BCD">
        <w:t>contact_messages table in database.</w:t>
      </w:r>
      <w:bookmarkEnd w:id="109"/>
      <w:bookmarkEnd w:id="110"/>
    </w:p>
    <w:p w14:paraId="3F73161A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122B0B6A" wp14:editId="7199A3B3">
            <wp:extent cx="5943600" cy="3339465"/>
            <wp:effectExtent l="0" t="0" r="0" b="0"/>
            <wp:docPr id="1262888101" name="Picture 2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2888101" name="Picture 23" descr="A screenshot of a computer&#10;&#10;Description automatically generated with medium confidence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3B831" w14:textId="27FEEBB0" w:rsidR="00CD5C43" w:rsidRDefault="00CD5C43" w:rsidP="00CD5C43">
      <w:pPr>
        <w:pStyle w:val="Caption"/>
      </w:pPr>
      <w:bookmarkStart w:id="111" w:name="_Toc135686101"/>
      <w:bookmarkStart w:id="112" w:name="_Toc135686212"/>
      <w:bookmarkStart w:id="113" w:name="_Toc135686773"/>
      <w:bookmarkStart w:id="114" w:name="_Toc135690031"/>
      <w:bookmarkStart w:id="115" w:name="_Toc135691302"/>
      <w:r>
        <w:t xml:space="preserve">Figure </w:t>
      </w:r>
      <w:fldSimple w:instr=" SEQ Figure \* ARABIC ">
        <w:r>
          <w:rPr>
            <w:noProof/>
          </w:rPr>
          <w:t>23</w:t>
        </w:r>
        <w:bookmarkEnd w:id="111"/>
        <w:bookmarkEnd w:id="112"/>
        <w:bookmarkEnd w:id="113"/>
      </w:fldSimple>
      <w:r w:rsidR="003E0BCD">
        <w:t>. Jane is an employee and has access to employee Information.</w:t>
      </w:r>
      <w:bookmarkEnd w:id="114"/>
      <w:bookmarkEnd w:id="115"/>
    </w:p>
    <w:p w14:paraId="7E3579F3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11B9E560" wp14:editId="1DBD6C6C">
            <wp:extent cx="5943600" cy="3346450"/>
            <wp:effectExtent l="0" t="0" r="0" b="6350"/>
            <wp:docPr id="1861535131" name="Picture 2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535131" name="Picture 24" descr="A screenshot of a computer&#10;&#10;Description automatically generated with medium confidence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459EF" w14:textId="10A1D67A" w:rsidR="00CD5C43" w:rsidRDefault="00CD5C43" w:rsidP="00CD5C43">
      <w:pPr>
        <w:pStyle w:val="Caption"/>
      </w:pPr>
      <w:bookmarkStart w:id="116" w:name="_Toc135686102"/>
      <w:bookmarkStart w:id="117" w:name="_Toc135686213"/>
      <w:bookmarkStart w:id="118" w:name="_Toc135686774"/>
      <w:bookmarkStart w:id="119" w:name="_Toc135690032"/>
      <w:bookmarkStart w:id="120" w:name="_Toc135691303"/>
      <w:r>
        <w:t xml:space="preserve">Figure </w:t>
      </w:r>
      <w:fldSimple w:instr=" SEQ Figure \* ARABIC ">
        <w:r>
          <w:rPr>
            <w:noProof/>
          </w:rPr>
          <w:t>24</w:t>
        </w:r>
        <w:bookmarkEnd w:id="116"/>
        <w:bookmarkEnd w:id="117"/>
        <w:bookmarkEnd w:id="118"/>
      </w:fldSimple>
      <w:r w:rsidR="003E0BCD">
        <w:t>. Jane can Upload picture files to a folder on the xampp server called uploads.</w:t>
      </w:r>
      <w:bookmarkEnd w:id="119"/>
      <w:bookmarkEnd w:id="120"/>
    </w:p>
    <w:p w14:paraId="57693E51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5D622079" wp14:editId="06F52AED">
            <wp:extent cx="5943600" cy="3342640"/>
            <wp:effectExtent l="0" t="0" r="0" b="0"/>
            <wp:docPr id="1831051076" name="Picture 2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051076" name="Picture 25" descr="A screenshot of a computer&#10;&#10;Description automatically generated with medium confidence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89BC3" w14:textId="66B65141" w:rsidR="00CD5C43" w:rsidRDefault="00CD5C43" w:rsidP="00CD5C43">
      <w:pPr>
        <w:pStyle w:val="Caption"/>
      </w:pPr>
      <w:bookmarkStart w:id="121" w:name="_Toc135686103"/>
      <w:bookmarkStart w:id="122" w:name="_Toc135686214"/>
      <w:bookmarkStart w:id="123" w:name="_Toc135686775"/>
      <w:bookmarkStart w:id="124" w:name="_Toc135690033"/>
      <w:bookmarkStart w:id="125" w:name="_Toc135691304"/>
      <w:r>
        <w:t xml:space="preserve">Figure </w:t>
      </w:r>
      <w:fldSimple w:instr=" SEQ Figure \* ARABIC ">
        <w:r>
          <w:rPr>
            <w:noProof/>
          </w:rPr>
          <w:t>25</w:t>
        </w:r>
        <w:bookmarkEnd w:id="121"/>
        <w:bookmarkEnd w:id="122"/>
        <w:bookmarkEnd w:id="123"/>
      </w:fldSimple>
      <w:r w:rsidR="003E0BCD">
        <w:t>. Four files were chosen to load all at once. Multifile feature.</w:t>
      </w:r>
      <w:bookmarkEnd w:id="124"/>
      <w:bookmarkEnd w:id="125"/>
    </w:p>
    <w:p w14:paraId="26D23ECA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63221C95" wp14:editId="729573F3">
            <wp:extent cx="5943600" cy="3330575"/>
            <wp:effectExtent l="0" t="0" r="0" b="3175"/>
            <wp:docPr id="1486619358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619358" name="Picture 1486619358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F8C32" w14:textId="5E3C3F05" w:rsidR="00CD5C43" w:rsidRDefault="00CD5C43" w:rsidP="00CD5C43">
      <w:pPr>
        <w:pStyle w:val="Caption"/>
      </w:pPr>
      <w:bookmarkStart w:id="126" w:name="_Toc135686104"/>
      <w:bookmarkStart w:id="127" w:name="_Toc135686215"/>
      <w:bookmarkStart w:id="128" w:name="_Toc135686776"/>
      <w:bookmarkStart w:id="129" w:name="_Toc135690034"/>
      <w:bookmarkStart w:id="130" w:name="_Toc135691305"/>
      <w:r>
        <w:t xml:space="preserve">Figure </w:t>
      </w:r>
      <w:fldSimple w:instr=" SEQ Figure \* ARABIC ">
        <w:r>
          <w:rPr>
            <w:noProof/>
          </w:rPr>
          <w:t>26</w:t>
        </w:r>
        <w:bookmarkEnd w:id="126"/>
        <w:bookmarkEnd w:id="127"/>
        <w:bookmarkEnd w:id="128"/>
      </w:fldSimple>
      <w:r w:rsidR="003E0BCD">
        <w:t>. Files were Uploaded to uploads folder on xampp server.</w:t>
      </w:r>
      <w:bookmarkEnd w:id="129"/>
      <w:bookmarkEnd w:id="130"/>
    </w:p>
    <w:p w14:paraId="5F97C05F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7A4C8635" wp14:editId="67F6BC81">
            <wp:extent cx="5943600" cy="3328670"/>
            <wp:effectExtent l="0" t="0" r="0" b="5080"/>
            <wp:docPr id="1330572999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0572999" name="Picture 1330572999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BDF31" w14:textId="4221F1B2" w:rsidR="00CD5C43" w:rsidRDefault="00CD5C43" w:rsidP="00CD5C43">
      <w:pPr>
        <w:pStyle w:val="Caption"/>
      </w:pPr>
      <w:bookmarkStart w:id="131" w:name="_Toc135686105"/>
      <w:bookmarkStart w:id="132" w:name="_Toc135686216"/>
      <w:bookmarkStart w:id="133" w:name="_Toc135686777"/>
      <w:bookmarkStart w:id="134" w:name="_Toc135690035"/>
      <w:bookmarkStart w:id="135" w:name="_Toc135691306"/>
      <w:r>
        <w:t xml:space="preserve">Figure </w:t>
      </w:r>
      <w:fldSimple w:instr=" SEQ Figure \* ARABIC ">
        <w:r>
          <w:rPr>
            <w:noProof/>
          </w:rPr>
          <w:t>27</w:t>
        </w:r>
        <w:bookmarkEnd w:id="131"/>
        <w:bookmarkEnd w:id="132"/>
        <w:bookmarkEnd w:id="133"/>
      </w:fldSimple>
      <w:r w:rsidR="003E0BCD">
        <w:t>. employee can update limited information.</w:t>
      </w:r>
      <w:bookmarkEnd w:id="134"/>
      <w:bookmarkEnd w:id="135"/>
    </w:p>
    <w:p w14:paraId="40E09270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0B6B879C" wp14:editId="4BC1AB16">
            <wp:extent cx="5943600" cy="3330575"/>
            <wp:effectExtent l="0" t="0" r="0" b="3175"/>
            <wp:docPr id="66877423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77423" name="Picture 66877423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E972D" w14:textId="77116844" w:rsidR="00CD5C43" w:rsidRDefault="00CD5C43" w:rsidP="00CD5C43">
      <w:pPr>
        <w:pStyle w:val="Caption"/>
      </w:pPr>
      <w:bookmarkStart w:id="136" w:name="_Toc135686106"/>
      <w:bookmarkStart w:id="137" w:name="_Toc135686217"/>
      <w:bookmarkStart w:id="138" w:name="_Toc135686778"/>
      <w:bookmarkStart w:id="139" w:name="_Toc135690036"/>
      <w:bookmarkStart w:id="140" w:name="_Toc135691307"/>
      <w:r>
        <w:t xml:space="preserve">Figure </w:t>
      </w:r>
      <w:fldSimple w:instr=" SEQ Figure \* ARABIC ">
        <w:r>
          <w:rPr>
            <w:noProof/>
          </w:rPr>
          <w:t>28</w:t>
        </w:r>
        <w:bookmarkEnd w:id="136"/>
        <w:bookmarkEnd w:id="137"/>
        <w:bookmarkEnd w:id="138"/>
      </w:fldSimple>
      <w:r w:rsidR="003E0BCD">
        <w:t>. Jane updates password to 654321 and address</w:t>
      </w:r>
      <w:bookmarkEnd w:id="139"/>
      <w:bookmarkEnd w:id="140"/>
    </w:p>
    <w:p w14:paraId="01CCC556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4D009DAD" wp14:editId="5FCD4714">
            <wp:extent cx="5943600" cy="3339465"/>
            <wp:effectExtent l="0" t="0" r="0" b="0"/>
            <wp:docPr id="417883794" name="Picture 2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883794" name="Picture 29" descr="A screenshot of a computer&#10;&#10;Description automatically generated with medium confidence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B1EE1" w14:textId="727099C3" w:rsidR="00CD5C43" w:rsidRDefault="00CD5C43" w:rsidP="00CD5C43">
      <w:pPr>
        <w:pStyle w:val="Caption"/>
      </w:pPr>
      <w:bookmarkStart w:id="141" w:name="_Toc135686107"/>
      <w:bookmarkStart w:id="142" w:name="_Toc135686218"/>
      <w:bookmarkStart w:id="143" w:name="_Toc135686779"/>
      <w:bookmarkStart w:id="144" w:name="_Toc135690037"/>
      <w:bookmarkStart w:id="145" w:name="_Toc135691308"/>
      <w:r>
        <w:t xml:space="preserve">Figure </w:t>
      </w:r>
      <w:fldSimple w:instr=" SEQ Figure \* ARABIC ">
        <w:r>
          <w:rPr>
            <w:noProof/>
          </w:rPr>
          <w:t>29</w:t>
        </w:r>
        <w:bookmarkEnd w:id="141"/>
        <w:bookmarkEnd w:id="142"/>
        <w:bookmarkEnd w:id="143"/>
      </w:fldSimple>
      <w:r w:rsidR="003E0BCD">
        <w:t>. Jane will be automatically logged out to update data.</w:t>
      </w:r>
      <w:bookmarkEnd w:id="144"/>
      <w:bookmarkEnd w:id="145"/>
    </w:p>
    <w:p w14:paraId="1904E0F6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5B61FEDE" wp14:editId="09FC41D6">
            <wp:extent cx="5943600" cy="3346450"/>
            <wp:effectExtent l="0" t="0" r="0" b="6350"/>
            <wp:docPr id="1572510908" name="Picture 3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510908" name="Picture 30" descr="A screenshot of a computer&#10;&#10;Description automatically generated with medium confidence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6FACE" w14:textId="47C6601E" w:rsidR="00CD5C43" w:rsidRDefault="00CD5C43" w:rsidP="00CD5C43">
      <w:pPr>
        <w:pStyle w:val="Caption"/>
      </w:pPr>
      <w:bookmarkStart w:id="146" w:name="_Toc135686108"/>
      <w:bookmarkStart w:id="147" w:name="_Toc135686219"/>
      <w:bookmarkStart w:id="148" w:name="_Toc135686780"/>
      <w:bookmarkStart w:id="149" w:name="_Toc135690038"/>
      <w:bookmarkStart w:id="150" w:name="_Toc135691309"/>
      <w:r>
        <w:t xml:space="preserve">Figure </w:t>
      </w:r>
      <w:fldSimple w:instr=" SEQ Figure \* ARABIC ">
        <w:r>
          <w:rPr>
            <w:noProof/>
          </w:rPr>
          <w:t>30</w:t>
        </w:r>
        <w:bookmarkEnd w:id="146"/>
        <w:bookmarkEnd w:id="147"/>
        <w:bookmarkEnd w:id="148"/>
      </w:fldSimple>
      <w:r w:rsidR="003E0BCD">
        <w:t>. Jane logs back in with new password 654321</w:t>
      </w:r>
      <w:bookmarkEnd w:id="149"/>
      <w:bookmarkEnd w:id="150"/>
    </w:p>
    <w:p w14:paraId="1638A748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4E1242F6" wp14:editId="2D7661D8">
            <wp:extent cx="5943600" cy="3340735"/>
            <wp:effectExtent l="0" t="0" r="0" b="0"/>
            <wp:docPr id="1749042845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9042845" name="Picture 1749042845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6226A" w14:textId="1F8ABF39" w:rsidR="00CD5C43" w:rsidRDefault="00CD5C43" w:rsidP="00CD5C43">
      <w:pPr>
        <w:pStyle w:val="Caption"/>
      </w:pPr>
      <w:bookmarkStart w:id="151" w:name="_Toc135686109"/>
      <w:bookmarkStart w:id="152" w:name="_Toc135686220"/>
      <w:bookmarkStart w:id="153" w:name="_Toc135686781"/>
      <w:bookmarkStart w:id="154" w:name="_Toc135690039"/>
      <w:bookmarkStart w:id="155" w:name="_Toc135691310"/>
      <w:r>
        <w:t xml:space="preserve">Figure </w:t>
      </w:r>
      <w:fldSimple w:instr=" SEQ Figure \* ARABIC ">
        <w:r>
          <w:rPr>
            <w:noProof/>
          </w:rPr>
          <w:t>31</w:t>
        </w:r>
        <w:bookmarkEnd w:id="151"/>
        <w:bookmarkEnd w:id="152"/>
        <w:bookmarkEnd w:id="153"/>
      </w:fldSimple>
      <w:r w:rsidR="003E0BCD">
        <w:t>. Janes data changed.</w:t>
      </w:r>
      <w:bookmarkEnd w:id="154"/>
      <w:bookmarkEnd w:id="155"/>
    </w:p>
    <w:p w14:paraId="038269F8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68F0F805" wp14:editId="319470AA">
            <wp:extent cx="5943600" cy="4231640"/>
            <wp:effectExtent l="0" t="0" r="0" b="0"/>
            <wp:docPr id="2049840598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840598" name="Picture 2049840598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7F502" w14:textId="692895CF" w:rsidR="00CD5C43" w:rsidRDefault="00CD5C43" w:rsidP="00CD5C43">
      <w:pPr>
        <w:pStyle w:val="Caption"/>
      </w:pPr>
      <w:bookmarkStart w:id="156" w:name="_Toc135686110"/>
      <w:bookmarkStart w:id="157" w:name="_Toc135686221"/>
      <w:bookmarkStart w:id="158" w:name="_Toc135686782"/>
      <w:bookmarkStart w:id="159" w:name="_Toc135690040"/>
      <w:bookmarkStart w:id="160" w:name="_Toc135691311"/>
      <w:r>
        <w:t xml:space="preserve">Figure </w:t>
      </w:r>
      <w:fldSimple w:instr=" SEQ Figure \* ARABIC ">
        <w:r>
          <w:rPr>
            <w:noProof/>
          </w:rPr>
          <w:t>32</w:t>
        </w:r>
        <w:bookmarkEnd w:id="156"/>
        <w:bookmarkEnd w:id="157"/>
        <w:bookmarkEnd w:id="158"/>
      </w:fldSimple>
      <w:r w:rsidR="003E0BCD">
        <w:t xml:space="preserve">. Logged in as Admin </w:t>
      </w:r>
      <w:r w:rsidR="0081718D">
        <w:t>in Admin Tab Admin Panel.</w:t>
      </w:r>
      <w:bookmarkEnd w:id="159"/>
      <w:bookmarkEnd w:id="160"/>
    </w:p>
    <w:p w14:paraId="5C327B20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04E5BA7C" wp14:editId="26B2F164">
            <wp:extent cx="5943600" cy="3342005"/>
            <wp:effectExtent l="0" t="0" r="0" b="0"/>
            <wp:docPr id="1720420971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0420971" name="Picture 1720420971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A51C5" w14:textId="120CC174" w:rsidR="00CD5C43" w:rsidRDefault="00CD5C43" w:rsidP="00CD5C43">
      <w:pPr>
        <w:pStyle w:val="Caption"/>
      </w:pPr>
      <w:bookmarkStart w:id="161" w:name="_Toc135686111"/>
      <w:bookmarkStart w:id="162" w:name="_Toc135686222"/>
      <w:bookmarkStart w:id="163" w:name="_Toc135686783"/>
      <w:bookmarkStart w:id="164" w:name="_Toc135690041"/>
      <w:bookmarkStart w:id="165" w:name="_Toc135691312"/>
      <w:r>
        <w:t xml:space="preserve">Figure </w:t>
      </w:r>
      <w:fldSimple w:instr=" SEQ Figure \* ARABIC ">
        <w:r>
          <w:rPr>
            <w:noProof/>
          </w:rPr>
          <w:t>33</w:t>
        </w:r>
        <w:bookmarkEnd w:id="161"/>
        <w:bookmarkEnd w:id="162"/>
        <w:bookmarkEnd w:id="163"/>
      </w:fldSimple>
      <w:r w:rsidR="0081718D">
        <w:t>. Janes User Id is 2 and Role is 1</w:t>
      </w:r>
      <w:bookmarkEnd w:id="164"/>
      <w:bookmarkEnd w:id="165"/>
    </w:p>
    <w:p w14:paraId="77144B04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401593FD" wp14:editId="39E355AE">
            <wp:extent cx="5943600" cy="3339465"/>
            <wp:effectExtent l="0" t="0" r="0" b="0"/>
            <wp:docPr id="401126651" name="Picture 3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126651" name="Picture 34" descr="A screenshot of a computer&#10;&#10;Description automatically generated with medium confidence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EC180" w14:textId="669F5AC6" w:rsidR="00CD5C43" w:rsidRDefault="00CD5C43" w:rsidP="00CD5C43">
      <w:pPr>
        <w:pStyle w:val="Caption"/>
      </w:pPr>
      <w:bookmarkStart w:id="166" w:name="_Toc135686112"/>
      <w:bookmarkStart w:id="167" w:name="_Toc135686223"/>
      <w:bookmarkStart w:id="168" w:name="_Toc135686784"/>
      <w:bookmarkStart w:id="169" w:name="_Toc135690042"/>
      <w:bookmarkStart w:id="170" w:name="_Toc135691313"/>
      <w:r>
        <w:t xml:space="preserve">Figure </w:t>
      </w:r>
      <w:fldSimple w:instr=" SEQ Figure \* ARABIC ">
        <w:r>
          <w:rPr>
            <w:noProof/>
          </w:rPr>
          <w:t>34</w:t>
        </w:r>
        <w:bookmarkEnd w:id="166"/>
        <w:bookmarkEnd w:id="167"/>
        <w:bookmarkEnd w:id="168"/>
      </w:fldSimple>
      <w:r w:rsidR="0081718D">
        <w:t>. Update Jane to a 2 as a manager.</w:t>
      </w:r>
      <w:bookmarkEnd w:id="169"/>
      <w:bookmarkEnd w:id="170"/>
    </w:p>
    <w:p w14:paraId="1BC4C998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2488D58A" wp14:editId="615AD192">
            <wp:extent cx="5943600" cy="3321050"/>
            <wp:effectExtent l="0" t="0" r="0" b="0"/>
            <wp:docPr id="923336138" name="Picture 3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3336138" name="Picture 35" descr="A screenshot of a computer&#10;&#10;Description automatically generated with medium confidence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68D67" w14:textId="34A23141" w:rsidR="00CD5C43" w:rsidRDefault="00CD5C43" w:rsidP="00CD5C43">
      <w:pPr>
        <w:pStyle w:val="Caption"/>
      </w:pPr>
      <w:bookmarkStart w:id="171" w:name="_Toc135686113"/>
      <w:bookmarkStart w:id="172" w:name="_Toc135686224"/>
      <w:bookmarkStart w:id="173" w:name="_Toc135686785"/>
      <w:bookmarkStart w:id="174" w:name="_Toc135690043"/>
      <w:bookmarkStart w:id="175" w:name="_Toc135691314"/>
      <w:r>
        <w:t xml:space="preserve">Figure </w:t>
      </w:r>
      <w:fldSimple w:instr=" SEQ Figure \* ARABIC ">
        <w:r>
          <w:rPr>
            <w:noProof/>
          </w:rPr>
          <w:t>35</w:t>
        </w:r>
        <w:bookmarkEnd w:id="171"/>
        <w:bookmarkEnd w:id="172"/>
        <w:bookmarkEnd w:id="173"/>
      </w:fldSimple>
      <w:r w:rsidR="0081718D">
        <w:t>. Successful.</w:t>
      </w:r>
      <w:bookmarkEnd w:id="174"/>
      <w:bookmarkEnd w:id="175"/>
    </w:p>
    <w:p w14:paraId="4488FEA5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417B97EE" wp14:editId="0BE05EF2">
            <wp:extent cx="5943600" cy="3346450"/>
            <wp:effectExtent l="0" t="0" r="0" b="6350"/>
            <wp:docPr id="1630624079" name="Picture 3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624079" name="Picture 36" descr="A screenshot of a computer&#10;&#10;Description automatically generated with medium confidence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DD49C" w14:textId="08C6068A" w:rsidR="00CD5C43" w:rsidRDefault="00CD5C43" w:rsidP="00CD5C43">
      <w:pPr>
        <w:pStyle w:val="Caption"/>
      </w:pPr>
      <w:bookmarkStart w:id="176" w:name="_Toc135686114"/>
      <w:bookmarkStart w:id="177" w:name="_Toc135686225"/>
      <w:bookmarkStart w:id="178" w:name="_Toc135686786"/>
      <w:bookmarkStart w:id="179" w:name="_Toc135690044"/>
      <w:bookmarkStart w:id="180" w:name="_Toc135691315"/>
      <w:r>
        <w:t xml:space="preserve">Figure </w:t>
      </w:r>
      <w:fldSimple w:instr=" SEQ Figure \* ARABIC ">
        <w:r>
          <w:rPr>
            <w:noProof/>
          </w:rPr>
          <w:t>36</w:t>
        </w:r>
        <w:bookmarkEnd w:id="176"/>
        <w:bookmarkEnd w:id="177"/>
        <w:bookmarkEnd w:id="178"/>
      </w:fldSimple>
      <w:r w:rsidR="0081718D">
        <w:t>. Jane is upgraded to a Manger</w:t>
      </w:r>
      <w:bookmarkEnd w:id="179"/>
      <w:bookmarkEnd w:id="180"/>
    </w:p>
    <w:p w14:paraId="65A1E2DF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48B1E917" wp14:editId="5C054CA7">
            <wp:extent cx="5943600" cy="3330575"/>
            <wp:effectExtent l="0" t="0" r="0" b="3175"/>
            <wp:docPr id="1974105063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4105063" name="Picture 1974105063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966A6" w14:textId="57884770" w:rsidR="00CD5C43" w:rsidRDefault="00CD5C43" w:rsidP="00CD5C43">
      <w:pPr>
        <w:pStyle w:val="Caption"/>
      </w:pPr>
      <w:bookmarkStart w:id="181" w:name="_Toc135686115"/>
      <w:bookmarkStart w:id="182" w:name="_Toc135686226"/>
      <w:bookmarkStart w:id="183" w:name="_Toc135686787"/>
      <w:bookmarkStart w:id="184" w:name="_Toc135690045"/>
      <w:bookmarkStart w:id="185" w:name="_Toc135691316"/>
      <w:r>
        <w:t xml:space="preserve">Figure </w:t>
      </w:r>
      <w:fldSimple w:instr=" SEQ Figure \* ARABIC ">
        <w:r>
          <w:rPr>
            <w:noProof/>
          </w:rPr>
          <w:t>37</w:t>
        </w:r>
        <w:bookmarkEnd w:id="181"/>
        <w:bookmarkEnd w:id="182"/>
        <w:bookmarkEnd w:id="183"/>
      </w:fldSimple>
      <w:r w:rsidR="0081718D">
        <w:t>. Database updated in tbluser.</w:t>
      </w:r>
      <w:bookmarkEnd w:id="184"/>
      <w:bookmarkEnd w:id="185"/>
    </w:p>
    <w:p w14:paraId="1C567AB0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7B958CD6" wp14:editId="76ABFEC6">
            <wp:extent cx="5943600" cy="3331210"/>
            <wp:effectExtent l="0" t="0" r="0" b="2540"/>
            <wp:docPr id="148441760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41760" name="Picture 148441760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D69E9" w14:textId="0F0F6393" w:rsidR="00CD5C43" w:rsidRDefault="00CD5C43" w:rsidP="00CD5C43">
      <w:pPr>
        <w:pStyle w:val="Caption"/>
      </w:pPr>
      <w:bookmarkStart w:id="186" w:name="_Toc135686116"/>
      <w:bookmarkStart w:id="187" w:name="_Toc135686227"/>
      <w:bookmarkStart w:id="188" w:name="_Toc135686788"/>
      <w:bookmarkStart w:id="189" w:name="_Toc135690046"/>
      <w:bookmarkStart w:id="190" w:name="_Toc135691317"/>
      <w:r>
        <w:t xml:space="preserve">Figure </w:t>
      </w:r>
      <w:fldSimple w:instr=" SEQ Figure \* ARABIC ">
        <w:r>
          <w:rPr>
            <w:noProof/>
          </w:rPr>
          <w:t>38</w:t>
        </w:r>
        <w:bookmarkEnd w:id="186"/>
        <w:bookmarkEnd w:id="187"/>
        <w:bookmarkEnd w:id="188"/>
      </w:fldSimple>
      <w:r w:rsidR="0081718D">
        <w:t>. Database updated in user_role.</w:t>
      </w:r>
      <w:bookmarkEnd w:id="189"/>
      <w:bookmarkEnd w:id="190"/>
    </w:p>
    <w:p w14:paraId="6E23381D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0828F00C" wp14:editId="3F59D6DC">
            <wp:extent cx="5943600" cy="3333750"/>
            <wp:effectExtent l="0" t="0" r="0" b="0"/>
            <wp:docPr id="53044090" name="Picture 3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44090" name="Picture 39" descr="A screenshot of a computer&#10;&#10;Description automatically generated with medium confidence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CAB0B" w14:textId="400DE222" w:rsidR="00CD5C43" w:rsidRDefault="00CD5C43" w:rsidP="00CD5C43">
      <w:pPr>
        <w:pStyle w:val="Caption"/>
      </w:pPr>
      <w:bookmarkStart w:id="191" w:name="_Toc135686117"/>
      <w:bookmarkStart w:id="192" w:name="_Toc135686228"/>
      <w:bookmarkStart w:id="193" w:name="_Toc135686789"/>
      <w:bookmarkStart w:id="194" w:name="_Toc135690047"/>
      <w:bookmarkStart w:id="195" w:name="_Toc135691318"/>
      <w:r>
        <w:t xml:space="preserve">Figure </w:t>
      </w:r>
      <w:fldSimple w:instr=" SEQ Figure \* ARABIC ">
        <w:r>
          <w:rPr>
            <w:noProof/>
          </w:rPr>
          <w:t>39</w:t>
        </w:r>
        <w:bookmarkEnd w:id="191"/>
        <w:bookmarkEnd w:id="192"/>
        <w:bookmarkEnd w:id="193"/>
      </w:fldSimple>
      <w:r w:rsidR="0081718D">
        <w:t>. Jane logs back in.</w:t>
      </w:r>
      <w:bookmarkEnd w:id="194"/>
      <w:bookmarkEnd w:id="195"/>
    </w:p>
    <w:p w14:paraId="68CB0392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599984FC" wp14:editId="7494832C">
            <wp:extent cx="5943600" cy="3342005"/>
            <wp:effectExtent l="0" t="0" r="0" b="0"/>
            <wp:docPr id="350162347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0162347" name="Picture 350162347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4EAE7" w14:textId="663CDF52" w:rsidR="00CD5C43" w:rsidRDefault="00CD5C43" w:rsidP="00CD5C43">
      <w:pPr>
        <w:pStyle w:val="Caption"/>
      </w:pPr>
      <w:bookmarkStart w:id="196" w:name="_Toc135686118"/>
      <w:bookmarkStart w:id="197" w:name="_Toc135686229"/>
      <w:bookmarkStart w:id="198" w:name="_Toc135686790"/>
      <w:bookmarkStart w:id="199" w:name="_Toc135690048"/>
      <w:bookmarkStart w:id="200" w:name="_Toc135691319"/>
      <w:r>
        <w:t xml:space="preserve">Figure </w:t>
      </w:r>
      <w:fldSimple w:instr=" SEQ Figure \* ARABIC ">
        <w:r>
          <w:rPr>
            <w:noProof/>
          </w:rPr>
          <w:t>40</w:t>
        </w:r>
        <w:bookmarkEnd w:id="196"/>
        <w:bookmarkEnd w:id="197"/>
        <w:bookmarkEnd w:id="198"/>
      </w:fldSimple>
      <w:r w:rsidR="0081718D">
        <w:t>. Jane has access to Manager tabs.</w:t>
      </w:r>
      <w:bookmarkEnd w:id="199"/>
      <w:bookmarkEnd w:id="200"/>
    </w:p>
    <w:p w14:paraId="6B0DAF13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00FCD51D" wp14:editId="3FE3E680">
            <wp:extent cx="5943600" cy="3343275"/>
            <wp:effectExtent l="0" t="0" r="0" b="9525"/>
            <wp:docPr id="778108705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8108705" name="Picture 778108705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26C1C" w14:textId="51533E0D" w:rsidR="00CD5C43" w:rsidRDefault="00CD5C43" w:rsidP="00CD5C43">
      <w:pPr>
        <w:pStyle w:val="Caption"/>
      </w:pPr>
      <w:bookmarkStart w:id="201" w:name="_Toc135686119"/>
      <w:bookmarkStart w:id="202" w:name="_Toc135686230"/>
      <w:bookmarkStart w:id="203" w:name="_Toc135686791"/>
      <w:bookmarkStart w:id="204" w:name="_Toc135690049"/>
      <w:bookmarkStart w:id="205" w:name="_Toc135691320"/>
      <w:r>
        <w:t xml:space="preserve">Figure </w:t>
      </w:r>
      <w:fldSimple w:instr=" SEQ Figure \* ARABIC ">
        <w:r>
          <w:rPr>
            <w:noProof/>
          </w:rPr>
          <w:t>41</w:t>
        </w:r>
        <w:bookmarkEnd w:id="201"/>
        <w:bookmarkEnd w:id="202"/>
        <w:bookmarkEnd w:id="203"/>
      </w:fldSimple>
      <w:r w:rsidR="0081718D">
        <w:t>. User Roles information.</w:t>
      </w:r>
      <w:bookmarkEnd w:id="204"/>
      <w:bookmarkEnd w:id="205"/>
    </w:p>
    <w:p w14:paraId="1B8D4EA0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052165BB" wp14:editId="250E8017">
            <wp:extent cx="5943600" cy="3333750"/>
            <wp:effectExtent l="0" t="0" r="0" b="0"/>
            <wp:docPr id="1512444421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444421" name="Picture 1512444421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DFE95" w14:textId="01805989" w:rsidR="00CD5C43" w:rsidRDefault="00CD5C43" w:rsidP="00CD5C43">
      <w:pPr>
        <w:pStyle w:val="Caption"/>
      </w:pPr>
      <w:bookmarkStart w:id="206" w:name="_Toc135686120"/>
      <w:bookmarkStart w:id="207" w:name="_Toc135686231"/>
      <w:bookmarkStart w:id="208" w:name="_Toc135686792"/>
      <w:bookmarkStart w:id="209" w:name="_Toc135690050"/>
      <w:bookmarkStart w:id="210" w:name="_Toc135691321"/>
      <w:r>
        <w:t xml:space="preserve">Figure </w:t>
      </w:r>
      <w:fldSimple w:instr=" SEQ Figure \* ARABIC ">
        <w:r>
          <w:rPr>
            <w:noProof/>
          </w:rPr>
          <w:t>42</w:t>
        </w:r>
        <w:bookmarkEnd w:id="206"/>
        <w:bookmarkEnd w:id="207"/>
        <w:bookmarkEnd w:id="208"/>
      </w:fldSimple>
      <w:r w:rsidR="0081718D">
        <w:t>. More Employees information.</w:t>
      </w:r>
      <w:bookmarkEnd w:id="209"/>
      <w:bookmarkEnd w:id="210"/>
    </w:p>
    <w:p w14:paraId="4D24DAAD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07A9B929" wp14:editId="3854AB27">
            <wp:extent cx="5943600" cy="3355340"/>
            <wp:effectExtent l="0" t="0" r="0" b="0"/>
            <wp:docPr id="1577652657" name="Picture 4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652657" name="Picture 43" descr="A screenshot of a computer&#10;&#10;Description automatically generated with medium confidence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5F578" w14:textId="1182DE38" w:rsidR="00CD5C43" w:rsidRDefault="00CD5C43" w:rsidP="00CD5C43">
      <w:pPr>
        <w:pStyle w:val="Caption"/>
      </w:pPr>
      <w:bookmarkStart w:id="211" w:name="_Toc135686121"/>
      <w:bookmarkStart w:id="212" w:name="_Toc135686232"/>
      <w:bookmarkStart w:id="213" w:name="_Toc135686793"/>
      <w:bookmarkStart w:id="214" w:name="_Toc135690051"/>
      <w:bookmarkStart w:id="215" w:name="_Toc135691322"/>
      <w:r>
        <w:t xml:space="preserve">Figure </w:t>
      </w:r>
      <w:fldSimple w:instr=" SEQ Figure \* ARABIC ">
        <w:r>
          <w:rPr>
            <w:noProof/>
          </w:rPr>
          <w:t>43</w:t>
        </w:r>
        <w:bookmarkEnd w:id="211"/>
        <w:bookmarkEnd w:id="212"/>
        <w:bookmarkEnd w:id="213"/>
      </w:fldSimple>
      <w:r w:rsidR="0081718D">
        <w:t>. Update User Information page.</w:t>
      </w:r>
      <w:bookmarkEnd w:id="214"/>
      <w:bookmarkEnd w:id="215"/>
    </w:p>
    <w:p w14:paraId="324D4BE8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3C6A1012" wp14:editId="072B605A">
            <wp:extent cx="5943600" cy="3333115"/>
            <wp:effectExtent l="0" t="0" r="0" b="635"/>
            <wp:docPr id="1208472452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472452" name="Picture 1208472452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5D241" w14:textId="16152C1B" w:rsidR="00CD5C43" w:rsidRDefault="00CD5C43" w:rsidP="00CD5C43">
      <w:pPr>
        <w:pStyle w:val="Caption"/>
      </w:pPr>
      <w:bookmarkStart w:id="216" w:name="_Toc135686122"/>
      <w:bookmarkStart w:id="217" w:name="_Toc135686233"/>
      <w:bookmarkStart w:id="218" w:name="_Toc135686794"/>
      <w:bookmarkStart w:id="219" w:name="_Toc135690052"/>
      <w:bookmarkStart w:id="220" w:name="_Toc135691323"/>
      <w:r>
        <w:t xml:space="preserve">Figure </w:t>
      </w:r>
      <w:fldSimple w:instr=" SEQ Figure \* ARABIC ">
        <w:r>
          <w:rPr>
            <w:noProof/>
          </w:rPr>
          <w:t>44</w:t>
        </w:r>
        <w:bookmarkEnd w:id="216"/>
        <w:bookmarkEnd w:id="217"/>
        <w:bookmarkEnd w:id="218"/>
      </w:fldSimple>
      <w:r w:rsidR="0081718D">
        <w:t>. Register John smith.</w:t>
      </w:r>
      <w:bookmarkEnd w:id="219"/>
      <w:bookmarkEnd w:id="220"/>
    </w:p>
    <w:p w14:paraId="6EFE2554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4869C007" wp14:editId="1FE41FCB">
            <wp:extent cx="5943600" cy="3350260"/>
            <wp:effectExtent l="0" t="0" r="0" b="2540"/>
            <wp:docPr id="1814981269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981269" name="Picture 1814981269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AFE21" w14:textId="74B569F6" w:rsidR="00CD5C43" w:rsidRDefault="00CD5C43" w:rsidP="00CD5C43">
      <w:pPr>
        <w:pStyle w:val="Caption"/>
      </w:pPr>
      <w:bookmarkStart w:id="221" w:name="_Toc135686123"/>
      <w:bookmarkStart w:id="222" w:name="_Toc135686234"/>
      <w:bookmarkStart w:id="223" w:name="_Toc135686795"/>
      <w:bookmarkStart w:id="224" w:name="_Toc135690053"/>
      <w:bookmarkStart w:id="225" w:name="_Toc135691324"/>
      <w:r>
        <w:t xml:space="preserve">Figure </w:t>
      </w:r>
      <w:fldSimple w:instr=" SEQ Figure \* ARABIC ">
        <w:r>
          <w:rPr>
            <w:noProof/>
          </w:rPr>
          <w:t>45</w:t>
        </w:r>
        <w:bookmarkEnd w:id="221"/>
        <w:bookmarkEnd w:id="222"/>
        <w:bookmarkEnd w:id="223"/>
      </w:fldSimple>
      <w:r w:rsidR="0081718D">
        <w:t>. Logged in John.</w:t>
      </w:r>
      <w:bookmarkEnd w:id="224"/>
      <w:bookmarkEnd w:id="225"/>
    </w:p>
    <w:p w14:paraId="4F3A7634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110042C9" wp14:editId="793E9502">
            <wp:extent cx="5943600" cy="3349625"/>
            <wp:effectExtent l="0" t="0" r="0" b="3175"/>
            <wp:docPr id="1555114017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114017" name="Picture 1555114017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58E0C" w14:textId="7FF863BA" w:rsidR="00CD5C43" w:rsidRDefault="00CD5C43" w:rsidP="00CD5C43">
      <w:pPr>
        <w:pStyle w:val="Caption"/>
      </w:pPr>
      <w:bookmarkStart w:id="226" w:name="_Toc135686124"/>
      <w:bookmarkStart w:id="227" w:name="_Toc135686235"/>
      <w:bookmarkStart w:id="228" w:name="_Toc135686796"/>
      <w:bookmarkStart w:id="229" w:name="_Toc135690054"/>
      <w:bookmarkStart w:id="230" w:name="_Toc135691325"/>
      <w:r>
        <w:t xml:space="preserve">Figure </w:t>
      </w:r>
      <w:fldSimple w:instr=" SEQ Figure \* ARABIC ">
        <w:r>
          <w:rPr>
            <w:noProof/>
          </w:rPr>
          <w:t>46</w:t>
        </w:r>
        <w:bookmarkEnd w:id="226"/>
        <w:bookmarkEnd w:id="227"/>
        <w:bookmarkEnd w:id="228"/>
      </w:fldSimple>
      <w:r w:rsidR="0081718D">
        <w:t>. Logged in Jane. John is user 3 role 1</w:t>
      </w:r>
      <w:bookmarkEnd w:id="229"/>
      <w:bookmarkEnd w:id="230"/>
    </w:p>
    <w:p w14:paraId="3B64407F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18D3CF4F" wp14:editId="7B038319">
            <wp:extent cx="5943600" cy="3343275"/>
            <wp:effectExtent l="0" t="0" r="0" b="9525"/>
            <wp:docPr id="206396614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96614" name="Picture 20639661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B14DE" w14:textId="14691C41" w:rsidR="00CD5C43" w:rsidRDefault="00CD5C43" w:rsidP="00CD5C43">
      <w:pPr>
        <w:pStyle w:val="Caption"/>
      </w:pPr>
      <w:bookmarkStart w:id="231" w:name="_Toc135686125"/>
      <w:bookmarkStart w:id="232" w:name="_Toc135686236"/>
      <w:bookmarkStart w:id="233" w:name="_Toc135686797"/>
      <w:bookmarkStart w:id="234" w:name="_Toc135690055"/>
      <w:bookmarkStart w:id="235" w:name="_Toc135691326"/>
      <w:r>
        <w:t xml:space="preserve">Figure </w:t>
      </w:r>
      <w:fldSimple w:instr=" SEQ Figure \* ARABIC ">
        <w:r>
          <w:rPr>
            <w:noProof/>
          </w:rPr>
          <w:t>47</w:t>
        </w:r>
        <w:bookmarkEnd w:id="231"/>
        <w:bookmarkEnd w:id="232"/>
        <w:bookmarkEnd w:id="233"/>
      </w:fldSimple>
      <w:r w:rsidR="0081718D">
        <w:t>. Jane sees Johns last name Smith and salary 4000</w:t>
      </w:r>
      <w:bookmarkEnd w:id="234"/>
      <w:bookmarkEnd w:id="235"/>
    </w:p>
    <w:p w14:paraId="153A02AD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52F9A7C2" wp14:editId="57C37779">
            <wp:extent cx="5943600" cy="3350895"/>
            <wp:effectExtent l="0" t="0" r="0" b="1905"/>
            <wp:docPr id="2097410992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410992" name="Picture 2097410992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57392" w14:textId="6EB18486" w:rsidR="00CD5C43" w:rsidRDefault="00CD5C43" w:rsidP="00CD5C43">
      <w:pPr>
        <w:pStyle w:val="Caption"/>
      </w:pPr>
      <w:bookmarkStart w:id="236" w:name="_Toc135686126"/>
      <w:bookmarkStart w:id="237" w:name="_Toc135686237"/>
      <w:bookmarkStart w:id="238" w:name="_Toc135686798"/>
      <w:bookmarkStart w:id="239" w:name="_Toc135690056"/>
      <w:bookmarkStart w:id="240" w:name="_Toc135691327"/>
      <w:r>
        <w:t xml:space="preserve">Figure </w:t>
      </w:r>
      <w:fldSimple w:instr=" SEQ Figure \* ARABIC ">
        <w:r>
          <w:rPr>
            <w:noProof/>
          </w:rPr>
          <w:t>48</w:t>
        </w:r>
        <w:bookmarkEnd w:id="236"/>
        <w:bookmarkEnd w:id="237"/>
        <w:bookmarkEnd w:id="238"/>
      </w:fldSimple>
      <w:r w:rsidR="00125176">
        <w:t>. Jane updates Johns Last name Doe and salary to 4500.</w:t>
      </w:r>
      <w:bookmarkEnd w:id="239"/>
      <w:bookmarkEnd w:id="240"/>
    </w:p>
    <w:p w14:paraId="4885E0AF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42B5032B" wp14:editId="0E3BAAB5">
            <wp:extent cx="5943600" cy="3348355"/>
            <wp:effectExtent l="0" t="0" r="0" b="4445"/>
            <wp:docPr id="561705382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705382" name="Picture 561705382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96F5E" w14:textId="410C45A7" w:rsidR="00CD5C43" w:rsidRDefault="00CD5C43" w:rsidP="00CD5C43">
      <w:pPr>
        <w:pStyle w:val="Caption"/>
      </w:pPr>
      <w:bookmarkStart w:id="241" w:name="_Toc135686127"/>
      <w:bookmarkStart w:id="242" w:name="_Toc135686238"/>
      <w:bookmarkStart w:id="243" w:name="_Toc135686799"/>
      <w:bookmarkStart w:id="244" w:name="_Toc135690057"/>
      <w:bookmarkStart w:id="245" w:name="_Toc135691328"/>
      <w:r>
        <w:t xml:space="preserve">Figure </w:t>
      </w:r>
      <w:fldSimple w:instr=" SEQ Figure \* ARABIC ">
        <w:r>
          <w:rPr>
            <w:noProof/>
          </w:rPr>
          <w:t>49</w:t>
        </w:r>
        <w:bookmarkEnd w:id="241"/>
        <w:bookmarkEnd w:id="242"/>
        <w:bookmarkEnd w:id="243"/>
      </w:fldSimple>
      <w:r w:rsidR="00125176">
        <w:t>. Jane is successful changing Johns information.</w:t>
      </w:r>
      <w:bookmarkEnd w:id="244"/>
      <w:bookmarkEnd w:id="245"/>
    </w:p>
    <w:p w14:paraId="15B98E0E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7CE491EA" wp14:editId="2210A498">
            <wp:extent cx="5943600" cy="3339465"/>
            <wp:effectExtent l="0" t="0" r="0" b="0"/>
            <wp:docPr id="403860580" name="Picture 5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860580" name="Picture 50" descr="A screenshot of a computer&#10;&#10;Description automatically generated with medium confidence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B5E4B" w14:textId="548C087C" w:rsidR="00CD5C43" w:rsidRDefault="00CD5C43" w:rsidP="00CD5C43">
      <w:pPr>
        <w:pStyle w:val="Caption"/>
      </w:pPr>
      <w:bookmarkStart w:id="246" w:name="_Toc135686128"/>
      <w:bookmarkStart w:id="247" w:name="_Toc135686239"/>
      <w:bookmarkStart w:id="248" w:name="_Toc135686800"/>
      <w:bookmarkStart w:id="249" w:name="_Toc135690058"/>
      <w:bookmarkStart w:id="250" w:name="_Toc135691329"/>
      <w:r>
        <w:t xml:space="preserve">Figure </w:t>
      </w:r>
      <w:fldSimple w:instr=" SEQ Figure \* ARABIC ">
        <w:r>
          <w:rPr>
            <w:noProof/>
          </w:rPr>
          <w:t>50</w:t>
        </w:r>
        <w:bookmarkEnd w:id="246"/>
        <w:bookmarkEnd w:id="247"/>
        <w:bookmarkEnd w:id="248"/>
      </w:fldSimple>
      <w:r w:rsidR="00125176">
        <w:t>. Data shows in Manager Employees Page.</w:t>
      </w:r>
      <w:bookmarkEnd w:id="249"/>
      <w:bookmarkEnd w:id="250"/>
    </w:p>
    <w:p w14:paraId="5C3577B9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0747B80F" wp14:editId="21274EEF">
            <wp:extent cx="5943600" cy="3348355"/>
            <wp:effectExtent l="0" t="0" r="0" b="4445"/>
            <wp:docPr id="1467461367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461367" name="Picture 1467461367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ED205" w14:textId="7E3D6202" w:rsidR="00CD5C43" w:rsidRDefault="00CD5C43" w:rsidP="00CD5C43">
      <w:pPr>
        <w:pStyle w:val="Caption"/>
      </w:pPr>
      <w:bookmarkStart w:id="251" w:name="_Toc135686129"/>
      <w:bookmarkStart w:id="252" w:name="_Toc135686240"/>
      <w:bookmarkStart w:id="253" w:name="_Toc135686801"/>
      <w:bookmarkStart w:id="254" w:name="_Toc135690059"/>
      <w:bookmarkStart w:id="255" w:name="_Toc135691330"/>
      <w:r>
        <w:t xml:space="preserve">Figure </w:t>
      </w:r>
      <w:fldSimple w:instr=" SEQ Figure \* ARABIC ">
        <w:r>
          <w:rPr>
            <w:noProof/>
          </w:rPr>
          <w:t>51</w:t>
        </w:r>
        <w:bookmarkEnd w:id="251"/>
        <w:bookmarkEnd w:id="252"/>
        <w:bookmarkEnd w:id="253"/>
      </w:fldSimple>
      <w:r w:rsidR="00125176">
        <w:t>. Admin Login John is user 3 role 1.</w:t>
      </w:r>
      <w:bookmarkEnd w:id="254"/>
      <w:bookmarkEnd w:id="255"/>
    </w:p>
    <w:p w14:paraId="47A39ED7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09169D75" wp14:editId="7C0BF592">
            <wp:extent cx="5943600" cy="3333750"/>
            <wp:effectExtent l="0" t="0" r="0" b="0"/>
            <wp:docPr id="91477785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77785" name="Picture 91477785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17073" w14:textId="449B221E" w:rsidR="00CD5C43" w:rsidRDefault="00CD5C43" w:rsidP="00CD5C43">
      <w:pPr>
        <w:pStyle w:val="Caption"/>
      </w:pPr>
      <w:bookmarkStart w:id="256" w:name="_Toc135686130"/>
      <w:bookmarkStart w:id="257" w:name="_Toc135686241"/>
      <w:bookmarkStart w:id="258" w:name="_Toc135686802"/>
      <w:bookmarkStart w:id="259" w:name="_Toc135690060"/>
      <w:bookmarkStart w:id="260" w:name="_Toc135691331"/>
      <w:r>
        <w:t xml:space="preserve">Figure </w:t>
      </w:r>
      <w:fldSimple w:instr=" SEQ Figure \* ARABIC ">
        <w:r>
          <w:rPr>
            <w:noProof/>
          </w:rPr>
          <w:t>52</w:t>
        </w:r>
        <w:bookmarkEnd w:id="256"/>
        <w:bookmarkEnd w:id="257"/>
        <w:bookmarkEnd w:id="258"/>
      </w:fldSimple>
      <w:r w:rsidR="00125176">
        <w:t>. John is upgraded to Manager.</w:t>
      </w:r>
      <w:bookmarkEnd w:id="259"/>
      <w:bookmarkEnd w:id="260"/>
    </w:p>
    <w:p w14:paraId="045DB882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35678169" wp14:editId="27DF5CAF">
            <wp:extent cx="5943600" cy="3343275"/>
            <wp:effectExtent l="0" t="0" r="0" b="9525"/>
            <wp:docPr id="183091625" name="Picture 5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91625" name="Picture 53" descr="A screenshot of a computer&#10;&#10;Description automatically generated with medium confidence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C0A74" w14:textId="471E5B9B" w:rsidR="00CD5C43" w:rsidRDefault="00CD5C43" w:rsidP="00CD5C43">
      <w:pPr>
        <w:pStyle w:val="Caption"/>
      </w:pPr>
      <w:bookmarkStart w:id="261" w:name="_Toc135686131"/>
      <w:bookmarkStart w:id="262" w:name="_Toc135686242"/>
      <w:bookmarkStart w:id="263" w:name="_Toc135686803"/>
      <w:bookmarkStart w:id="264" w:name="_Toc135690061"/>
      <w:bookmarkStart w:id="265" w:name="_Toc135691332"/>
      <w:r>
        <w:t xml:space="preserve">Figure </w:t>
      </w:r>
      <w:fldSimple w:instr=" SEQ Figure \* ARABIC ">
        <w:r>
          <w:rPr>
            <w:noProof/>
          </w:rPr>
          <w:t>53</w:t>
        </w:r>
        <w:bookmarkEnd w:id="261"/>
        <w:bookmarkEnd w:id="262"/>
        <w:bookmarkEnd w:id="263"/>
      </w:fldSimple>
      <w:r w:rsidR="00125176">
        <w:t>. Employee User-Role page shows Updated information.</w:t>
      </w:r>
      <w:bookmarkEnd w:id="264"/>
      <w:bookmarkEnd w:id="265"/>
    </w:p>
    <w:p w14:paraId="7502403C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130375BB" wp14:editId="3EF370BA">
            <wp:extent cx="5943600" cy="3339465"/>
            <wp:effectExtent l="0" t="0" r="0" b="0"/>
            <wp:docPr id="1722911062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911062" name="Picture 1722911062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74052" w14:textId="4E2C7F7D" w:rsidR="00CD5C43" w:rsidRDefault="00CD5C43" w:rsidP="00CD5C43">
      <w:pPr>
        <w:pStyle w:val="Caption"/>
      </w:pPr>
      <w:bookmarkStart w:id="266" w:name="_Toc135686132"/>
      <w:bookmarkStart w:id="267" w:name="_Toc135686243"/>
      <w:bookmarkStart w:id="268" w:name="_Toc135686804"/>
      <w:bookmarkStart w:id="269" w:name="_Toc135690062"/>
      <w:bookmarkStart w:id="270" w:name="_Toc135691333"/>
      <w:r>
        <w:t xml:space="preserve">Figure </w:t>
      </w:r>
      <w:fldSimple w:instr=" SEQ Figure \* ARABIC ">
        <w:r>
          <w:rPr>
            <w:noProof/>
          </w:rPr>
          <w:t>54</w:t>
        </w:r>
        <w:bookmarkEnd w:id="266"/>
        <w:bookmarkEnd w:id="267"/>
        <w:bookmarkEnd w:id="268"/>
      </w:fldSimple>
      <w:r w:rsidR="00125176">
        <w:t>. Admin Panel User 3 John entered for Removal.</w:t>
      </w:r>
      <w:bookmarkEnd w:id="269"/>
      <w:bookmarkEnd w:id="270"/>
    </w:p>
    <w:p w14:paraId="35B3330A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6A794A43" wp14:editId="3C41C688">
            <wp:extent cx="5943600" cy="3343275"/>
            <wp:effectExtent l="0" t="0" r="0" b="9525"/>
            <wp:docPr id="118389719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897195" name="Picture 1183897195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9E57E" w14:textId="5C5128F1" w:rsidR="00CD5C43" w:rsidRDefault="00CD5C43" w:rsidP="00CD5C43">
      <w:pPr>
        <w:pStyle w:val="Caption"/>
      </w:pPr>
      <w:bookmarkStart w:id="271" w:name="_Toc135686133"/>
      <w:bookmarkStart w:id="272" w:name="_Toc135686244"/>
      <w:bookmarkStart w:id="273" w:name="_Toc135686805"/>
      <w:bookmarkStart w:id="274" w:name="_Toc135690063"/>
      <w:bookmarkStart w:id="275" w:name="_Toc135691334"/>
      <w:r>
        <w:t xml:space="preserve">Figure </w:t>
      </w:r>
      <w:fldSimple w:instr=" SEQ Figure \* ARABIC ">
        <w:r>
          <w:rPr>
            <w:noProof/>
          </w:rPr>
          <w:t>55</w:t>
        </w:r>
        <w:bookmarkEnd w:id="271"/>
        <w:bookmarkEnd w:id="272"/>
        <w:bookmarkEnd w:id="273"/>
      </w:fldSimple>
      <w:r w:rsidR="00125176">
        <w:t>. John was removed from database.</w:t>
      </w:r>
      <w:bookmarkEnd w:id="274"/>
      <w:bookmarkEnd w:id="275"/>
    </w:p>
    <w:p w14:paraId="72172E12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4FA35BBA" wp14:editId="426A20EE">
            <wp:extent cx="5943600" cy="3333750"/>
            <wp:effectExtent l="0" t="0" r="0" b="0"/>
            <wp:docPr id="526653195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653195" name="Picture 526653195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F4C31" w14:textId="0E1611B2" w:rsidR="00CD5C43" w:rsidRDefault="00CD5C43" w:rsidP="00CD5C43">
      <w:pPr>
        <w:pStyle w:val="Caption"/>
      </w:pPr>
      <w:bookmarkStart w:id="276" w:name="_Toc135686134"/>
      <w:bookmarkStart w:id="277" w:name="_Toc135686245"/>
      <w:bookmarkStart w:id="278" w:name="_Toc135686806"/>
      <w:bookmarkStart w:id="279" w:name="_Toc135690064"/>
      <w:bookmarkStart w:id="280" w:name="_Toc135691335"/>
      <w:r>
        <w:t xml:space="preserve">Figure </w:t>
      </w:r>
      <w:fldSimple w:instr=" SEQ Figure \* ARABIC ">
        <w:r>
          <w:rPr>
            <w:noProof/>
          </w:rPr>
          <w:t>56</w:t>
        </w:r>
        <w:bookmarkEnd w:id="276"/>
        <w:bookmarkEnd w:id="277"/>
        <w:bookmarkEnd w:id="278"/>
      </w:fldSimple>
      <w:r w:rsidR="00125176">
        <w:t>. John is removed from employee role page.</w:t>
      </w:r>
      <w:bookmarkEnd w:id="279"/>
      <w:bookmarkEnd w:id="280"/>
    </w:p>
    <w:p w14:paraId="3E494430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7FBB68DA" wp14:editId="0C1B887B">
            <wp:extent cx="5943600" cy="3343275"/>
            <wp:effectExtent l="0" t="0" r="0" b="9525"/>
            <wp:docPr id="884116045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116045" name="Picture 884116045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9C14D" w14:textId="3A0EE80F" w:rsidR="00CD5C43" w:rsidRDefault="00CD5C43" w:rsidP="00CD5C43">
      <w:pPr>
        <w:pStyle w:val="Caption"/>
      </w:pPr>
      <w:bookmarkStart w:id="281" w:name="_Toc135686135"/>
      <w:bookmarkStart w:id="282" w:name="_Toc135686246"/>
      <w:bookmarkStart w:id="283" w:name="_Toc135686807"/>
      <w:bookmarkStart w:id="284" w:name="_Toc135690065"/>
      <w:bookmarkStart w:id="285" w:name="_Toc135691336"/>
      <w:r>
        <w:t xml:space="preserve">Figure </w:t>
      </w:r>
      <w:fldSimple w:instr=" SEQ Figure \* ARABIC ">
        <w:r>
          <w:rPr>
            <w:noProof/>
          </w:rPr>
          <w:t>57</w:t>
        </w:r>
        <w:bookmarkEnd w:id="281"/>
        <w:bookmarkEnd w:id="282"/>
        <w:bookmarkEnd w:id="283"/>
      </w:fldSimple>
      <w:r w:rsidR="00125176">
        <w:t>. John removed from Manager Page.</w:t>
      </w:r>
      <w:bookmarkEnd w:id="284"/>
      <w:bookmarkEnd w:id="285"/>
    </w:p>
    <w:p w14:paraId="61BBF643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435CB787" wp14:editId="174F7B7A">
            <wp:extent cx="5943600" cy="3342005"/>
            <wp:effectExtent l="0" t="0" r="0" b="0"/>
            <wp:docPr id="1132854317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854317" name="Picture 1132854317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36639" w14:textId="79D97AF3" w:rsidR="00CD5C43" w:rsidRDefault="00CD5C43" w:rsidP="00CD5C43">
      <w:pPr>
        <w:pStyle w:val="Caption"/>
      </w:pPr>
      <w:bookmarkStart w:id="286" w:name="_Toc135686136"/>
      <w:bookmarkStart w:id="287" w:name="_Toc135686247"/>
      <w:bookmarkStart w:id="288" w:name="_Toc135686808"/>
      <w:bookmarkStart w:id="289" w:name="_Toc135690066"/>
      <w:bookmarkStart w:id="290" w:name="_Toc135691337"/>
      <w:r>
        <w:t xml:space="preserve">Figure </w:t>
      </w:r>
      <w:fldSimple w:instr=" SEQ Figure \* ARABIC ">
        <w:r>
          <w:rPr>
            <w:noProof/>
          </w:rPr>
          <w:t>58</w:t>
        </w:r>
        <w:bookmarkEnd w:id="286"/>
        <w:bookmarkEnd w:id="287"/>
        <w:bookmarkEnd w:id="288"/>
      </w:fldSimple>
      <w:r w:rsidR="00125176">
        <w:t>. John trys login.</w:t>
      </w:r>
      <w:bookmarkEnd w:id="289"/>
      <w:bookmarkEnd w:id="290"/>
    </w:p>
    <w:p w14:paraId="3403DA1C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77345303" wp14:editId="5F40B1EA">
            <wp:extent cx="5943600" cy="3337560"/>
            <wp:effectExtent l="0" t="0" r="0" b="0"/>
            <wp:docPr id="670544788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544788" name="Picture 670544788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335C6" w14:textId="6C09FB67" w:rsidR="00CD5C43" w:rsidRDefault="00CD5C43" w:rsidP="00CD5C43">
      <w:pPr>
        <w:pStyle w:val="Caption"/>
      </w:pPr>
      <w:bookmarkStart w:id="291" w:name="_Toc135686137"/>
      <w:bookmarkStart w:id="292" w:name="_Toc135686248"/>
      <w:bookmarkStart w:id="293" w:name="_Toc135686809"/>
      <w:bookmarkStart w:id="294" w:name="_Toc135690067"/>
      <w:bookmarkStart w:id="295" w:name="_Toc135691338"/>
      <w:r>
        <w:t xml:space="preserve">Figure </w:t>
      </w:r>
      <w:fldSimple w:instr=" SEQ Figure \* ARABIC ">
        <w:r>
          <w:rPr>
            <w:noProof/>
          </w:rPr>
          <w:t>59</w:t>
        </w:r>
        <w:bookmarkEnd w:id="291"/>
        <w:bookmarkEnd w:id="292"/>
        <w:bookmarkEnd w:id="293"/>
      </w:fldSimple>
      <w:r w:rsidR="00125176">
        <w:t>. Login fails.</w:t>
      </w:r>
      <w:bookmarkEnd w:id="294"/>
      <w:bookmarkEnd w:id="295"/>
    </w:p>
    <w:p w14:paraId="602C218E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43155968" wp14:editId="4FF6397F">
            <wp:extent cx="5943600" cy="3337560"/>
            <wp:effectExtent l="0" t="0" r="0" b="0"/>
            <wp:docPr id="1321921695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21695" name="Picture 1321921695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01F7A" w14:textId="280998CF" w:rsidR="00CD5C43" w:rsidRDefault="00CD5C43" w:rsidP="00CD5C43">
      <w:pPr>
        <w:pStyle w:val="Caption"/>
      </w:pPr>
      <w:bookmarkStart w:id="296" w:name="_Toc135686138"/>
      <w:bookmarkStart w:id="297" w:name="_Toc135686249"/>
      <w:bookmarkStart w:id="298" w:name="_Toc135686810"/>
      <w:bookmarkStart w:id="299" w:name="_Toc135690068"/>
      <w:bookmarkStart w:id="300" w:name="_Toc135691339"/>
      <w:r>
        <w:t xml:space="preserve">Figure </w:t>
      </w:r>
      <w:fldSimple w:instr=" SEQ Figure \* ARABIC ">
        <w:r>
          <w:rPr>
            <w:noProof/>
          </w:rPr>
          <w:t>60</w:t>
        </w:r>
        <w:bookmarkEnd w:id="296"/>
        <w:bookmarkEnd w:id="297"/>
        <w:bookmarkEnd w:id="298"/>
      </w:fldSimple>
      <w:r w:rsidR="00125176">
        <w:t>. John is removed from database.</w:t>
      </w:r>
      <w:bookmarkEnd w:id="299"/>
      <w:bookmarkEnd w:id="300"/>
    </w:p>
    <w:p w14:paraId="7B60AC5D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42BC0F95" wp14:editId="4755B4D9">
            <wp:extent cx="5943600" cy="3348355"/>
            <wp:effectExtent l="0" t="0" r="0" b="4445"/>
            <wp:docPr id="1015756058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756058" name="Picture 1015756058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16F49" w14:textId="756D972A" w:rsidR="00CD5C43" w:rsidRDefault="00CD5C43" w:rsidP="00CD5C43">
      <w:pPr>
        <w:pStyle w:val="Caption"/>
      </w:pPr>
      <w:bookmarkStart w:id="301" w:name="_Toc135686139"/>
      <w:bookmarkStart w:id="302" w:name="_Toc135686250"/>
      <w:bookmarkStart w:id="303" w:name="_Toc135686811"/>
      <w:bookmarkStart w:id="304" w:name="_Toc135690069"/>
      <w:bookmarkStart w:id="305" w:name="_Toc135691340"/>
      <w:r>
        <w:t xml:space="preserve">Figure </w:t>
      </w:r>
      <w:fldSimple w:instr=" SEQ Figure \* ARABIC ">
        <w:r>
          <w:rPr>
            <w:noProof/>
          </w:rPr>
          <w:t>61</w:t>
        </w:r>
        <w:bookmarkEnd w:id="301"/>
        <w:bookmarkEnd w:id="302"/>
        <w:bookmarkEnd w:id="303"/>
      </w:fldSimple>
      <w:r w:rsidR="00125176">
        <w:t>. John is removed from user_role table also.</w:t>
      </w:r>
      <w:bookmarkEnd w:id="304"/>
      <w:bookmarkEnd w:id="305"/>
    </w:p>
    <w:p w14:paraId="3A1AD116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43840124" wp14:editId="3E07BF4D">
            <wp:extent cx="5943600" cy="3336925"/>
            <wp:effectExtent l="0" t="0" r="0" b="0"/>
            <wp:docPr id="1375163931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163931" name="Picture 1375163931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419E0" w14:textId="40811C06" w:rsidR="00CD5C43" w:rsidRDefault="00CD5C43" w:rsidP="00CD5C43">
      <w:pPr>
        <w:pStyle w:val="Caption"/>
      </w:pPr>
      <w:bookmarkStart w:id="306" w:name="_Toc135686140"/>
      <w:bookmarkStart w:id="307" w:name="_Toc135686251"/>
      <w:bookmarkStart w:id="308" w:name="_Toc135686812"/>
      <w:bookmarkStart w:id="309" w:name="_Toc135690070"/>
      <w:bookmarkStart w:id="310" w:name="_Toc135691341"/>
      <w:r>
        <w:t xml:space="preserve">Figure </w:t>
      </w:r>
      <w:fldSimple w:instr=" SEQ Figure \* ARABIC ">
        <w:r>
          <w:rPr>
            <w:noProof/>
          </w:rPr>
          <w:t>62</w:t>
        </w:r>
        <w:bookmarkEnd w:id="306"/>
        <w:bookmarkEnd w:id="307"/>
        <w:bookmarkEnd w:id="308"/>
      </w:fldSimple>
      <w:r w:rsidR="00125176">
        <w:t>. User role permissions.</w:t>
      </w:r>
      <w:bookmarkEnd w:id="309"/>
      <w:bookmarkEnd w:id="310"/>
    </w:p>
    <w:p w14:paraId="5ABEADB8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0E6D3760" wp14:editId="7C98C4D6">
            <wp:extent cx="5943600" cy="3327400"/>
            <wp:effectExtent l="0" t="0" r="0" b="6350"/>
            <wp:docPr id="1639093322" name="Picture 6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093322" name="Picture 63" descr="A screenshot of a computer&#10;&#10;Description automatically generated with medium confidence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B629A" w14:textId="3D5CC6AC" w:rsidR="00CD5C43" w:rsidRDefault="00CD5C43" w:rsidP="00CD5C43">
      <w:pPr>
        <w:pStyle w:val="Caption"/>
      </w:pPr>
      <w:bookmarkStart w:id="311" w:name="_Toc135686141"/>
      <w:bookmarkStart w:id="312" w:name="_Toc135686252"/>
      <w:bookmarkStart w:id="313" w:name="_Toc135686813"/>
      <w:bookmarkStart w:id="314" w:name="_Toc135690071"/>
      <w:bookmarkStart w:id="315" w:name="_Toc135691342"/>
      <w:r>
        <w:t xml:space="preserve">Figure </w:t>
      </w:r>
      <w:fldSimple w:instr=" SEQ Figure \* ARABIC ">
        <w:r>
          <w:rPr>
            <w:noProof/>
          </w:rPr>
          <w:t>63</w:t>
        </w:r>
        <w:bookmarkEnd w:id="311"/>
        <w:bookmarkEnd w:id="312"/>
        <w:bookmarkEnd w:id="313"/>
      </w:fldSimple>
      <w:r w:rsidR="00125176">
        <w:t>. User Roles.</w:t>
      </w:r>
      <w:bookmarkEnd w:id="314"/>
      <w:bookmarkEnd w:id="315"/>
    </w:p>
    <w:p w14:paraId="417D852D" w14:textId="77777777" w:rsidR="00CD5C43" w:rsidRDefault="00E548EE" w:rsidP="00CD5C43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2DDB416B" wp14:editId="02C8C97C">
            <wp:extent cx="5943600" cy="3344545"/>
            <wp:effectExtent l="0" t="0" r="0" b="8255"/>
            <wp:docPr id="1638509977" name="Picture 6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509977" name="Picture 64" descr="A screenshot of a computer&#10;&#10;Description automatically generated with medium confidence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8207C" w14:textId="174FBB51" w:rsidR="00D86AFD" w:rsidRDefault="00CD5C43" w:rsidP="00CD5C43">
      <w:pPr>
        <w:pStyle w:val="Caption"/>
      </w:pPr>
      <w:bookmarkStart w:id="316" w:name="_Toc135686142"/>
      <w:bookmarkStart w:id="317" w:name="_Toc135686253"/>
      <w:bookmarkStart w:id="318" w:name="_Toc135686814"/>
      <w:bookmarkStart w:id="319" w:name="_Toc135690072"/>
      <w:bookmarkStart w:id="320" w:name="_Toc135691343"/>
      <w:r>
        <w:t xml:space="preserve">Figure </w:t>
      </w:r>
      <w:fldSimple w:instr=" SEQ Figure \* ARABIC ">
        <w:r>
          <w:rPr>
            <w:noProof/>
          </w:rPr>
          <w:t>64</w:t>
        </w:r>
        <w:bookmarkEnd w:id="316"/>
        <w:bookmarkEnd w:id="317"/>
        <w:bookmarkEnd w:id="318"/>
      </w:fldSimple>
      <w:r w:rsidR="00125176">
        <w:t>.  Permissions create, read, update, delete.</w:t>
      </w:r>
      <w:bookmarkEnd w:id="319"/>
      <w:bookmarkEnd w:id="320"/>
    </w:p>
    <w:p w14:paraId="064E5618" w14:textId="0CC472CB" w:rsidR="005033C2" w:rsidRPr="005033C2" w:rsidRDefault="005033C2" w:rsidP="005033C2">
      <w:pPr>
        <w:spacing w:line="480" w:lineRule="auto"/>
        <w:rPr>
          <w:b/>
          <w:bCs/>
        </w:rPr>
      </w:pPr>
      <w:r w:rsidRPr="005033C2">
        <w:rPr>
          <w:b/>
          <w:bCs/>
        </w:rPr>
        <w:t xml:space="preserve">Explain the steps taken to create the </w:t>
      </w:r>
      <w:r w:rsidR="00D020A5">
        <w:rPr>
          <w:b/>
          <w:bCs/>
        </w:rPr>
        <w:t>Employee Portal Website</w:t>
      </w:r>
      <w:r w:rsidRPr="005033C2">
        <w:rPr>
          <w:b/>
          <w:bCs/>
        </w:rPr>
        <w:t>.</w:t>
      </w:r>
    </w:p>
    <w:p w14:paraId="3FDB83DA" w14:textId="494620F3" w:rsidR="00675F7F" w:rsidRDefault="005033C2" w:rsidP="00675F7F">
      <w:pPr>
        <w:spacing w:line="480" w:lineRule="auto"/>
        <w:ind w:firstLine="720"/>
      </w:pPr>
      <w:r>
        <w:lastRenderedPageBreak/>
        <w:t>The initial step was to create the database “</w:t>
      </w:r>
      <w:r w:rsidR="00D020A5">
        <w:t>cst310_ben</w:t>
      </w:r>
      <w:r>
        <w:t>” and table</w:t>
      </w:r>
      <w:r w:rsidR="00D020A5">
        <w:t>s</w:t>
      </w:r>
      <w:r>
        <w:t xml:space="preserve"> using phpMyAdmin and </w:t>
      </w:r>
      <w:r w:rsidR="00D020A5">
        <w:t xml:space="preserve">importing </w:t>
      </w:r>
      <w:r>
        <w:t>a</w:t>
      </w:r>
      <w:r w:rsidR="00D020A5">
        <w:t xml:space="preserve"> </w:t>
      </w:r>
      <w:r>
        <w:t>SQL script</w:t>
      </w:r>
      <w:r w:rsidR="00D020A5">
        <w:t xml:space="preserve"> with Admin user inserted</w:t>
      </w:r>
      <w:r>
        <w:t xml:space="preserve">. </w:t>
      </w:r>
      <w:r w:rsidR="00D020A5">
        <w:t xml:space="preserve"> A trigger in the database auto updated the user_role table. </w:t>
      </w:r>
      <w:r>
        <w:t xml:space="preserve">The second step </w:t>
      </w:r>
      <w:r w:rsidR="00F63ED2">
        <w:t>was to create a user through the registration.php page</w:t>
      </w:r>
      <w:r w:rsidR="00D020A5">
        <w:t xml:space="preserve"> default user role is 1 for employee</w:t>
      </w:r>
      <w:r w:rsidRPr="005033C2">
        <w:t xml:space="preserve">. The </w:t>
      </w:r>
      <w:r w:rsidR="00F63ED2">
        <w:t>third step was to log in with the login.php page</w:t>
      </w:r>
      <w:r w:rsidR="00A15887">
        <w:t>. A SESSION ‘username’ is created</w:t>
      </w:r>
      <w:r w:rsidR="00DB46E3">
        <w:t>,</w:t>
      </w:r>
      <w:r w:rsidR="00A15887">
        <w:t xml:space="preserve"> and then </w:t>
      </w:r>
      <w:r w:rsidR="00DB46E3">
        <w:t xml:space="preserve">the </w:t>
      </w:r>
      <w:r w:rsidR="00A15887">
        <w:t xml:space="preserve">master.php code removes Login and Registration and shows Profile and Logout in </w:t>
      </w:r>
      <w:r w:rsidR="00DB46E3">
        <w:t xml:space="preserve">the </w:t>
      </w:r>
      <w:r w:rsidR="00A15887">
        <w:t xml:space="preserve">top right of </w:t>
      </w:r>
      <w:r w:rsidR="00DB46E3">
        <w:t xml:space="preserve">the </w:t>
      </w:r>
      <w:r w:rsidR="00A15887">
        <w:t>page</w:t>
      </w:r>
      <w:r w:rsidR="00D020A5">
        <w:t xml:space="preserve"> Profile page is auto loaded</w:t>
      </w:r>
      <w:r w:rsidR="00A15887">
        <w:t>. Welcome to the Employee Home page ‘</w:t>
      </w:r>
      <w:r w:rsidR="00DB46E3">
        <w:t>N</w:t>
      </w:r>
      <w:r w:rsidR="00A15887">
        <w:t>ame’ is displayed</w:t>
      </w:r>
      <w:r w:rsidR="00D020A5">
        <w:t xml:space="preserve"> i</w:t>
      </w:r>
      <w:r w:rsidR="00A15887">
        <w:t>f the Home tab is clicked</w:t>
      </w:r>
      <w:r w:rsidR="00DB46E3">
        <w:t>,</w:t>
      </w:r>
      <w:r w:rsidR="00A15887">
        <w:t xml:space="preserve"> </w:t>
      </w:r>
      <w:r w:rsidR="00F63ED2">
        <w:t xml:space="preserve">user </w:t>
      </w:r>
      <w:r w:rsidR="00A15887">
        <w:t xml:space="preserve">stays logged in. </w:t>
      </w:r>
    </w:p>
    <w:p w14:paraId="4ACD9BAD" w14:textId="0B5E9CFE" w:rsidR="00A15887" w:rsidRDefault="00A15887" w:rsidP="00675F7F">
      <w:pPr>
        <w:spacing w:line="480" w:lineRule="auto"/>
      </w:pPr>
      <w:r>
        <w:t>Password and invalid Email checking errors are included to check the format and against the database for security.</w:t>
      </w:r>
      <w:r w:rsidR="00675F7F">
        <w:t xml:space="preserve"> I added the roles, different access, view or update to employee information pages. The employee portal website was very challenging and I learned there are many ways to design a website. I changed my connection code to PDO and it was difficult to understand at first, but I feel more confident after creating this project. The employee portal website is used in many businesses and is used to manage employee information. Please refer to the pictures above for a detailed description of the functions of the employee portal website.</w:t>
      </w:r>
    </w:p>
    <w:p w14:paraId="19436935" w14:textId="6FB0F190" w:rsidR="005033C2" w:rsidRDefault="005033C2" w:rsidP="005033C2">
      <w:pPr>
        <w:spacing w:line="480" w:lineRule="auto"/>
        <w:ind w:firstLine="720"/>
        <w:rPr>
          <w:rFonts w:cs="Times New Roman"/>
          <w:szCs w:val="24"/>
        </w:rPr>
      </w:pPr>
      <w:r w:rsidRPr="0051683B">
        <w:rPr>
          <w:rFonts w:cs="Times New Roman"/>
          <w:szCs w:val="24"/>
        </w:rPr>
        <w:t>Connolly &amp; Hoar (2018)</w:t>
      </w:r>
      <w:r w:rsidR="00932A54">
        <w:rPr>
          <w:rFonts w:cs="Times New Roman"/>
          <w:szCs w:val="24"/>
        </w:rPr>
        <w:t xml:space="preserve"> and Github.com</w:t>
      </w:r>
      <w:r>
        <w:rPr>
          <w:rFonts w:cs="Times New Roman"/>
          <w:szCs w:val="24"/>
        </w:rPr>
        <w:t xml:space="preserve"> showed examples of code and commands to help create</w:t>
      </w:r>
      <w:r w:rsidR="00E548EE">
        <w:rPr>
          <w:rFonts w:cs="Times New Roman"/>
          <w:szCs w:val="24"/>
        </w:rPr>
        <w:t xml:space="preserve"> the employee portal website</w:t>
      </w:r>
      <w:r>
        <w:rPr>
          <w:rFonts w:cs="Times New Roman"/>
          <w:szCs w:val="24"/>
        </w:rPr>
        <w:t xml:space="preserve">. </w:t>
      </w:r>
    </w:p>
    <w:p w14:paraId="1F01488A" w14:textId="1C1B1FBC" w:rsidR="00215193" w:rsidRDefault="00215193" w:rsidP="00215193">
      <w:p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Script is many .php files inside package.</w:t>
      </w:r>
    </w:p>
    <w:p w14:paraId="56462268" w14:textId="518DB883" w:rsidR="00215193" w:rsidRDefault="00215193" w:rsidP="00215193">
      <w:p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Here is the link to the Screencast video URL:</w:t>
      </w:r>
      <w:r w:rsidR="000673D6" w:rsidRPr="000673D6">
        <w:t xml:space="preserve"> </w:t>
      </w:r>
      <w:hyperlink r:id="rId74" w:history="1">
        <w:r w:rsidR="000673D6" w:rsidRPr="00DB4FD3">
          <w:rPr>
            <w:rStyle w:val="Hyperlink"/>
            <w:rFonts w:cs="Times New Roman"/>
            <w:szCs w:val="24"/>
          </w:rPr>
          <w:t>https://screenpal.com/watch/c0h01xVAgnB</w:t>
        </w:r>
      </w:hyperlink>
    </w:p>
    <w:p w14:paraId="64F13127" w14:textId="6138AE86" w:rsidR="00215193" w:rsidRPr="0051683B" w:rsidRDefault="00215193" w:rsidP="00215193">
      <w:pPr>
        <w:spacing w:line="480" w:lineRule="auto"/>
      </w:pPr>
      <w:r>
        <w:rPr>
          <w:rFonts w:cs="Times New Roman"/>
          <w:szCs w:val="24"/>
        </w:rPr>
        <w:t xml:space="preserve">Here is the Folio project link: </w:t>
      </w:r>
      <w:r w:rsidR="00A561AE" w:rsidRPr="00A561AE">
        <w:rPr>
          <w:rFonts w:cs="Times New Roman"/>
          <w:szCs w:val="24"/>
        </w:rPr>
        <w:t>https://portfolium.com/entry/cst-310-employee-portal-website-final-project</w:t>
      </w:r>
      <w:r w:rsidR="00A561AE">
        <w:rPr>
          <w:rFonts w:cs="Times New Roman"/>
          <w:szCs w:val="24"/>
        </w:rPr>
        <w:t>.</w:t>
      </w:r>
    </w:p>
    <w:p w14:paraId="247242A2" w14:textId="77777777" w:rsidR="005033C2" w:rsidRPr="005033C2" w:rsidRDefault="005033C2" w:rsidP="005033C2">
      <w:pPr>
        <w:spacing w:line="480" w:lineRule="auto"/>
        <w:jc w:val="both"/>
        <w:rPr>
          <w:rFonts w:cs="Times New Roman"/>
          <w:b/>
          <w:bCs/>
          <w:szCs w:val="24"/>
        </w:rPr>
      </w:pPr>
      <w:r w:rsidRPr="005033C2">
        <w:rPr>
          <w:rFonts w:cs="Times New Roman"/>
          <w:b/>
          <w:bCs/>
          <w:szCs w:val="24"/>
        </w:rPr>
        <w:t>Conclusion</w:t>
      </w:r>
    </w:p>
    <w:p w14:paraId="3118599E" w14:textId="43AD67B2" w:rsidR="005033C2" w:rsidRDefault="005033C2" w:rsidP="005033C2">
      <w:pPr>
        <w:spacing w:line="480" w:lineRule="auto"/>
        <w:ind w:firstLine="720"/>
        <w:rPr>
          <w:rFonts w:cs="Times New Roman"/>
          <w:szCs w:val="24"/>
        </w:rPr>
      </w:pPr>
      <w:r w:rsidRPr="005033C2">
        <w:rPr>
          <w:rFonts w:cs="Times New Roman"/>
          <w:szCs w:val="24"/>
        </w:rPr>
        <w:lastRenderedPageBreak/>
        <w:t xml:space="preserve">Creating </w:t>
      </w:r>
      <w:r w:rsidR="00215193">
        <w:rPr>
          <w:rFonts w:cs="Times New Roman"/>
          <w:szCs w:val="24"/>
        </w:rPr>
        <w:t>many</w:t>
      </w:r>
      <w:r w:rsidR="00675F7F">
        <w:rPr>
          <w:rFonts w:cs="Times New Roman"/>
          <w:szCs w:val="24"/>
        </w:rPr>
        <w:t xml:space="preserve"> pages</w:t>
      </w:r>
      <w:r w:rsidRPr="005033C2">
        <w:rPr>
          <w:rFonts w:cs="Times New Roman"/>
          <w:szCs w:val="24"/>
        </w:rPr>
        <w:t xml:space="preserve"> and </w:t>
      </w:r>
      <w:r w:rsidR="00A15887">
        <w:rPr>
          <w:rFonts w:cs="Times New Roman"/>
          <w:szCs w:val="24"/>
        </w:rPr>
        <w:t>retrieving</w:t>
      </w:r>
      <w:r w:rsidRPr="005033C2">
        <w:rPr>
          <w:rFonts w:cs="Times New Roman"/>
          <w:szCs w:val="24"/>
        </w:rPr>
        <w:t xml:space="preserve"> </w:t>
      </w:r>
      <w:r w:rsidR="00A15887">
        <w:rPr>
          <w:rFonts w:cs="Times New Roman"/>
          <w:szCs w:val="24"/>
        </w:rPr>
        <w:t xml:space="preserve">and verifying </w:t>
      </w:r>
      <w:r w:rsidRPr="005033C2">
        <w:rPr>
          <w:rFonts w:cs="Times New Roman"/>
          <w:szCs w:val="24"/>
        </w:rPr>
        <w:t xml:space="preserve">user information in a database is </w:t>
      </w:r>
      <w:r w:rsidR="00DB2142">
        <w:rPr>
          <w:rFonts w:cs="Times New Roman"/>
          <w:szCs w:val="24"/>
        </w:rPr>
        <w:t>integral to</w:t>
      </w:r>
      <w:r w:rsidRPr="005033C2">
        <w:rPr>
          <w:rFonts w:cs="Times New Roman"/>
          <w:szCs w:val="24"/>
        </w:rPr>
        <w:t xml:space="preserve"> building a website with user authentication. The steps </w:t>
      </w:r>
      <w:r w:rsidR="00F63ED2">
        <w:rPr>
          <w:rFonts w:cs="Times New Roman"/>
          <w:szCs w:val="24"/>
        </w:rPr>
        <w:t xml:space="preserve">are </w:t>
      </w:r>
      <w:r w:rsidRPr="005033C2">
        <w:rPr>
          <w:rFonts w:cs="Times New Roman"/>
          <w:szCs w:val="24"/>
        </w:rPr>
        <w:t>taken in this paper, such as creating the database and table,</w:t>
      </w:r>
      <w:r w:rsidR="00A15887">
        <w:rPr>
          <w:rFonts w:cs="Times New Roman"/>
          <w:szCs w:val="24"/>
        </w:rPr>
        <w:t xml:space="preserve"> </w:t>
      </w:r>
      <w:r w:rsidR="00F63ED2">
        <w:rPr>
          <w:rFonts w:cs="Times New Roman"/>
          <w:szCs w:val="24"/>
        </w:rPr>
        <w:t xml:space="preserve">registering a user, </w:t>
      </w:r>
      <w:r w:rsidR="00A15887">
        <w:rPr>
          <w:rFonts w:cs="Times New Roman"/>
          <w:szCs w:val="24"/>
        </w:rPr>
        <w:t>log</w:t>
      </w:r>
      <w:r w:rsidR="00F63ED2">
        <w:rPr>
          <w:rFonts w:cs="Times New Roman"/>
          <w:szCs w:val="24"/>
        </w:rPr>
        <w:t>ging in</w:t>
      </w:r>
      <w:r w:rsidRPr="005033C2">
        <w:rPr>
          <w:rFonts w:cs="Times New Roman"/>
          <w:szCs w:val="24"/>
        </w:rPr>
        <w:t xml:space="preserve">, </w:t>
      </w:r>
      <w:r w:rsidR="00A15887">
        <w:rPr>
          <w:rFonts w:cs="Times New Roman"/>
          <w:szCs w:val="24"/>
        </w:rPr>
        <w:t>retrieving</w:t>
      </w:r>
      <w:r w:rsidRPr="005033C2">
        <w:rPr>
          <w:rFonts w:cs="Times New Roman"/>
          <w:szCs w:val="24"/>
        </w:rPr>
        <w:t xml:space="preserve"> the data,</w:t>
      </w:r>
      <w:r w:rsidR="00A15887">
        <w:rPr>
          <w:rFonts w:cs="Times New Roman"/>
          <w:szCs w:val="24"/>
        </w:rPr>
        <w:t xml:space="preserve"> verification of the data, </w:t>
      </w:r>
      <w:r w:rsidR="00F63ED2">
        <w:rPr>
          <w:rFonts w:cs="Times New Roman"/>
          <w:szCs w:val="24"/>
        </w:rPr>
        <w:t xml:space="preserve">displaying profile layout and data for authorized employees, </w:t>
      </w:r>
      <w:r w:rsidR="00A15887">
        <w:rPr>
          <w:rFonts w:cs="Times New Roman"/>
          <w:szCs w:val="24"/>
        </w:rPr>
        <w:t xml:space="preserve">and </w:t>
      </w:r>
      <w:r w:rsidR="00F63ED2">
        <w:rPr>
          <w:rFonts w:cs="Times New Roman"/>
          <w:szCs w:val="24"/>
        </w:rPr>
        <w:t>logging out</w:t>
      </w:r>
      <w:r w:rsidR="00DB46E3">
        <w:rPr>
          <w:rFonts w:cs="Times New Roman"/>
          <w:szCs w:val="24"/>
        </w:rPr>
        <w:t>,</w:t>
      </w:r>
      <w:r w:rsidRPr="005033C2">
        <w:rPr>
          <w:rFonts w:cs="Times New Roman"/>
          <w:szCs w:val="24"/>
        </w:rPr>
        <w:t xml:space="preserve"> can </w:t>
      </w:r>
      <w:r w:rsidR="00DB2142">
        <w:rPr>
          <w:rFonts w:cs="Times New Roman"/>
          <w:szCs w:val="24"/>
        </w:rPr>
        <w:t xml:space="preserve">help </w:t>
      </w:r>
      <w:r w:rsidR="00675F7F">
        <w:rPr>
          <w:rFonts w:cs="Times New Roman"/>
          <w:szCs w:val="24"/>
        </w:rPr>
        <w:t>in</w:t>
      </w:r>
      <w:r w:rsidR="00A15887">
        <w:rPr>
          <w:rFonts w:cs="Times New Roman"/>
          <w:szCs w:val="24"/>
        </w:rPr>
        <w:t xml:space="preserve"> </w:t>
      </w:r>
      <w:r w:rsidR="00DB46E3">
        <w:rPr>
          <w:rFonts w:cs="Times New Roman"/>
          <w:szCs w:val="24"/>
        </w:rPr>
        <w:t xml:space="preserve">designing </w:t>
      </w:r>
      <w:r w:rsidR="00A15887">
        <w:rPr>
          <w:rFonts w:cs="Times New Roman"/>
          <w:szCs w:val="24"/>
        </w:rPr>
        <w:t>a</w:t>
      </w:r>
      <w:r w:rsidR="00F63ED2">
        <w:rPr>
          <w:rFonts w:cs="Times New Roman"/>
          <w:szCs w:val="24"/>
        </w:rPr>
        <w:t>n</w:t>
      </w:r>
      <w:r w:rsidR="00A15887">
        <w:rPr>
          <w:rFonts w:cs="Times New Roman"/>
          <w:szCs w:val="24"/>
        </w:rPr>
        <w:t xml:space="preserve"> </w:t>
      </w:r>
      <w:r w:rsidR="00F63ED2">
        <w:rPr>
          <w:rFonts w:cs="Times New Roman"/>
          <w:szCs w:val="24"/>
        </w:rPr>
        <w:t xml:space="preserve">employee portal </w:t>
      </w:r>
      <w:r w:rsidR="00A15887">
        <w:rPr>
          <w:rFonts w:cs="Times New Roman"/>
          <w:szCs w:val="24"/>
        </w:rPr>
        <w:t>website</w:t>
      </w:r>
      <w:r w:rsidRPr="005033C2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br w:type="page"/>
      </w:r>
    </w:p>
    <w:p w14:paraId="5AC147F8" w14:textId="066A24F4" w:rsidR="00D86AFD" w:rsidRDefault="00D86AFD" w:rsidP="00CB7396">
      <w:pPr>
        <w:spacing w:after="0"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Reference</w:t>
      </w:r>
    </w:p>
    <w:p w14:paraId="0E1C1346" w14:textId="6E354C23" w:rsidR="0051683B" w:rsidRDefault="0051683B" w:rsidP="00D86AFD">
      <w:pPr>
        <w:spacing w:after="0" w:line="480" w:lineRule="auto"/>
        <w:ind w:left="720" w:hanging="720"/>
        <w:rPr>
          <w:rFonts w:cs="Times New Roman"/>
          <w:szCs w:val="24"/>
        </w:rPr>
      </w:pPr>
      <w:r w:rsidRPr="0051683B">
        <w:rPr>
          <w:rFonts w:cs="Times New Roman"/>
          <w:szCs w:val="24"/>
        </w:rPr>
        <w:t>Connolly, R., &amp; Hoar, R. (2018). </w:t>
      </w:r>
      <w:hyperlink r:id="rId75" w:tgtFrame="_blank" w:history="1">
        <w:r w:rsidRPr="0051683B">
          <w:rPr>
            <w:rStyle w:val="Hyperlink"/>
            <w:rFonts w:cs="Times New Roman"/>
            <w:i/>
            <w:iCs/>
            <w:szCs w:val="24"/>
          </w:rPr>
          <w:t>Fundamentals of web development</w:t>
        </w:r>
      </w:hyperlink>
      <w:r w:rsidRPr="0051683B">
        <w:rPr>
          <w:rFonts w:cs="Times New Roman"/>
          <w:szCs w:val="24"/>
        </w:rPr>
        <w:t> (2nd ed.). Pearson.</w:t>
      </w:r>
    </w:p>
    <w:p w14:paraId="3E5B71CF" w14:textId="1C38A75D" w:rsidR="005033C2" w:rsidRPr="00675F7F" w:rsidRDefault="00A15887" w:rsidP="00675F7F">
      <w:pPr>
        <w:keepNext/>
        <w:spacing w:after="0" w:line="480" w:lineRule="auto"/>
        <w:ind w:left="720" w:hanging="720"/>
      </w:pPr>
      <w:r>
        <w:rPr>
          <w:rFonts w:cs="Times New Roman"/>
          <w:szCs w:val="24"/>
        </w:rPr>
        <w:t xml:space="preserve">Github.com (n.d). Search results for </w:t>
      </w:r>
      <w:r w:rsidR="00E548EE">
        <w:rPr>
          <w:rFonts w:cs="Times New Roman"/>
          <w:szCs w:val="24"/>
        </w:rPr>
        <w:t>employee portal examples</w:t>
      </w:r>
      <w:r w:rsidR="00675F7F">
        <w:rPr>
          <w:rFonts w:cs="Times New Roman"/>
          <w:szCs w:val="24"/>
        </w:rPr>
        <w:t>.</w:t>
      </w:r>
    </w:p>
    <w:sectPr w:rsidR="005033C2" w:rsidRPr="00675F7F">
      <w:headerReference w:type="default" r:id="rId7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880E2" w14:textId="77777777" w:rsidR="00552847" w:rsidRDefault="00552847" w:rsidP="001E0F13">
      <w:pPr>
        <w:spacing w:after="0"/>
      </w:pPr>
      <w:r>
        <w:separator/>
      </w:r>
    </w:p>
  </w:endnote>
  <w:endnote w:type="continuationSeparator" w:id="0">
    <w:p w14:paraId="2B7B2524" w14:textId="77777777" w:rsidR="00552847" w:rsidRDefault="00552847" w:rsidP="001E0F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51EDA" w14:textId="77777777" w:rsidR="00552847" w:rsidRDefault="00552847" w:rsidP="001E0F13">
      <w:pPr>
        <w:spacing w:after="0"/>
      </w:pPr>
      <w:r>
        <w:separator/>
      </w:r>
    </w:p>
  </w:footnote>
  <w:footnote w:type="continuationSeparator" w:id="0">
    <w:p w14:paraId="0E795BD9" w14:textId="77777777" w:rsidR="00552847" w:rsidRDefault="00552847" w:rsidP="001E0F1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0340002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4A085D1" w14:textId="52E45D98" w:rsidR="005D5CE3" w:rsidRDefault="005D5CE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07A04" w14:textId="361B01A1" w:rsidR="001E0F13" w:rsidRDefault="001E0F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37A7F"/>
    <w:multiLevelType w:val="multilevel"/>
    <w:tmpl w:val="74B00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1497D"/>
    <w:multiLevelType w:val="multilevel"/>
    <w:tmpl w:val="FE5CB50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F80A61"/>
    <w:multiLevelType w:val="multilevel"/>
    <w:tmpl w:val="BE0EA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271BC1"/>
    <w:multiLevelType w:val="multilevel"/>
    <w:tmpl w:val="EFAAF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2E627D"/>
    <w:multiLevelType w:val="hybridMultilevel"/>
    <w:tmpl w:val="1FA0A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D2464"/>
    <w:multiLevelType w:val="multilevel"/>
    <w:tmpl w:val="6E762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D573981"/>
    <w:multiLevelType w:val="multilevel"/>
    <w:tmpl w:val="EFAAF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AF6AE7"/>
    <w:multiLevelType w:val="hybridMultilevel"/>
    <w:tmpl w:val="E5F20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7722BB"/>
    <w:multiLevelType w:val="multilevel"/>
    <w:tmpl w:val="4A2830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4BB5CB2"/>
    <w:multiLevelType w:val="multilevel"/>
    <w:tmpl w:val="EFAAF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8D81645"/>
    <w:multiLevelType w:val="hybridMultilevel"/>
    <w:tmpl w:val="F2C4D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F50C02"/>
    <w:multiLevelType w:val="multilevel"/>
    <w:tmpl w:val="B75838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AA7010B"/>
    <w:multiLevelType w:val="hybridMultilevel"/>
    <w:tmpl w:val="6CBA8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82AF0"/>
    <w:multiLevelType w:val="multilevel"/>
    <w:tmpl w:val="D5E2B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4974518"/>
    <w:multiLevelType w:val="multilevel"/>
    <w:tmpl w:val="D9FAF16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6C73DA8"/>
    <w:multiLevelType w:val="multilevel"/>
    <w:tmpl w:val="0EA096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78700EF"/>
    <w:multiLevelType w:val="hybridMultilevel"/>
    <w:tmpl w:val="0B94A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986916"/>
    <w:multiLevelType w:val="multilevel"/>
    <w:tmpl w:val="97F62C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C122F4D"/>
    <w:multiLevelType w:val="multilevel"/>
    <w:tmpl w:val="A348A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E34173C"/>
    <w:multiLevelType w:val="multilevel"/>
    <w:tmpl w:val="0EFE7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0FA725E"/>
    <w:multiLevelType w:val="hybridMultilevel"/>
    <w:tmpl w:val="C77EB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C37B7"/>
    <w:multiLevelType w:val="hybridMultilevel"/>
    <w:tmpl w:val="308490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762ED8"/>
    <w:multiLevelType w:val="multilevel"/>
    <w:tmpl w:val="EFAAF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B990257"/>
    <w:multiLevelType w:val="hybridMultilevel"/>
    <w:tmpl w:val="7638AA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3F0B69"/>
    <w:multiLevelType w:val="multilevel"/>
    <w:tmpl w:val="E3E42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EEE36A9"/>
    <w:multiLevelType w:val="multilevel"/>
    <w:tmpl w:val="EFAAF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0AB7566"/>
    <w:multiLevelType w:val="hybridMultilevel"/>
    <w:tmpl w:val="B56C7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67688"/>
    <w:multiLevelType w:val="multilevel"/>
    <w:tmpl w:val="241CA2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73251FB"/>
    <w:multiLevelType w:val="multilevel"/>
    <w:tmpl w:val="8C6ECF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95E3BCD"/>
    <w:multiLevelType w:val="multilevel"/>
    <w:tmpl w:val="F300F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B9C4884"/>
    <w:multiLevelType w:val="multilevel"/>
    <w:tmpl w:val="4904B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27B4D7D"/>
    <w:multiLevelType w:val="hybridMultilevel"/>
    <w:tmpl w:val="4B823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4D0E27"/>
    <w:multiLevelType w:val="multilevel"/>
    <w:tmpl w:val="20F250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6EC2937"/>
    <w:multiLevelType w:val="multilevel"/>
    <w:tmpl w:val="B262D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8BE1BE9"/>
    <w:multiLevelType w:val="multilevel"/>
    <w:tmpl w:val="EFAAF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2A86D87"/>
    <w:multiLevelType w:val="hybridMultilevel"/>
    <w:tmpl w:val="3C560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833C4D"/>
    <w:multiLevelType w:val="multilevel"/>
    <w:tmpl w:val="EFAAF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6C12ABD"/>
    <w:multiLevelType w:val="multilevel"/>
    <w:tmpl w:val="EFAAF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7392A1D"/>
    <w:multiLevelType w:val="hybridMultilevel"/>
    <w:tmpl w:val="B2B20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E449C4"/>
    <w:multiLevelType w:val="hybridMultilevel"/>
    <w:tmpl w:val="38740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ED242D"/>
    <w:multiLevelType w:val="multilevel"/>
    <w:tmpl w:val="06345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36243477">
    <w:abstractNumId w:val="16"/>
  </w:num>
  <w:num w:numId="2" w16cid:durableId="342707177">
    <w:abstractNumId w:val="38"/>
  </w:num>
  <w:num w:numId="3" w16cid:durableId="76022567">
    <w:abstractNumId w:val="4"/>
  </w:num>
  <w:num w:numId="4" w16cid:durableId="484855164">
    <w:abstractNumId w:val="20"/>
  </w:num>
  <w:num w:numId="5" w16cid:durableId="1531647231">
    <w:abstractNumId w:val="31"/>
  </w:num>
  <w:num w:numId="6" w16cid:durableId="1623028598">
    <w:abstractNumId w:val="26"/>
  </w:num>
  <w:num w:numId="7" w16cid:durableId="692919607">
    <w:abstractNumId w:val="35"/>
  </w:num>
  <w:num w:numId="8" w16cid:durableId="30766445">
    <w:abstractNumId w:val="7"/>
  </w:num>
  <w:num w:numId="9" w16cid:durableId="1458915039">
    <w:abstractNumId w:val="12"/>
  </w:num>
  <w:num w:numId="10" w16cid:durableId="636228296">
    <w:abstractNumId w:val="10"/>
  </w:num>
  <w:num w:numId="11" w16cid:durableId="1233200785">
    <w:abstractNumId w:val="23"/>
  </w:num>
  <w:num w:numId="12" w16cid:durableId="2096390968">
    <w:abstractNumId w:val="21"/>
  </w:num>
  <w:num w:numId="13" w16cid:durableId="1436554133">
    <w:abstractNumId w:val="39"/>
  </w:num>
  <w:num w:numId="14" w16cid:durableId="1920019728">
    <w:abstractNumId w:val="5"/>
  </w:num>
  <w:num w:numId="15" w16cid:durableId="723720282">
    <w:abstractNumId w:val="0"/>
  </w:num>
  <w:num w:numId="16" w16cid:durableId="198037806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4269237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16776929">
    <w:abstractNumId w:val="15"/>
  </w:num>
  <w:num w:numId="19" w16cid:durableId="1359700791">
    <w:abstractNumId w:val="28"/>
  </w:num>
  <w:num w:numId="20" w16cid:durableId="269048523">
    <w:abstractNumId w:val="32"/>
  </w:num>
  <w:num w:numId="21" w16cid:durableId="2026589469">
    <w:abstractNumId w:val="29"/>
  </w:num>
  <w:num w:numId="22" w16cid:durableId="2006205932">
    <w:abstractNumId w:val="3"/>
  </w:num>
  <w:num w:numId="23" w16cid:durableId="1422528600">
    <w:abstractNumId w:val="11"/>
  </w:num>
  <w:num w:numId="24" w16cid:durableId="1436098049">
    <w:abstractNumId w:val="19"/>
  </w:num>
  <w:num w:numId="25" w16cid:durableId="902713302">
    <w:abstractNumId w:val="13"/>
  </w:num>
  <w:num w:numId="26" w16cid:durableId="2075931505">
    <w:abstractNumId w:val="14"/>
  </w:num>
  <w:num w:numId="27" w16cid:durableId="1055668157">
    <w:abstractNumId w:val="2"/>
  </w:num>
  <w:num w:numId="28" w16cid:durableId="333530286">
    <w:abstractNumId w:val="27"/>
  </w:num>
  <w:num w:numId="29" w16cid:durableId="79373024">
    <w:abstractNumId w:val="33"/>
  </w:num>
  <w:num w:numId="30" w16cid:durableId="304239445">
    <w:abstractNumId w:val="1"/>
  </w:num>
  <w:num w:numId="31" w16cid:durableId="669451968">
    <w:abstractNumId w:val="30"/>
  </w:num>
  <w:num w:numId="32" w16cid:durableId="1126433415">
    <w:abstractNumId w:val="36"/>
  </w:num>
  <w:num w:numId="33" w16cid:durableId="384329435">
    <w:abstractNumId w:val="6"/>
  </w:num>
  <w:num w:numId="34" w16cid:durableId="825629999">
    <w:abstractNumId w:val="9"/>
  </w:num>
  <w:num w:numId="35" w16cid:durableId="1480657624">
    <w:abstractNumId w:val="34"/>
  </w:num>
  <w:num w:numId="36" w16cid:durableId="777410423">
    <w:abstractNumId w:val="22"/>
  </w:num>
  <w:num w:numId="37" w16cid:durableId="936401277">
    <w:abstractNumId w:val="25"/>
  </w:num>
  <w:num w:numId="38" w16cid:durableId="1496259979">
    <w:abstractNumId w:val="37"/>
  </w:num>
  <w:num w:numId="39" w16cid:durableId="1002010046">
    <w:abstractNumId w:val="24"/>
  </w:num>
  <w:num w:numId="40" w16cid:durableId="357509175">
    <w:abstractNumId w:val="17"/>
  </w:num>
  <w:num w:numId="41" w16cid:durableId="1472484137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MDc1MTezMDM1NrdU0lEKTi0uzszPAykwNK0FALKT04otAAAA"/>
  </w:docVars>
  <w:rsids>
    <w:rsidRoot w:val="001E0F13"/>
    <w:rsid w:val="000017BE"/>
    <w:rsid w:val="00003578"/>
    <w:rsid w:val="00004770"/>
    <w:rsid w:val="00004D27"/>
    <w:rsid w:val="00007044"/>
    <w:rsid w:val="00007116"/>
    <w:rsid w:val="0001592E"/>
    <w:rsid w:val="00017CD8"/>
    <w:rsid w:val="00023A14"/>
    <w:rsid w:val="00025C3D"/>
    <w:rsid w:val="00025E4E"/>
    <w:rsid w:val="00027B7E"/>
    <w:rsid w:val="000301AF"/>
    <w:rsid w:val="00031B6F"/>
    <w:rsid w:val="00031DA9"/>
    <w:rsid w:val="000352A9"/>
    <w:rsid w:val="00037963"/>
    <w:rsid w:val="00041C5B"/>
    <w:rsid w:val="00045EB3"/>
    <w:rsid w:val="0004646C"/>
    <w:rsid w:val="00047526"/>
    <w:rsid w:val="0005002E"/>
    <w:rsid w:val="00056B70"/>
    <w:rsid w:val="0006317E"/>
    <w:rsid w:val="000632FC"/>
    <w:rsid w:val="00064223"/>
    <w:rsid w:val="00065BB6"/>
    <w:rsid w:val="000673D6"/>
    <w:rsid w:val="00077068"/>
    <w:rsid w:val="00080A38"/>
    <w:rsid w:val="00082843"/>
    <w:rsid w:val="00085D4E"/>
    <w:rsid w:val="00086DD1"/>
    <w:rsid w:val="0008777E"/>
    <w:rsid w:val="00090189"/>
    <w:rsid w:val="00093E99"/>
    <w:rsid w:val="000952FF"/>
    <w:rsid w:val="000957C6"/>
    <w:rsid w:val="000A090D"/>
    <w:rsid w:val="000A33A0"/>
    <w:rsid w:val="000A3DAB"/>
    <w:rsid w:val="000A6174"/>
    <w:rsid w:val="000B34C9"/>
    <w:rsid w:val="000B6080"/>
    <w:rsid w:val="000B7910"/>
    <w:rsid w:val="000C0260"/>
    <w:rsid w:val="000C0C69"/>
    <w:rsid w:val="000C12E0"/>
    <w:rsid w:val="000C6B4E"/>
    <w:rsid w:val="000C78F8"/>
    <w:rsid w:val="000C7EDA"/>
    <w:rsid w:val="000D008B"/>
    <w:rsid w:val="000D1090"/>
    <w:rsid w:val="000D29C1"/>
    <w:rsid w:val="000D2E5E"/>
    <w:rsid w:val="000D607B"/>
    <w:rsid w:val="000D6C30"/>
    <w:rsid w:val="000F05F5"/>
    <w:rsid w:val="000F1235"/>
    <w:rsid w:val="000F27B8"/>
    <w:rsid w:val="000F59CD"/>
    <w:rsid w:val="000F6C6E"/>
    <w:rsid w:val="00100419"/>
    <w:rsid w:val="00106C9E"/>
    <w:rsid w:val="00107110"/>
    <w:rsid w:val="00110996"/>
    <w:rsid w:val="001125A8"/>
    <w:rsid w:val="001126F8"/>
    <w:rsid w:val="00114346"/>
    <w:rsid w:val="001153B2"/>
    <w:rsid w:val="001155DD"/>
    <w:rsid w:val="00115896"/>
    <w:rsid w:val="00117C62"/>
    <w:rsid w:val="0012134B"/>
    <w:rsid w:val="00121CAC"/>
    <w:rsid w:val="00123B31"/>
    <w:rsid w:val="00125176"/>
    <w:rsid w:val="001268FB"/>
    <w:rsid w:val="00126FD3"/>
    <w:rsid w:val="001275B9"/>
    <w:rsid w:val="00132161"/>
    <w:rsid w:val="00132D90"/>
    <w:rsid w:val="00134256"/>
    <w:rsid w:val="001361CF"/>
    <w:rsid w:val="00141526"/>
    <w:rsid w:val="00141DF0"/>
    <w:rsid w:val="001426F6"/>
    <w:rsid w:val="0014311E"/>
    <w:rsid w:val="00144B17"/>
    <w:rsid w:val="00151633"/>
    <w:rsid w:val="00152E79"/>
    <w:rsid w:val="00155FEE"/>
    <w:rsid w:val="00160286"/>
    <w:rsid w:val="00160967"/>
    <w:rsid w:val="00163859"/>
    <w:rsid w:val="0016388F"/>
    <w:rsid w:val="00163E32"/>
    <w:rsid w:val="001651D2"/>
    <w:rsid w:val="00165D76"/>
    <w:rsid w:val="00165ED1"/>
    <w:rsid w:val="00173C07"/>
    <w:rsid w:val="00173EAB"/>
    <w:rsid w:val="00176A6F"/>
    <w:rsid w:val="00176C03"/>
    <w:rsid w:val="00181FD0"/>
    <w:rsid w:val="00182437"/>
    <w:rsid w:val="00183E9E"/>
    <w:rsid w:val="001864E1"/>
    <w:rsid w:val="00187227"/>
    <w:rsid w:val="0019016C"/>
    <w:rsid w:val="00192367"/>
    <w:rsid w:val="001925BF"/>
    <w:rsid w:val="00192973"/>
    <w:rsid w:val="001941AE"/>
    <w:rsid w:val="00196DC3"/>
    <w:rsid w:val="00197FA1"/>
    <w:rsid w:val="001A415A"/>
    <w:rsid w:val="001A45C6"/>
    <w:rsid w:val="001A54D3"/>
    <w:rsid w:val="001A778E"/>
    <w:rsid w:val="001B039B"/>
    <w:rsid w:val="001B28DD"/>
    <w:rsid w:val="001B5C61"/>
    <w:rsid w:val="001C0343"/>
    <w:rsid w:val="001C0F5A"/>
    <w:rsid w:val="001C110A"/>
    <w:rsid w:val="001C358A"/>
    <w:rsid w:val="001C604E"/>
    <w:rsid w:val="001C7328"/>
    <w:rsid w:val="001D55A8"/>
    <w:rsid w:val="001D78F9"/>
    <w:rsid w:val="001E0F13"/>
    <w:rsid w:val="001E1624"/>
    <w:rsid w:val="001E174F"/>
    <w:rsid w:val="001E50A3"/>
    <w:rsid w:val="001F2BB4"/>
    <w:rsid w:val="001F62C7"/>
    <w:rsid w:val="001F6B97"/>
    <w:rsid w:val="0020273D"/>
    <w:rsid w:val="00202CA0"/>
    <w:rsid w:val="002055B3"/>
    <w:rsid w:val="00207325"/>
    <w:rsid w:val="00212380"/>
    <w:rsid w:val="0021383E"/>
    <w:rsid w:val="00215193"/>
    <w:rsid w:val="0021610B"/>
    <w:rsid w:val="0022603B"/>
    <w:rsid w:val="002268B0"/>
    <w:rsid w:val="00226F44"/>
    <w:rsid w:val="00233482"/>
    <w:rsid w:val="00235947"/>
    <w:rsid w:val="00236B4A"/>
    <w:rsid w:val="00240888"/>
    <w:rsid w:val="002411B8"/>
    <w:rsid w:val="00243F88"/>
    <w:rsid w:val="00246E97"/>
    <w:rsid w:val="00256447"/>
    <w:rsid w:val="002573DF"/>
    <w:rsid w:val="00257956"/>
    <w:rsid w:val="00257A44"/>
    <w:rsid w:val="00257BA8"/>
    <w:rsid w:val="002603C4"/>
    <w:rsid w:val="00261E0C"/>
    <w:rsid w:val="0026214E"/>
    <w:rsid w:val="00264017"/>
    <w:rsid w:val="00265AE9"/>
    <w:rsid w:val="00265F05"/>
    <w:rsid w:val="00266E3C"/>
    <w:rsid w:val="00270852"/>
    <w:rsid w:val="00270F73"/>
    <w:rsid w:val="0027246C"/>
    <w:rsid w:val="002736F3"/>
    <w:rsid w:val="00276DFB"/>
    <w:rsid w:val="00282550"/>
    <w:rsid w:val="00284D02"/>
    <w:rsid w:val="00286B43"/>
    <w:rsid w:val="002910CE"/>
    <w:rsid w:val="00291691"/>
    <w:rsid w:val="00292925"/>
    <w:rsid w:val="00292EED"/>
    <w:rsid w:val="00293573"/>
    <w:rsid w:val="002A1DCD"/>
    <w:rsid w:val="002A624F"/>
    <w:rsid w:val="002B1462"/>
    <w:rsid w:val="002B34C5"/>
    <w:rsid w:val="002B69B4"/>
    <w:rsid w:val="002C0340"/>
    <w:rsid w:val="002C0AE8"/>
    <w:rsid w:val="002C2677"/>
    <w:rsid w:val="002C294B"/>
    <w:rsid w:val="002C38D8"/>
    <w:rsid w:val="002C3B42"/>
    <w:rsid w:val="002C40B7"/>
    <w:rsid w:val="002C45DB"/>
    <w:rsid w:val="002C4BD8"/>
    <w:rsid w:val="002C6557"/>
    <w:rsid w:val="002D144A"/>
    <w:rsid w:val="002D3FE7"/>
    <w:rsid w:val="002D70C4"/>
    <w:rsid w:val="002D71FF"/>
    <w:rsid w:val="002E129D"/>
    <w:rsid w:val="002E4C75"/>
    <w:rsid w:val="002E5BC8"/>
    <w:rsid w:val="002E6C3A"/>
    <w:rsid w:val="002F1B11"/>
    <w:rsid w:val="002F2565"/>
    <w:rsid w:val="002F3E31"/>
    <w:rsid w:val="002F416C"/>
    <w:rsid w:val="002F5547"/>
    <w:rsid w:val="002F69F5"/>
    <w:rsid w:val="0030010C"/>
    <w:rsid w:val="00300467"/>
    <w:rsid w:val="00300542"/>
    <w:rsid w:val="00303363"/>
    <w:rsid w:val="00304EC8"/>
    <w:rsid w:val="00305291"/>
    <w:rsid w:val="00305D63"/>
    <w:rsid w:val="00306D8E"/>
    <w:rsid w:val="003104FE"/>
    <w:rsid w:val="003105AF"/>
    <w:rsid w:val="00312188"/>
    <w:rsid w:val="003123A1"/>
    <w:rsid w:val="0031364D"/>
    <w:rsid w:val="003173A6"/>
    <w:rsid w:val="00323ED8"/>
    <w:rsid w:val="00325869"/>
    <w:rsid w:val="00331266"/>
    <w:rsid w:val="00333A67"/>
    <w:rsid w:val="00335D27"/>
    <w:rsid w:val="003413D7"/>
    <w:rsid w:val="00341F26"/>
    <w:rsid w:val="00343940"/>
    <w:rsid w:val="00344A97"/>
    <w:rsid w:val="003455B7"/>
    <w:rsid w:val="00346B04"/>
    <w:rsid w:val="00347958"/>
    <w:rsid w:val="003508EE"/>
    <w:rsid w:val="00351C4E"/>
    <w:rsid w:val="00352DC7"/>
    <w:rsid w:val="00353A64"/>
    <w:rsid w:val="00354664"/>
    <w:rsid w:val="00354DFB"/>
    <w:rsid w:val="00361F53"/>
    <w:rsid w:val="00367428"/>
    <w:rsid w:val="0036782D"/>
    <w:rsid w:val="003735A6"/>
    <w:rsid w:val="00374208"/>
    <w:rsid w:val="0037751F"/>
    <w:rsid w:val="00377A09"/>
    <w:rsid w:val="00382456"/>
    <w:rsid w:val="00382E92"/>
    <w:rsid w:val="00382EDE"/>
    <w:rsid w:val="003835C7"/>
    <w:rsid w:val="00387A78"/>
    <w:rsid w:val="00390408"/>
    <w:rsid w:val="00391140"/>
    <w:rsid w:val="003924B0"/>
    <w:rsid w:val="003938F7"/>
    <w:rsid w:val="00393ABE"/>
    <w:rsid w:val="00394101"/>
    <w:rsid w:val="0039473C"/>
    <w:rsid w:val="003974B7"/>
    <w:rsid w:val="003A0829"/>
    <w:rsid w:val="003A1F0C"/>
    <w:rsid w:val="003A27A3"/>
    <w:rsid w:val="003A2A37"/>
    <w:rsid w:val="003A3CE7"/>
    <w:rsid w:val="003A3EB8"/>
    <w:rsid w:val="003A69E8"/>
    <w:rsid w:val="003B2512"/>
    <w:rsid w:val="003B41C3"/>
    <w:rsid w:val="003B4A0B"/>
    <w:rsid w:val="003C0F99"/>
    <w:rsid w:val="003C1DBE"/>
    <w:rsid w:val="003C41B5"/>
    <w:rsid w:val="003C607F"/>
    <w:rsid w:val="003C63FA"/>
    <w:rsid w:val="003D1898"/>
    <w:rsid w:val="003D35F5"/>
    <w:rsid w:val="003D5420"/>
    <w:rsid w:val="003D6D15"/>
    <w:rsid w:val="003D761D"/>
    <w:rsid w:val="003E0BCD"/>
    <w:rsid w:val="003E3831"/>
    <w:rsid w:val="003E3B90"/>
    <w:rsid w:val="003E4133"/>
    <w:rsid w:val="003E4788"/>
    <w:rsid w:val="003E52D0"/>
    <w:rsid w:val="003F118D"/>
    <w:rsid w:val="003F3F6C"/>
    <w:rsid w:val="003F7BB3"/>
    <w:rsid w:val="0040217F"/>
    <w:rsid w:val="00402D73"/>
    <w:rsid w:val="00402E16"/>
    <w:rsid w:val="0040317D"/>
    <w:rsid w:val="004054A2"/>
    <w:rsid w:val="00406420"/>
    <w:rsid w:val="004145F1"/>
    <w:rsid w:val="00414BBE"/>
    <w:rsid w:val="004209CA"/>
    <w:rsid w:val="00420C58"/>
    <w:rsid w:val="004233D8"/>
    <w:rsid w:val="00423EFD"/>
    <w:rsid w:val="004251FA"/>
    <w:rsid w:val="00432448"/>
    <w:rsid w:val="00432875"/>
    <w:rsid w:val="004331C3"/>
    <w:rsid w:val="00437911"/>
    <w:rsid w:val="00440A2C"/>
    <w:rsid w:val="0044266D"/>
    <w:rsid w:val="004436F6"/>
    <w:rsid w:val="00445DE6"/>
    <w:rsid w:val="0045023B"/>
    <w:rsid w:val="004528A8"/>
    <w:rsid w:val="00452AA7"/>
    <w:rsid w:val="00462211"/>
    <w:rsid w:val="00462B55"/>
    <w:rsid w:val="00463B2D"/>
    <w:rsid w:val="0046494E"/>
    <w:rsid w:val="00465D2B"/>
    <w:rsid w:val="00470797"/>
    <w:rsid w:val="00471965"/>
    <w:rsid w:val="004734D6"/>
    <w:rsid w:val="004739E4"/>
    <w:rsid w:val="00473C9D"/>
    <w:rsid w:val="00473D8E"/>
    <w:rsid w:val="0047574B"/>
    <w:rsid w:val="00475F8D"/>
    <w:rsid w:val="0047697E"/>
    <w:rsid w:val="00483D71"/>
    <w:rsid w:val="00487C27"/>
    <w:rsid w:val="00490D81"/>
    <w:rsid w:val="00494C55"/>
    <w:rsid w:val="004975E8"/>
    <w:rsid w:val="004A04A7"/>
    <w:rsid w:val="004A057B"/>
    <w:rsid w:val="004A0C27"/>
    <w:rsid w:val="004A2918"/>
    <w:rsid w:val="004A2928"/>
    <w:rsid w:val="004A32E3"/>
    <w:rsid w:val="004B0A52"/>
    <w:rsid w:val="004B15B7"/>
    <w:rsid w:val="004B2D8D"/>
    <w:rsid w:val="004B3A6E"/>
    <w:rsid w:val="004B4309"/>
    <w:rsid w:val="004B52D9"/>
    <w:rsid w:val="004B6D08"/>
    <w:rsid w:val="004B7436"/>
    <w:rsid w:val="004C1E0A"/>
    <w:rsid w:val="004C1EAF"/>
    <w:rsid w:val="004C53CA"/>
    <w:rsid w:val="004C58F4"/>
    <w:rsid w:val="004C5C9A"/>
    <w:rsid w:val="004D2A26"/>
    <w:rsid w:val="004D2F8F"/>
    <w:rsid w:val="004D3A25"/>
    <w:rsid w:val="004D4FA8"/>
    <w:rsid w:val="004E3644"/>
    <w:rsid w:val="004E49FE"/>
    <w:rsid w:val="004E5153"/>
    <w:rsid w:val="004F3B06"/>
    <w:rsid w:val="004F49D8"/>
    <w:rsid w:val="004F7FD5"/>
    <w:rsid w:val="00500C06"/>
    <w:rsid w:val="005033C2"/>
    <w:rsid w:val="005037BA"/>
    <w:rsid w:val="0050469F"/>
    <w:rsid w:val="005116F8"/>
    <w:rsid w:val="0051683B"/>
    <w:rsid w:val="00517F68"/>
    <w:rsid w:val="00523796"/>
    <w:rsid w:val="00523BD2"/>
    <w:rsid w:val="00524675"/>
    <w:rsid w:val="00525525"/>
    <w:rsid w:val="00526888"/>
    <w:rsid w:val="00526E00"/>
    <w:rsid w:val="00527C62"/>
    <w:rsid w:val="0053101F"/>
    <w:rsid w:val="00532B65"/>
    <w:rsid w:val="00533454"/>
    <w:rsid w:val="005370A1"/>
    <w:rsid w:val="00540791"/>
    <w:rsid w:val="00542971"/>
    <w:rsid w:val="00543377"/>
    <w:rsid w:val="00543A03"/>
    <w:rsid w:val="00545A6F"/>
    <w:rsid w:val="00545ADE"/>
    <w:rsid w:val="00546087"/>
    <w:rsid w:val="00546381"/>
    <w:rsid w:val="00552847"/>
    <w:rsid w:val="00553737"/>
    <w:rsid w:val="00554B40"/>
    <w:rsid w:val="005560EC"/>
    <w:rsid w:val="00561607"/>
    <w:rsid w:val="005643A4"/>
    <w:rsid w:val="0056595F"/>
    <w:rsid w:val="005678B5"/>
    <w:rsid w:val="00572F99"/>
    <w:rsid w:val="00576214"/>
    <w:rsid w:val="00576A7D"/>
    <w:rsid w:val="00577C8B"/>
    <w:rsid w:val="0058166A"/>
    <w:rsid w:val="005838B2"/>
    <w:rsid w:val="0058757F"/>
    <w:rsid w:val="00590D2F"/>
    <w:rsid w:val="005912DE"/>
    <w:rsid w:val="00592926"/>
    <w:rsid w:val="00592EF0"/>
    <w:rsid w:val="00595291"/>
    <w:rsid w:val="00595D62"/>
    <w:rsid w:val="00597977"/>
    <w:rsid w:val="005A0B7D"/>
    <w:rsid w:val="005A17CF"/>
    <w:rsid w:val="005A2CDE"/>
    <w:rsid w:val="005A34D9"/>
    <w:rsid w:val="005A5209"/>
    <w:rsid w:val="005A6E53"/>
    <w:rsid w:val="005A6E92"/>
    <w:rsid w:val="005B1D32"/>
    <w:rsid w:val="005B2D20"/>
    <w:rsid w:val="005B447A"/>
    <w:rsid w:val="005B6033"/>
    <w:rsid w:val="005B6C3E"/>
    <w:rsid w:val="005B71CA"/>
    <w:rsid w:val="005C052F"/>
    <w:rsid w:val="005C1B09"/>
    <w:rsid w:val="005C40F3"/>
    <w:rsid w:val="005C4D64"/>
    <w:rsid w:val="005C545C"/>
    <w:rsid w:val="005C5958"/>
    <w:rsid w:val="005C7044"/>
    <w:rsid w:val="005D32B6"/>
    <w:rsid w:val="005D5CE3"/>
    <w:rsid w:val="005E0B1E"/>
    <w:rsid w:val="005E4D2D"/>
    <w:rsid w:val="005E6C0A"/>
    <w:rsid w:val="005F02E9"/>
    <w:rsid w:val="005F1D05"/>
    <w:rsid w:val="005F43BB"/>
    <w:rsid w:val="005F688A"/>
    <w:rsid w:val="005F70F4"/>
    <w:rsid w:val="005F7470"/>
    <w:rsid w:val="006003BC"/>
    <w:rsid w:val="00600754"/>
    <w:rsid w:val="006016AD"/>
    <w:rsid w:val="00603C60"/>
    <w:rsid w:val="00603E86"/>
    <w:rsid w:val="00604534"/>
    <w:rsid w:val="006071F9"/>
    <w:rsid w:val="00612F7C"/>
    <w:rsid w:val="0062239B"/>
    <w:rsid w:val="006223CF"/>
    <w:rsid w:val="00622E2D"/>
    <w:rsid w:val="006244A1"/>
    <w:rsid w:val="006275D2"/>
    <w:rsid w:val="00631A76"/>
    <w:rsid w:val="00631C9C"/>
    <w:rsid w:val="006329FE"/>
    <w:rsid w:val="00632F1F"/>
    <w:rsid w:val="00633291"/>
    <w:rsid w:val="00635FEB"/>
    <w:rsid w:val="00640F26"/>
    <w:rsid w:val="00641176"/>
    <w:rsid w:val="00642C0C"/>
    <w:rsid w:val="00643903"/>
    <w:rsid w:val="00650630"/>
    <w:rsid w:val="00651D8E"/>
    <w:rsid w:val="00653EFC"/>
    <w:rsid w:val="00654480"/>
    <w:rsid w:val="00655851"/>
    <w:rsid w:val="00655EEC"/>
    <w:rsid w:val="00657B7C"/>
    <w:rsid w:val="00662F91"/>
    <w:rsid w:val="00663BC4"/>
    <w:rsid w:val="0066604B"/>
    <w:rsid w:val="00667241"/>
    <w:rsid w:val="00667620"/>
    <w:rsid w:val="006730B1"/>
    <w:rsid w:val="00674587"/>
    <w:rsid w:val="00674DED"/>
    <w:rsid w:val="00675928"/>
    <w:rsid w:val="00675F7F"/>
    <w:rsid w:val="00680A28"/>
    <w:rsid w:val="00681ACB"/>
    <w:rsid w:val="0068370A"/>
    <w:rsid w:val="006838A4"/>
    <w:rsid w:val="00685030"/>
    <w:rsid w:val="0068540A"/>
    <w:rsid w:val="00686229"/>
    <w:rsid w:val="006914B0"/>
    <w:rsid w:val="00692075"/>
    <w:rsid w:val="006959EF"/>
    <w:rsid w:val="00695B87"/>
    <w:rsid w:val="00695DCE"/>
    <w:rsid w:val="00695F1C"/>
    <w:rsid w:val="006972F6"/>
    <w:rsid w:val="00697E3E"/>
    <w:rsid w:val="006A2C0C"/>
    <w:rsid w:val="006A699E"/>
    <w:rsid w:val="006B2F24"/>
    <w:rsid w:val="006B6D3F"/>
    <w:rsid w:val="006C1EF0"/>
    <w:rsid w:val="006D0A61"/>
    <w:rsid w:val="006D0C5B"/>
    <w:rsid w:val="006D1D65"/>
    <w:rsid w:val="006D2651"/>
    <w:rsid w:val="006D41FD"/>
    <w:rsid w:val="006D5350"/>
    <w:rsid w:val="006D6610"/>
    <w:rsid w:val="006D6866"/>
    <w:rsid w:val="006D738A"/>
    <w:rsid w:val="006E0485"/>
    <w:rsid w:val="006E7A69"/>
    <w:rsid w:val="006E7A84"/>
    <w:rsid w:val="006F368F"/>
    <w:rsid w:val="006F38D2"/>
    <w:rsid w:val="006F43DE"/>
    <w:rsid w:val="006F5995"/>
    <w:rsid w:val="00700951"/>
    <w:rsid w:val="00704CF5"/>
    <w:rsid w:val="00704EDD"/>
    <w:rsid w:val="00710BAD"/>
    <w:rsid w:val="00710D87"/>
    <w:rsid w:val="00712CFB"/>
    <w:rsid w:val="0071341F"/>
    <w:rsid w:val="00716A34"/>
    <w:rsid w:val="00716B4E"/>
    <w:rsid w:val="00722D2C"/>
    <w:rsid w:val="00722DFB"/>
    <w:rsid w:val="0072408C"/>
    <w:rsid w:val="00725613"/>
    <w:rsid w:val="00725BDE"/>
    <w:rsid w:val="00726928"/>
    <w:rsid w:val="00727241"/>
    <w:rsid w:val="00731760"/>
    <w:rsid w:val="007350E1"/>
    <w:rsid w:val="0073609B"/>
    <w:rsid w:val="00742A0D"/>
    <w:rsid w:val="00742ECE"/>
    <w:rsid w:val="00743EE4"/>
    <w:rsid w:val="007456DD"/>
    <w:rsid w:val="00747EBC"/>
    <w:rsid w:val="00750AAE"/>
    <w:rsid w:val="007569BC"/>
    <w:rsid w:val="007604F2"/>
    <w:rsid w:val="00762C32"/>
    <w:rsid w:val="00763E4F"/>
    <w:rsid w:val="0076528E"/>
    <w:rsid w:val="00777CC0"/>
    <w:rsid w:val="007804D4"/>
    <w:rsid w:val="00783319"/>
    <w:rsid w:val="00784743"/>
    <w:rsid w:val="00785377"/>
    <w:rsid w:val="00786920"/>
    <w:rsid w:val="00791221"/>
    <w:rsid w:val="007917FB"/>
    <w:rsid w:val="00793D9E"/>
    <w:rsid w:val="00794CEA"/>
    <w:rsid w:val="00795581"/>
    <w:rsid w:val="00797807"/>
    <w:rsid w:val="007A41C7"/>
    <w:rsid w:val="007B0966"/>
    <w:rsid w:val="007B0C31"/>
    <w:rsid w:val="007B26A7"/>
    <w:rsid w:val="007B2CDD"/>
    <w:rsid w:val="007B3069"/>
    <w:rsid w:val="007B426A"/>
    <w:rsid w:val="007C1A6A"/>
    <w:rsid w:val="007C1E3C"/>
    <w:rsid w:val="007C3333"/>
    <w:rsid w:val="007C6141"/>
    <w:rsid w:val="007D0F10"/>
    <w:rsid w:val="007D5FE8"/>
    <w:rsid w:val="007D7D7C"/>
    <w:rsid w:val="007E0806"/>
    <w:rsid w:val="007E41FC"/>
    <w:rsid w:val="007E6285"/>
    <w:rsid w:val="007E6880"/>
    <w:rsid w:val="007F014A"/>
    <w:rsid w:val="007F0691"/>
    <w:rsid w:val="007F0BE1"/>
    <w:rsid w:val="007F328E"/>
    <w:rsid w:val="007F5CB0"/>
    <w:rsid w:val="007F621C"/>
    <w:rsid w:val="007F634C"/>
    <w:rsid w:val="007F65CB"/>
    <w:rsid w:val="00800791"/>
    <w:rsid w:val="00802817"/>
    <w:rsid w:val="00804F5B"/>
    <w:rsid w:val="008116B1"/>
    <w:rsid w:val="0081718D"/>
    <w:rsid w:val="008204B7"/>
    <w:rsid w:val="0082373D"/>
    <w:rsid w:val="00823CC6"/>
    <w:rsid w:val="00825395"/>
    <w:rsid w:val="008255E7"/>
    <w:rsid w:val="00825A17"/>
    <w:rsid w:val="008266D9"/>
    <w:rsid w:val="00830BE1"/>
    <w:rsid w:val="00832FA0"/>
    <w:rsid w:val="00835896"/>
    <w:rsid w:val="00836F39"/>
    <w:rsid w:val="00837332"/>
    <w:rsid w:val="008417E5"/>
    <w:rsid w:val="00841B56"/>
    <w:rsid w:val="008434A9"/>
    <w:rsid w:val="00845218"/>
    <w:rsid w:val="00845B19"/>
    <w:rsid w:val="00846701"/>
    <w:rsid w:val="00846CDC"/>
    <w:rsid w:val="00847783"/>
    <w:rsid w:val="00851178"/>
    <w:rsid w:val="00852F84"/>
    <w:rsid w:val="00856E7B"/>
    <w:rsid w:val="008572E7"/>
    <w:rsid w:val="00857C44"/>
    <w:rsid w:val="00861F3F"/>
    <w:rsid w:val="00863A75"/>
    <w:rsid w:val="00866516"/>
    <w:rsid w:val="00871010"/>
    <w:rsid w:val="008760F8"/>
    <w:rsid w:val="00876A1E"/>
    <w:rsid w:val="00876AE4"/>
    <w:rsid w:val="00877804"/>
    <w:rsid w:val="008804CA"/>
    <w:rsid w:val="00882A6D"/>
    <w:rsid w:val="0088379F"/>
    <w:rsid w:val="0088719E"/>
    <w:rsid w:val="00887A3E"/>
    <w:rsid w:val="0089195B"/>
    <w:rsid w:val="008928E7"/>
    <w:rsid w:val="00892F8B"/>
    <w:rsid w:val="00896CEF"/>
    <w:rsid w:val="00897A5D"/>
    <w:rsid w:val="008A026D"/>
    <w:rsid w:val="008A04BE"/>
    <w:rsid w:val="008A0684"/>
    <w:rsid w:val="008A2752"/>
    <w:rsid w:val="008A363B"/>
    <w:rsid w:val="008A3B21"/>
    <w:rsid w:val="008A5155"/>
    <w:rsid w:val="008A5A3A"/>
    <w:rsid w:val="008A6FE7"/>
    <w:rsid w:val="008A751D"/>
    <w:rsid w:val="008B1493"/>
    <w:rsid w:val="008B16CF"/>
    <w:rsid w:val="008B5D1F"/>
    <w:rsid w:val="008B6F4B"/>
    <w:rsid w:val="008B75D2"/>
    <w:rsid w:val="008C44F4"/>
    <w:rsid w:val="008C6910"/>
    <w:rsid w:val="008C6ECC"/>
    <w:rsid w:val="008D2595"/>
    <w:rsid w:val="008D63C1"/>
    <w:rsid w:val="008D78A9"/>
    <w:rsid w:val="008E0C05"/>
    <w:rsid w:val="008E1062"/>
    <w:rsid w:val="008E5E07"/>
    <w:rsid w:val="008E633C"/>
    <w:rsid w:val="008F008F"/>
    <w:rsid w:val="008F0307"/>
    <w:rsid w:val="008F164A"/>
    <w:rsid w:val="008F2C95"/>
    <w:rsid w:val="008F2F8F"/>
    <w:rsid w:val="008F4599"/>
    <w:rsid w:val="008F46ED"/>
    <w:rsid w:val="008F5DC5"/>
    <w:rsid w:val="008F658B"/>
    <w:rsid w:val="008F7952"/>
    <w:rsid w:val="00900AC2"/>
    <w:rsid w:val="0090594E"/>
    <w:rsid w:val="009069F0"/>
    <w:rsid w:val="009074D9"/>
    <w:rsid w:val="00911171"/>
    <w:rsid w:val="00911472"/>
    <w:rsid w:val="009114D9"/>
    <w:rsid w:val="009130A8"/>
    <w:rsid w:val="00914C4E"/>
    <w:rsid w:val="009153F4"/>
    <w:rsid w:val="0092153F"/>
    <w:rsid w:val="00922498"/>
    <w:rsid w:val="00924421"/>
    <w:rsid w:val="00924FB3"/>
    <w:rsid w:val="009271FE"/>
    <w:rsid w:val="00931360"/>
    <w:rsid w:val="00932A54"/>
    <w:rsid w:val="00933780"/>
    <w:rsid w:val="00933DC1"/>
    <w:rsid w:val="0093719D"/>
    <w:rsid w:val="00937794"/>
    <w:rsid w:val="009424E0"/>
    <w:rsid w:val="00942755"/>
    <w:rsid w:val="00942939"/>
    <w:rsid w:val="00945305"/>
    <w:rsid w:val="00945CE6"/>
    <w:rsid w:val="00947110"/>
    <w:rsid w:val="009507BD"/>
    <w:rsid w:val="009539AD"/>
    <w:rsid w:val="009549AC"/>
    <w:rsid w:val="00955C12"/>
    <w:rsid w:val="00956787"/>
    <w:rsid w:val="0095778C"/>
    <w:rsid w:val="00957AFC"/>
    <w:rsid w:val="00960481"/>
    <w:rsid w:val="00961698"/>
    <w:rsid w:val="009619D7"/>
    <w:rsid w:val="00961C63"/>
    <w:rsid w:val="0096567A"/>
    <w:rsid w:val="009668FC"/>
    <w:rsid w:val="0096783F"/>
    <w:rsid w:val="009705EC"/>
    <w:rsid w:val="00970F8B"/>
    <w:rsid w:val="00972B76"/>
    <w:rsid w:val="00973CA4"/>
    <w:rsid w:val="00977DAE"/>
    <w:rsid w:val="00980008"/>
    <w:rsid w:val="009820C0"/>
    <w:rsid w:val="00982B6B"/>
    <w:rsid w:val="00985BCC"/>
    <w:rsid w:val="00990BCC"/>
    <w:rsid w:val="00995940"/>
    <w:rsid w:val="00995AC2"/>
    <w:rsid w:val="009A076B"/>
    <w:rsid w:val="009A0BB0"/>
    <w:rsid w:val="009A0E18"/>
    <w:rsid w:val="009A20D8"/>
    <w:rsid w:val="009A31FD"/>
    <w:rsid w:val="009A5409"/>
    <w:rsid w:val="009B05B4"/>
    <w:rsid w:val="009B1472"/>
    <w:rsid w:val="009B207F"/>
    <w:rsid w:val="009B224F"/>
    <w:rsid w:val="009B245C"/>
    <w:rsid w:val="009B2A11"/>
    <w:rsid w:val="009B6193"/>
    <w:rsid w:val="009B7FB5"/>
    <w:rsid w:val="009C08F1"/>
    <w:rsid w:val="009C130B"/>
    <w:rsid w:val="009C3C78"/>
    <w:rsid w:val="009C703A"/>
    <w:rsid w:val="009D0EB0"/>
    <w:rsid w:val="009D226B"/>
    <w:rsid w:val="009D3305"/>
    <w:rsid w:val="009D3359"/>
    <w:rsid w:val="009D5BD1"/>
    <w:rsid w:val="009E005E"/>
    <w:rsid w:val="009E31DE"/>
    <w:rsid w:val="009E5046"/>
    <w:rsid w:val="009E793B"/>
    <w:rsid w:val="009E7F54"/>
    <w:rsid w:val="009F55ED"/>
    <w:rsid w:val="00A02827"/>
    <w:rsid w:val="00A03232"/>
    <w:rsid w:val="00A0352D"/>
    <w:rsid w:val="00A04245"/>
    <w:rsid w:val="00A059CE"/>
    <w:rsid w:val="00A0677B"/>
    <w:rsid w:val="00A07BB7"/>
    <w:rsid w:val="00A104C6"/>
    <w:rsid w:val="00A10A00"/>
    <w:rsid w:val="00A11070"/>
    <w:rsid w:val="00A125C4"/>
    <w:rsid w:val="00A15066"/>
    <w:rsid w:val="00A15887"/>
    <w:rsid w:val="00A1599E"/>
    <w:rsid w:val="00A16C86"/>
    <w:rsid w:val="00A214CF"/>
    <w:rsid w:val="00A223DA"/>
    <w:rsid w:val="00A229A6"/>
    <w:rsid w:val="00A2518F"/>
    <w:rsid w:val="00A25961"/>
    <w:rsid w:val="00A2639B"/>
    <w:rsid w:val="00A2707C"/>
    <w:rsid w:val="00A3133E"/>
    <w:rsid w:val="00A31885"/>
    <w:rsid w:val="00A31923"/>
    <w:rsid w:val="00A32026"/>
    <w:rsid w:val="00A328C6"/>
    <w:rsid w:val="00A33DE6"/>
    <w:rsid w:val="00A35DFE"/>
    <w:rsid w:val="00A36CA1"/>
    <w:rsid w:val="00A37565"/>
    <w:rsid w:val="00A401B6"/>
    <w:rsid w:val="00A40631"/>
    <w:rsid w:val="00A42B3C"/>
    <w:rsid w:val="00A448C4"/>
    <w:rsid w:val="00A44DB0"/>
    <w:rsid w:val="00A46118"/>
    <w:rsid w:val="00A523A1"/>
    <w:rsid w:val="00A5280F"/>
    <w:rsid w:val="00A52A34"/>
    <w:rsid w:val="00A53FAB"/>
    <w:rsid w:val="00A561AE"/>
    <w:rsid w:val="00A604C0"/>
    <w:rsid w:val="00A60D23"/>
    <w:rsid w:val="00A618B5"/>
    <w:rsid w:val="00A620F5"/>
    <w:rsid w:val="00A63C54"/>
    <w:rsid w:val="00A67105"/>
    <w:rsid w:val="00A67846"/>
    <w:rsid w:val="00A713B3"/>
    <w:rsid w:val="00A716E5"/>
    <w:rsid w:val="00A72458"/>
    <w:rsid w:val="00A731E9"/>
    <w:rsid w:val="00A74469"/>
    <w:rsid w:val="00A75D92"/>
    <w:rsid w:val="00A76FA7"/>
    <w:rsid w:val="00A83D37"/>
    <w:rsid w:val="00A83F6E"/>
    <w:rsid w:val="00A845B0"/>
    <w:rsid w:val="00A85E53"/>
    <w:rsid w:val="00A85FE3"/>
    <w:rsid w:val="00A86593"/>
    <w:rsid w:val="00A90A13"/>
    <w:rsid w:val="00A924C5"/>
    <w:rsid w:val="00A92C59"/>
    <w:rsid w:val="00A9460A"/>
    <w:rsid w:val="00A97E54"/>
    <w:rsid w:val="00AA24CF"/>
    <w:rsid w:val="00AA43C6"/>
    <w:rsid w:val="00AA5FF4"/>
    <w:rsid w:val="00AA718A"/>
    <w:rsid w:val="00AB06E6"/>
    <w:rsid w:val="00AB2048"/>
    <w:rsid w:val="00AB4136"/>
    <w:rsid w:val="00AB4971"/>
    <w:rsid w:val="00AB4EF3"/>
    <w:rsid w:val="00AB6703"/>
    <w:rsid w:val="00AB7227"/>
    <w:rsid w:val="00AB79FE"/>
    <w:rsid w:val="00AC2574"/>
    <w:rsid w:val="00AC4344"/>
    <w:rsid w:val="00AC5EC2"/>
    <w:rsid w:val="00AC6277"/>
    <w:rsid w:val="00AC6B46"/>
    <w:rsid w:val="00AC789A"/>
    <w:rsid w:val="00AD0056"/>
    <w:rsid w:val="00AD0AC3"/>
    <w:rsid w:val="00AD27C4"/>
    <w:rsid w:val="00AD300A"/>
    <w:rsid w:val="00AD6678"/>
    <w:rsid w:val="00AD6AEF"/>
    <w:rsid w:val="00AE0161"/>
    <w:rsid w:val="00AE1E1B"/>
    <w:rsid w:val="00AE1E65"/>
    <w:rsid w:val="00AE5337"/>
    <w:rsid w:val="00AE5B30"/>
    <w:rsid w:val="00AE5FE2"/>
    <w:rsid w:val="00AF3091"/>
    <w:rsid w:val="00AF5DA5"/>
    <w:rsid w:val="00AF60D0"/>
    <w:rsid w:val="00B009B8"/>
    <w:rsid w:val="00B03E21"/>
    <w:rsid w:val="00B040C9"/>
    <w:rsid w:val="00B05AD9"/>
    <w:rsid w:val="00B06625"/>
    <w:rsid w:val="00B06A72"/>
    <w:rsid w:val="00B06B47"/>
    <w:rsid w:val="00B07079"/>
    <w:rsid w:val="00B07479"/>
    <w:rsid w:val="00B1059E"/>
    <w:rsid w:val="00B1238C"/>
    <w:rsid w:val="00B13265"/>
    <w:rsid w:val="00B141C7"/>
    <w:rsid w:val="00B154DC"/>
    <w:rsid w:val="00B16873"/>
    <w:rsid w:val="00B1794D"/>
    <w:rsid w:val="00B23FE2"/>
    <w:rsid w:val="00B2729A"/>
    <w:rsid w:val="00B306B8"/>
    <w:rsid w:val="00B328AF"/>
    <w:rsid w:val="00B32A49"/>
    <w:rsid w:val="00B32BB6"/>
    <w:rsid w:val="00B34BE3"/>
    <w:rsid w:val="00B375F2"/>
    <w:rsid w:val="00B37AFE"/>
    <w:rsid w:val="00B402C6"/>
    <w:rsid w:val="00B412E9"/>
    <w:rsid w:val="00B44EBA"/>
    <w:rsid w:val="00B45C15"/>
    <w:rsid w:val="00B4720F"/>
    <w:rsid w:val="00B47379"/>
    <w:rsid w:val="00B4788E"/>
    <w:rsid w:val="00B50738"/>
    <w:rsid w:val="00B52518"/>
    <w:rsid w:val="00B5252E"/>
    <w:rsid w:val="00B5506D"/>
    <w:rsid w:val="00B61945"/>
    <w:rsid w:val="00B630E1"/>
    <w:rsid w:val="00B666BE"/>
    <w:rsid w:val="00B667B3"/>
    <w:rsid w:val="00B7120D"/>
    <w:rsid w:val="00B72DF1"/>
    <w:rsid w:val="00B74875"/>
    <w:rsid w:val="00B75195"/>
    <w:rsid w:val="00B76A5E"/>
    <w:rsid w:val="00B8003A"/>
    <w:rsid w:val="00B80739"/>
    <w:rsid w:val="00B82BE5"/>
    <w:rsid w:val="00B854B8"/>
    <w:rsid w:val="00B85FC0"/>
    <w:rsid w:val="00B90440"/>
    <w:rsid w:val="00B927ED"/>
    <w:rsid w:val="00B93C78"/>
    <w:rsid w:val="00B94973"/>
    <w:rsid w:val="00B96040"/>
    <w:rsid w:val="00B96CDC"/>
    <w:rsid w:val="00B979DA"/>
    <w:rsid w:val="00B97E62"/>
    <w:rsid w:val="00BA21D7"/>
    <w:rsid w:val="00BA26A3"/>
    <w:rsid w:val="00BA272C"/>
    <w:rsid w:val="00BA2A05"/>
    <w:rsid w:val="00BA2CB7"/>
    <w:rsid w:val="00BA5BE8"/>
    <w:rsid w:val="00BA7402"/>
    <w:rsid w:val="00BB0CA3"/>
    <w:rsid w:val="00BB3635"/>
    <w:rsid w:val="00BB61D3"/>
    <w:rsid w:val="00BC269B"/>
    <w:rsid w:val="00BC26E9"/>
    <w:rsid w:val="00BC2C80"/>
    <w:rsid w:val="00BC537C"/>
    <w:rsid w:val="00BC53D9"/>
    <w:rsid w:val="00BC7427"/>
    <w:rsid w:val="00BC79B1"/>
    <w:rsid w:val="00BD1056"/>
    <w:rsid w:val="00BD7135"/>
    <w:rsid w:val="00BE033D"/>
    <w:rsid w:val="00BE104C"/>
    <w:rsid w:val="00BE1211"/>
    <w:rsid w:val="00BE29AE"/>
    <w:rsid w:val="00BE3973"/>
    <w:rsid w:val="00BE3EB5"/>
    <w:rsid w:val="00BE4E4D"/>
    <w:rsid w:val="00BF24C5"/>
    <w:rsid w:val="00BF54B4"/>
    <w:rsid w:val="00BF5662"/>
    <w:rsid w:val="00BF6611"/>
    <w:rsid w:val="00C01058"/>
    <w:rsid w:val="00C03585"/>
    <w:rsid w:val="00C05290"/>
    <w:rsid w:val="00C052E7"/>
    <w:rsid w:val="00C1030C"/>
    <w:rsid w:val="00C10AEB"/>
    <w:rsid w:val="00C10F18"/>
    <w:rsid w:val="00C16100"/>
    <w:rsid w:val="00C1726F"/>
    <w:rsid w:val="00C2215E"/>
    <w:rsid w:val="00C22266"/>
    <w:rsid w:val="00C25ECB"/>
    <w:rsid w:val="00C27149"/>
    <w:rsid w:val="00C32AFA"/>
    <w:rsid w:val="00C33957"/>
    <w:rsid w:val="00C35DDF"/>
    <w:rsid w:val="00C369E7"/>
    <w:rsid w:val="00C36EFB"/>
    <w:rsid w:val="00C3784F"/>
    <w:rsid w:val="00C37FD9"/>
    <w:rsid w:val="00C43A89"/>
    <w:rsid w:val="00C475AE"/>
    <w:rsid w:val="00C47F30"/>
    <w:rsid w:val="00C56207"/>
    <w:rsid w:val="00C605D4"/>
    <w:rsid w:val="00C60A3B"/>
    <w:rsid w:val="00C611B1"/>
    <w:rsid w:val="00C6151A"/>
    <w:rsid w:val="00C6194B"/>
    <w:rsid w:val="00C63671"/>
    <w:rsid w:val="00C670E9"/>
    <w:rsid w:val="00C731C2"/>
    <w:rsid w:val="00C75C8F"/>
    <w:rsid w:val="00C761DC"/>
    <w:rsid w:val="00C76728"/>
    <w:rsid w:val="00C7739A"/>
    <w:rsid w:val="00C8006D"/>
    <w:rsid w:val="00C802DD"/>
    <w:rsid w:val="00C8087D"/>
    <w:rsid w:val="00C85735"/>
    <w:rsid w:val="00C87A4F"/>
    <w:rsid w:val="00C908E3"/>
    <w:rsid w:val="00C9092A"/>
    <w:rsid w:val="00C91037"/>
    <w:rsid w:val="00C910E2"/>
    <w:rsid w:val="00C93BF4"/>
    <w:rsid w:val="00CA094B"/>
    <w:rsid w:val="00CA1B2A"/>
    <w:rsid w:val="00CA3789"/>
    <w:rsid w:val="00CA5AF1"/>
    <w:rsid w:val="00CA5D5E"/>
    <w:rsid w:val="00CB255B"/>
    <w:rsid w:val="00CB3353"/>
    <w:rsid w:val="00CB6573"/>
    <w:rsid w:val="00CB6896"/>
    <w:rsid w:val="00CB7396"/>
    <w:rsid w:val="00CB7BF5"/>
    <w:rsid w:val="00CC5215"/>
    <w:rsid w:val="00CD05DB"/>
    <w:rsid w:val="00CD18A6"/>
    <w:rsid w:val="00CD35A9"/>
    <w:rsid w:val="00CD5848"/>
    <w:rsid w:val="00CD5C43"/>
    <w:rsid w:val="00CD7456"/>
    <w:rsid w:val="00CE37A3"/>
    <w:rsid w:val="00CE3BCD"/>
    <w:rsid w:val="00CE5A69"/>
    <w:rsid w:val="00CE6238"/>
    <w:rsid w:val="00CE680D"/>
    <w:rsid w:val="00CF0D4F"/>
    <w:rsid w:val="00CF5279"/>
    <w:rsid w:val="00CF5544"/>
    <w:rsid w:val="00CF5951"/>
    <w:rsid w:val="00CF5EFE"/>
    <w:rsid w:val="00CF652E"/>
    <w:rsid w:val="00CF759E"/>
    <w:rsid w:val="00D020A5"/>
    <w:rsid w:val="00D02139"/>
    <w:rsid w:val="00D045C7"/>
    <w:rsid w:val="00D04CE0"/>
    <w:rsid w:val="00D056D3"/>
    <w:rsid w:val="00D138D0"/>
    <w:rsid w:val="00D13FDE"/>
    <w:rsid w:val="00D141DA"/>
    <w:rsid w:val="00D150FF"/>
    <w:rsid w:val="00D15BB0"/>
    <w:rsid w:val="00D20E49"/>
    <w:rsid w:val="00D2249A"/>
    <w:rsid w:val="00D226C3"/>
    <w:rsid w:val="00D24134"/>
    <w:rsid w:val="00D27262"/>
    <w:rsid w:val="00D27CDF"/>
    <w:rsid w:val="00D3134C"/>
    <w:rsid w:val="00D33007"/>
    <w:rsid w:val="00D331A1"/>
    <w:rsid w:val="00D33980"/>
    <w:rsid w:val="00D33C9A"/>
    <w:rsid w:val="00D34881"/>
    <w:rsid w:val="00D3781A"/>
    <w:rsid w:val="00D40274"/>
    <w:rsid w:val="00D40E86"/>
    <w:rsid w:val="00D414A5"/>
    <w:rsid w:val="00D43608"/>
    <w:rsid w:val="00D4470D"/>
    <w:rsid w:val="00D473AA"/>
    <w:rsid w:val="00D578AF"/>
    <w:rsid w:val="00D63830"/>
    <w:rsid w:val="00D67DC8"/>
    <w:rsid w:val="00D74E9C"/>
    <w:rsid w:val="00D7579F"/>
    <w:rsid w:val="00D75852"/>
    <w:rsid w:val="00D80FF9"/>
    <w:rsid w:val="00D86AFD"/>
    <w:rsid w:val="00D879B5"/>
    <w:rsid w:val="00D911A6"/>
    <w:rsid w:val="00D91995"/>
    <w:rsid w:val="00D941BE"/>
    <w:rsid w:val="00DA26E3"/>
    <w:rsid w:val="00DA2BB5"/>
    <w:rsid w:val="00DA5C54"/>
    <w:rsid w:val="00DB2142"/>
    <w:rsid w:val="00DB46E3"/>
    <w:rsid w:val="00DB4AE1"/>
    <w:rsid w:val="00DB4D00"/>
    <w:rsid w:val="00DB5B38"/>
    <w:rsid w:val="00DB6577"/>
    <w:rsid w:val="00DB722F"/>
    <w:rsid w:val="00DC0DAA"/>
    <w:rsid w:val="00DC2B4D"/>
    <w:rsid w:val="00DC3BE5"/>
    <w:rsid w:val="00DC404C"/>
    <w:rsid w:val="00DC636A"/>
    <w:rsid w:val="00DC6C14"/>
    <w:rsid w:val="00DD09D8"/>
    <w:rsid w:val="00DD0BFF"/>
    <w:rsid w:val="00DD2691"/>
    <w:rsid w:val="00DD558C"/>
    <w:rsid w:val="00DD7BF2"/>
    <w:rsid w:val="00DE199D"/>
    <w:rsid w:val="00DE6E82"/>
    <w:rsid w:val="00DE7DAD"/>
    <w:rsid w:val="00DF04AE"/>
    <w:rsid w:val="00DF4C1D"/>
    <w:rsid w:val="00DF56C5"/>
    <w:rsid w:val="00DF588D"/>
    <w:rsid w:val="00E00B2D"/>
    <w:rsid w:val="00E028A8"/>
    <w:rsid w:val="00E03511"/>
    <w:rsid w:val="00E03ABB"/>
    <w:rsid w:val="00E05232"/>
    <w:rsid w:val="00E065C2"/>
    <w:rsid w:val="00E07108"/>
    <w:rsid w:val="00E079C8"/>
    <w:rsid w:val="00E12909"/>
    <w:rsid w:val="00E15FB8"/>
    <w:rsid w:val="00E21C2A"/>
    <w:rsid w:val="00E21D46"/>
    <w:rsid w:val="00E21F8B"/>
    <w:rsid w:val="00E223FC"/>
    <w:rsid w:val="00E24E99"/>
    <w:rsid w:val="00E25442"/>
    <w:rsid w:val="00E304E6"/>
    <w:rsid w:val="00E30660"/>
    <w:rsid w:val="00E31C09"/>
    <w:rsid w:val="00E329F6"/>
    <w:rsid w:val="00E459EF"/>
    <w:rsid w:val="00E52823"/>
    <w:rsid w:val="00E53063"/>
    <w:rsid w:val="00E544F8"/>
    <w:rsid w:val="00E5469B"/>
    <w:rsid w:val="00E548EE"/>
    <w:rsid w:val="00E5755C"/>
    <w:rsid w:val="00E634CA"/>
    <w:rsid w:val="00E64FBB"/>
    <w:rsid w:val="00E65274"/>
    <w:rsid w:val="00E664DD"/>
    <w:rsid w:val="00E66620"/>
    <w:rsid w:val="00E67584"/>
    <w:rsid w:val="00E71F68"/>
    <w:rsid w:val="00E77F4F"/>
    <w:rsid w:val="00E807B3"/>
    <w:rsid w:val="00E80D40"/>
    <w:rsid w:val="00E8103A"/>
    <w:rsid w:val="00E84B5C"/>
    <w:rsid w:val="00E86435"/>
    <w:rsid w:val="00E86B79"/>
    <w:rsid w:val="00E906FE"/>
    <w:rsid w:val="00E908E7"/>
    <w:rsid w:val="00E91A83"/>
    <w:rsid w:val="00E92935"/>
    <w:rsid w:val="00E9398B"/>
    <w:rsid w:val="00E949B4"/>
    <w:rsid w:val="00EA3AA4"/>
    <w:rsid w:val="00EA530D"/>
    <w:rsid w:val="00EA6EAF"/>
    <w:rsid w:val="00EB0386"/>
    <w:rsid w:val="00EB2289"/>
    <w:rsid w:val="00EB415B"/>
    <w:rsid w:val="00EB4901"/>
    <w:rsid w:val="00EB54AA"/>
    <w:rsid w:val="00EB5B45"/>
    <w:rsid w:val="00EC1266"/>
    <w:rsid w:val="00EC1490"/>
    <w:rsid w:val="00EC1D66"/>
    <w:rsid w:val="00EC3B10"/>
    <w:rsid w:val="00EC6081"/>
    <w:rsid w:val="00ED0B54"/>
    <w:rsid w:val="00ED182E"/>
    <w:rsid w:val="00ED1F98"/>
    <w:rsid w:val="00ED4634"/>
    <w:rsid w:val="00ED4EEE"/>
    <w:rsid w:val="00ED5F1A"/>
    <w:rsid w:val="00ED6AF7"/>
    <w:rsid w:val="00EE29C8"/>
    <w:rsid w:val="00EE4262"/>
    <w:rsid w:val="00EE5085"/>
    <w:rsid w:val="00EE5D70"/>
    <w:rsid w:val="00EE6367"/>
    <w:rsid w:val="00EE6B79"/>
    <w:rsid w:val="00EE6D57"/>
    <w:rsid w:val="00EF0CF9"/>
    <w:rsid w:val="00EF23F5"/>
    <w:rsid w:val="00EF4EA3"/>
    <w:rsid w:val="00F003EA"/>
    <w:rsid w:val="00F00DA1"/>
    <w:rsid w:val="00F016C7"/>
    <w:rsid w:val="00F01D6C"/>
    <w:rsid w:val="00F02F75"/>
    <w:rsid w:val="00F0442B"/>
    <w:rsid w:val="00F068FD"/>
    <w:rsid w:val="00F105F4"/>
    <w:rsid w:val="00F123D3"/>
    <w:rsid w:val="00F13CD6"/>
    <w:rsid w:val="00F1465D"/>
    <w:rsid w:val="00F15448"/>
    <w:rsid w:val="00F15EE6"/>
    <w:rsid w:val="00F15FC9"/>
    <w:rsid w:val="00F17202"/>
    <w:rsid w:val="00F2004F"/>
    <w:rsid w:val="00F203D2"/>
    <w:rsid w:val="00F20ABE"/>
    <w:rsid w:val="00F21550"/>
    <w:rsid w:val="00F234F2"/>
    <w:rsid w:val="00F254AF"/>
    <w:rsid w:val="00F25924"/>
    <w:rsid w:val="00F26B71"/>
    <w:rsid w:val="00F3044F"/>
    <w:rsid w:val="00F318E5"/>
    <w:rsid w:val="00F31A1F"/>
    <w:rsid w:val="00F31E6D"/>
    <w:rsid w:val="00F3341B"/>
    <w:rsid w:val="00F33C5B"/>
    <w:rsid w:val="00F3456E"/>
    <w:rsid w:val="00F35FB3"/>
    <w:rsid w:val="00F36CA3"/>
    <w:rsid w:val="00F43B61"/>
    <w:rsid w:val="00F44E0F"/>
    <w:rsid w:val="00F45017"/>
    <w:rsid w:val="00F45A08"/>
    <w:rsid w:val="00F4676D"/>
    <w:rsid w:val="00F47D6D"/>
    <w:rsid w:val="00F50016"/>
    <w:rsid w:val="00F51714"/>
    <w:rsid w:val="00F524CD"/>
    <w:rsid w:val="00F531A0"/>
    <w:rsid w:val="00F5402A"/>
    <w:rsid w:val="00F63ED2"/>
    <w:rsid w:val="00F706E3"/>
    <w:rsid w:val="00F7591E"/>
    <w:rsid w:val="00F76ACD"/>
    <w:rsid w:val="00F81D79"/>
    <w:rsid w:val="00F83C0F"/>
    <w:rsid w:val="00F850D1"/>
    <w:rsid w:val="00F8599C"/>
    <w:rsid w:val="00F9129A"/>
    <w:rsid w:val="00F92279"/>
    <w:rsid w:val="00F9316D"/>
    <w:rsid w:val="00F940EE"/>
    <w:rsid w:val="00F955F4"/>
    <w:rsid w:val="00F95E55"/>
    <w:rsid w:val="00F961E1"/>
    <w:rsid w:val="00F973CD"/>
    <w:rsid w:val="00FA01DA"/>
    <w:rsid w:val="00FA09AE"/>
    <w:rsid w:val="00FA0D2C"/>
    <w:rsid w:val="00FA1E24"/>
    <w:rsid w:val="00FA4501"/>
    <w:rsid w:val="00FA4F4F"/>
    <w:rsid w:val="00FA4F50"/>
    <w:rsid w:val="00FA5EB0"/>
    <w:rsid w:val="00FB4738"/>
    <w:rsid w:val="00FB4A82"/>
    <w:rsid w:val="00FB5C98"/>
    <w:rsid w:val="00FC0A8D"/>
    <w:rsid w:val="00FC27A6"/>
    <w:rsid w:val="00FC395C"/>
    <w:rsid w:val="00FC41A5"/>
    <w:rsid w:val="00FC4616"/>
    <w:rsid w:val="00FC4FA0"/>
    <w:rsid w:val="00FC5CFD"/>
    <w:rsid w:val="00FC7E08"/>
    <w:rsid w:val="00FD00B9"/>
    <w:rsid w:val="00FD09D6"/>
    <w:rsid w:val="00FD27D1"/>
    <w:rsid w:val="00FD28C0"/>
    <w:rsid w:val="00FD570D"/>
    <w:rsid w:val="00FD7C20"/>
    <w:rsid w:val="00FE142F"/>
    <w:rsid w:val="00FE2A32"/>
    <w:rsid w:val="00FE6175"/>
    <w:rsid w:val="00FE6C74"/>
    <w:rsid w:val="00FE70AB"/>
    <w:rsid w:val="00FF2B32"/>
    <w:rsid w:val="00FF47AC"/>
    <w:rsid w:val="00FF61B6"/>
    <w:rsid w:val="00FF6DC1"/>
    <w:rsid w:val="00FF750A"/>
    <w:rsid w:val="00FF7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B28427"/>
  <w15:chartTrackingRefBased/>
  <w15:docId w15:val="{2591F9A6-D185-41B0-AE84-015FAE272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AFD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1E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0F1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E0F13"/>
  </w:style>
  <w:style w:type="paragraph" w:styleId="Footer">
    <w:name w:val="footer"/>
    <w:basedOn w:val="Normal"/>
    <w:link w:val="FooterChar"/>
    <w:uiPriority w:val="99"/>
    <w:unhideWhenUsed/>
    <w:rsid w:val="001E0F1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E0F13"/>
  </w:style>
  <w:style w:type="character" w:styleId="Hyperlink">
    <w:name w:val="Hyperlink"/>
    <w:basedOn w:val="DefaultParagraphFont"/>
    <w:uiPriority w:val="99"/>
    <w:unhideWhenUsed/>
    <w:rsid w:val="006329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29FE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D86AFD"/>
    <w:rPr>
      <w:b/>
      <w:i/>
      <w:iCs/>
      <w:color w:val="44546A" w:themeColor="text2"/>
      <w:szCs w:val="18"/>
    </w:rPr>
  </w:style>
  <w:style w:type="paragraph" w:styleId="ListParagraph">
    <w:name w:val="List Paragraph"/>
    <w:basedOn w:val="Normal"/>
    <w:uiPriority w:val="34"/>
    <w:qFormat/>
    <w:rsid w:val="00123B3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72F99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C1E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86AFD"/>
    <w:rPr>
      <w:rFonts w:cs="Times New Roman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CD5C43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1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445147">
          <w:marLeft w:val="0"/>
          <w:marRight w:val="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0737">
          <w:marLeft w:val="0"/>
          <w:marRight w:val="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67736">
          <w:marLeft w:val="0"/>
          <w:marRight w:val="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59815">
          <w:marLeft w:val="0"/>
          <w:marRight w:val="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8050">
          <w:marLeft w:val="0"/>
          <w:marRight w:val="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45440">
          <w:marLeft w:val="0"/>
          <w:marRight w:val="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09974">
          <w:marLeft w:val="0"/>
          <w:marRight w:val="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135146">
          <w:marLeft w:val="0"/>
          <w:marRight w:val="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33739">
          <w:marLeft w:val="0"/>
          <w:marRight w:val="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4385">
          <w:marLeft w:val="0"/>
          <w:marRight w:val="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2780">
          <w:marLeft w:val="0"/>
          <w:marRight w:val="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65703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5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308213">
                  <w:marLeft w:val="0"/>
                  <w:marRight w:val="0"/>
                  <w:marTop w:val="195"/>
                  <w:marBottom w:val="19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225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011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9418245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0274318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8951307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9849712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5295176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4276557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4669037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0449252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85813385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27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E6E6E6"/>
            <w:right w:val="none" w:sz="0" w:space="0" w:color="auto"/>
          </w:divBdr>
          <w:divsChild>
            <w:div w:id="101962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516588">
                  <w:marLeft w:val="0"/>
                  <w:marRight w:val="10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34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829321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0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616081">
                  <w:marLeft w:val="0"/>
                  <w:marRight w:val="0"/>
                  <w:marTop w:val="195"/>
                  <w:marBottom w:val="19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960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171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383952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3064920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847223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4538666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8633090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0039621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99708183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5827205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1495285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07761960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7878231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119002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4598079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4276496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0053370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1250592">
                              <w:marLeft w:val="0"/>
                              <w:marRight w:val="0"/>
                              <w:marTop w:val="30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935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456169">
          <w:marLeft w:val="0"/>
          <w:marRight w:val="0"/>
          <w:marTop w:val="0"/>
          <w:marBottom w:val="0"/>
          <w:divBdr>
            <w:top w:val="single" w:sz="6" w:space="0" w:color="AAAAAA"/>
            <w:left w:val="single" w:sz="6" w:space="0" w:color="AAAAAA"/>
            <w:bottom w:val="single" w:sz="6" w:space="0" w:color="AAAAAA"/>
            <w:right w:val="single" w:sz="6" w:space="0" w:color="AAAAAA"/>
          </w:divBdr>
        </w:div>
      </w:divsChild>
    </w:div>
    <w:div w:id="152216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jpeg"/><Relationship Id="rId21" Type="http://schemas.openxmlformats.org/officeDocument/2006/relationships/hyperlink" Target="mailto:jane@example.com" TargetMode="External"/><Relationship Id="rId42" Type="http://schemas.openxmlformats.org/officeDocument/2006/relationships/image" Target="media/image33.jpeg"/><Relationship Id="rId47" Type="http://schemas.openxmlformats.org/officeDocument/2006/relationships/image" Target="media/image38.jpeg"/><Relationship Id="rId63" Type="http://schemas.openxmlformats.org/officeDocument/2006/relationships/image" Target="media/image54.jpeg"/><Relationship Id="rId68" Type="http://schemas.openxmlformats.org/officeDocument/2006/relationships/image" Target="media/image59.jpeg"/><Relationship Id="rId16" Type="http://schemas.openxmlformats.org/officeDocument/2006/relationships/hyperlink" Target="mailto:admin@admin.com" TargetMode="External"/><Relationship Id="rId11" Type="http://schemas.openxmlformats.org/officeDocument/2006/relationships/image" Target="media/image4.jpeg"/><Relationship Id="rId24" Type="http://schemas.openxmlformats.org/officeDocument/2006/relationships/image" Target="media/image15.jpg"/><Relationship Id="rId32" Type="http://schemas.openxmlformats.org/officeDocument/2006/relationships/image" Target="media/image23.jpeg"/><Relationship Id="rId37" Type="http://schemas.openxmlformats.org/officeDocument/2006/relationships/image" Target="media/image28.jpeg"/><Relationship Id="rId40" Type="http://schemas.openxmlformats.org/officeDocument/2006/relationships/image" Target="media/image31.jpeg"/><Relationship Id="rId45" Type="http://schemas.openxmlformats.org/officeDocument/2006/relationships/image" Target="media/image36.jpeg"/><Relationship Id="rId53" Type="http://schemas.openxmlformats.org/officeDocument/2006/relationships/image" Target="media/image44.jpeg"/><Relationship Id="rId58" Type="http://schemas.openxmlformats.org/officeDocument/2006/relationships/image" Target="media/image49.jpeg"/><Relationship Id="rId66" Type="http://schemas.openxmlformats.org/officeDocument/2006/relationships/image" Target="media/image57.jpeg"/><Relationship Id="rId74" Type="http://schemas.openxmlformats.org/officeDocument/2006/relationships/hyperlink" Target="https://screenpal.com/watch/c0h01xVAgnB" TargetMode="External"/><Relationship Id="rId5" Type="http://schemas.openxmlformats.org/officeDocument/2006/relationships/webSettings" Target="webSettings.xml"/><Relationship Id="rId61" Type="http://schemas.openxmlformats.org/officeDocument/2006/relationships/image" Target="media/image52.jpeg"/><Relationship Id="rId19" Type="http://schemas.openxmlformats.org/officeDocument/2006/relationships/image" Target="media/image11.jpeg"/><Relationship Id="rId14" Type="http://schemas.openxmlformats.org/officeDocument/2006/relationships/image" Target="media/image7.jpeg"/><Relationship Id="rId22" Type="http://schemas.openxmlformats.org/officeDocument/2006/relationships/image" Target="media/image13.jpeg"/><Relationship Id="rId27" Type="http://schemas.openxmlformats.org/officeDocument/2006/relationships/image" Target="media/image18.jpeg"/><Relationship Id="rId30" Type="http://schemas.openxmlformats.org/officeDocument/2006/relationships/image" Target="media/image21.jpeg"/><Relationship Id="rId35" Type="http://schemas.openxmlformats.org/officeDocument/2006/relationships/image" Target="media/image26.jpeg"/><Relationship Id="rId43" Type="http://schemas.openxmlformats.org/officeDocument/2006/relationships/image" Target="media/image34.jpeg"/><Relationship Id="rId48" Type="http://schemas.openxmlformats.org/officeDocument/2006/relationships/image" Target="media/image39.jpeg"/><Relationship Id="rId56" Type="http://schemas.openxmlformats.org/officeDocument/2006/relationships/image" Target="media/image47.jpeg"/><Relationship Id="rId64" Type="http://schemas.openxmlformats.org/officeDocument/2006/relationships/image" Target="media/image55.jpeg"/><Relationship Id="rId69" Type="http://schemas.openxmlformats.org/officeDocument/2006/relationships/image" Target="media/image60.jpeg"/><Relationship Id="rId77" Type="http://schemas.openxmlformats.org/officeDocument/2006/relationships/fontTable" Target="fontTable.xml"/><Relationship Id="rId8" Type="http://schemas.openxmlformats.org/officeDocument/2006/relationships/image" Target="media/image1.jpeg"/><Relationship Id="rId51" Type="http://schemas.openxmlformats.org/officeDocument/2006/relationships/image" Target="media/image42.jpeg"/><Relationship Id="rId72" Type="http://schemas.openxmlformats.org/officeDocument/2006/relationships/image" Target="media/image63.jpe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9.jpeg"/><Relationship Id="rId25" Type="http://schemas.openxmlformats.org/officeDocument/2006/relationships/image" Target="media/image16.jpeg"/><Relationship Id="rId33" Type="http://schemas.openxmlformats.org/officeDocument/2006/relationships/image" Target="media/image24.jpeg"/><Relationship Id="rId38" Type="http://schemas.openxmlformats.org/officeDocument/2006/relationships/image" Target="media/image29.jpeg"/><Relationship Id="rId46" Type="http://schemas.openxmlformats.org/officeDocument/2006/relationships/image" Target="media/image37.jpeg"/><Relationship Id="rId59" Type="http://schemas.openxmlformats.org/officeDocument/2006/relationships/image" Target="media/image50.jpeg"/><Relationship Id="rId67" Type="http://schemas.openxmlformats.org/officeDocument/2006/relationships/image" Target="media/image58.jpeg"/><Relationship Id="rId20" Type="http://schemas.openxmlformats.org/officeDocument/2006/relationships/image" Target="media/image12.jpeg"/><Relationship Id="rId41" Type="http://schemas.openxmlformats.org/officeDocument/2006/relationships/image" Target="media/image32.jpg"/><Relationship Id="rId54" Type="http://schemas.openxmlformats.org/officeDocument/2006/relationships/image" Target="media/image45.jpeg"/><Relationship Id="rId62" Type="http://schemas.openxmlformats.org/officeDocument/2006/relationships/image" Target="media/image53.jpeg"/><Relationship Id="rId70" Type="http://schemas.openxmlformats.org/officeDocument/2006/relationships/image" Target="media/image61.jpeg"/><Relationship Id="rId75" Type="http://schemas.openxmlformats.org/officeDocument/2006/relationships/hyperlink" Target="https://uagc.instructure.com/courses/116471/modules/items/5922958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4.jpg"/><Relationship Id="rId28" Type="http://schemas.openxmlformats.org/officeDocument/2006/relationships/image" Target="media/image19.jpeg"/><Relationship Id="rId36" Type="http://schemas.openxmlformats.org/officeDocument/2006/relationships/image" Target="media/image27.jpeg"/><Relationship Id="rId49" Type="http://schemas.openxmlformats.org/officeDocument/2006/relationships/image" Target="media/image40.jpeg"/><Relationship Id="rId57" Type="http://schemas.openxmlformats.org/officeDocument/2006/relationships/image" Target="media/image48.jpeg"/><Relationship Id="rId10" Type="http://schemas.openxmlformats.org/officeDocument/2006/relationships/image" Target="media/image3.jpeg"/><Relationship Id="rId31" Type="http://schemas.openxmlformats.org/officeDocument/2006/relationships/image" Target="media/image22.jpeg"/><Relationship Id="rId44" Type="http://schemas.openxmlformats.org/officeDocument/2006/relationships/image" Target="media/image35.jpeg"/><Relationship Id="rId52" Type="http://schemas.openxmlformats.org/officeDocument/2006/relationships/image" Target="media/image43.jpeg"/><Relationship Id="rId60" Type="http://schemas.openxmlformats.org/officeDocument/2006/relationships/image" Target="media/image51.jpeg"/><Relationship Id="rId65" Type="http://schemas.openxmlformats.org/officeDocument/2006/relationships/image" Target="media/image56.jpeg"/><Relationship Id="rId73" Type="http://schemas.openxmlformats.org/officeDocument/2006/relationships/image" Target="media/image64.jpeg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3" Type="http://schemas.openxmlformats.org/officeDocument/2006/relationships/image" Target="media/image6.jpeg"/><Relationship Id="rId18" Type="http://schemas.openxmlformats.org/officeDocument/2006/relationships/image" Target="media/image10.jpeg"/><Relationship Id="rId39" Type="http://schemas.openxmlformats.org/officeDocument/2006/relationships/image" Target="media/image30.jpeg"/><Relationship Id="rId34" Type="http://schemas.openxmlformats.org/officeDocument/2006/relationships/image" Target="media/image25.jpeg"/><Relationship Id="rId50" Type="http://schemas.openxmlformats.org/officeDocument/2006/relationships/image" Target="media/image41.jpeg"/><Relationship Id="rId55" Type="http://schemas.openxmlformats.org/officeDocument/2006/relationships/image" Target="media/image46.jpeg"/><Relationship Id="rId76" Type="http://schemas.openxmlformats.org/officeDocument/2006/relationships/header" Target="header1.xml"/><Relationship Id="rId7" Type="http://schemas.openxmlformats.org/officeDocument/2006/relationships/endnotes" Target="endnotes.xml"/><Relationship Id="rId71" Type="http://schemas.openxmlformats.org/officeDocument/2006/relationships/image" Target="media/image62.jpeg"/><Relationship Id="rId2" Type="http://schemas.openxmlformats.org/officeDocument/2006/relationships/numbering" Target="numbering.xml"/><Relationship Id="rId29" Type="http://schemas.openxmlformats.org/officeDocument/2006/relationships/image" Target="media/image2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0F2F97-3C41-431F-B7FB-A1D254291D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7</TotalTime>
  <Pages>41</Pages>
  <Words>2385</Words>
  <Characters>13598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Merritt (bmerritt)</dc:creator>
  <cp:keywords/>
  <dc:description/>
  <cp:lastModifiedBy>Ben Merritt</cp:lastModifiedBy>
  <cp:revision>8</cp:revision>
  <dcterms:created xsi:type="dcterms:W3CDTF">2023-05-16T20:26:00Z</dcterms:created>
  <dcterms:modified xsi:type="dcterms:W3CDTF">2023-05-23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66f97f8-1f65-4440-afff-6cc790915837_Enabled">
    <vt:lpwstr>true</vt:lpwstr>
  </property>
  <property fmtid="{D5CDD505-2E9C-101B-9397-08002B2CF9AE}" pid="3" name="MSIP_Label_066f97f8-1f65-4440-afff-6cc790915837_SetDate">
    <vt:lpwstr>2022-09-08T10:25:27Z</vt:lpwstr>
  </property>
  <property fmtid="{D5CDD505-2E9C-101B-9397-08002B2CF9AE}" pid="4" name="MSIP_Label_066f97f8-1f65-4440-afff-6cc790915837_Method">
    <vt:lpwstr>Privileged</vt:lpwstr>
  </property>
  <property fmtid="{D5CDD505-2E9C-101B-9397-08002B2CF9AE}" pid="5" name="MSIP_Label_066f97f8-1f65-4440-afff-6cc790915837_Name">
    <vt:lpwstr>Non-Business</vt:lpwstr>
  </property>
  <property fmtid="{D5CDD505-2E9C-101B-9397-08002B2CF9AE}" pid="6" name="MSIP_Label_066f97f8-1f65-4440-afff-6cc790915837_SiteId">
    <vt:lpwstr>f38a5ecd-2813-4862-b11b-ac1d563c806f</vt:lpwstr>
  </property>
  <property fmtid="{D5CDD505-2E9C-101B-9397-08002B2CF9AE}" pid="7" name="MSIP_Label_066f97f8-1f65-4440-afff-6cc790915837_ActionId">
    <vt:lpwstr>9412b663-d417-46cd-be16-554e939d30b8</vt:lpwstr>
  </property>
  <property fmtid="{D5CDD505-2E9C-101B-9397-08002B2CF9AE}" pid="8" name="MSIP_Label_066f97f8-1f65-4440-afff-6cc790915837_ContentBits">
    <vt:lpwstr>0</vt:lpwstr>
  </property>
</Properties>
</file>